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11D99" w14:textId="7A859287" w:rsidR="00DE6887" w:rsidRDefault="009D56F6" w:rsidP="00F7257F">
      <w:pPr>
        <w:spacing w:after="0" w:line="240" w:lineRule="auto"/>
        <w:ind w:left="0" w:right="0" w:firstLine="0"/>
        <w:jc w:val="center"/>
        <w:rPr>
          <w:rFonts w:asciiTheme="minorHAnsi" w:hAnsiTheme="minorHAnsi" w:cstheme="minorHAnsi"/>
          <w:b/>
          <w:bCs/>
          <w:color w:val="auto"/>
          <w:sz w:val="36"/>
          <w:szCs w:val="36"/>
          <w:u w:val="single" w:color="000000"/>
        </w:rPr>
      </w:pPr>
      <w:r w:rsidRPr="0064361F">
        <w:rPr>
          <w:rFonts w:asciiTheme="minorHAnsi" w:hAnsiTheme="minorHAnsi" w:cstheme="minorHAnsi"/>
          <w:b/>
          <w:bCs/>
          <w:noProof/>
          <w:color w:val="FF0000"/>
          <w:sz w:val="36"/>
          <w:szCs w:val="36"/>
          <w:u w:val="single" w:color="000000"/>
        </w:rPr>
        <w:drawing>
          <wp:anchor distT="0" distB="0" distL="114300" distR="114300" simplePos="0" relativeHeight="251658240" behindDoc="0" locked="0" layoutInCell="1" allowOverlap="1" wp14:anchorId="227D828C" wp14:editId="59C5F362">
            <wp:simplePos x="0" y="0"/>
            <wp:positionH relativeFrom="column">
              <wp:align>center</wp:align>
            </wp:positionH>
            <wp:positionV relativeFrom="paragraph">
              <wp:posOffset>0</wp:posOffset>
            </wp:positionV>
            <wp:extent cx="1682496" cy="621792"/>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logo.png"/>
                    <pic:cNvPicPr/>
                  </pic:nvPicPr>
                  <pic:blipFill>
                    <a:blip r:embed="rId8">
                      <a:extLst>
                        <a:ext uri="{28A0092B-C50C-407E-A947-70E740481C1C}">
                          <a14:useLocalDpi xmlns:a14="http://schemas.microsoft.com/office/drawing/2010/main" val="0"/>
                        </a:ext>
                      </a:extLst>
                    </a:blip>
                    <a:stretch>
                      <a:fillRect/>
                    </a:stretch>
                  </pic:blipFill>
                  <pic:spPr>
                    <a:xfrm>
                      <a:off x="0" y="0"/>
                      <a:ext cx="1682496" cy="621792"/>
                    </a:xfrm>
                    <a:prstGeom prst="rect">
                      <a:avLst/>
                    </a:prstGeom>
                  </pic:spPr>
                </pic:pic>
              </a:graphicData>
            </a:graphic>
            <wp14:sizeRelH relativeFrom="page">
              <wp14:pctWidth>0</wp14:pctWidth>
            </wp14:sizeRelH>
            <wp14:sizeRelV relativeFrom="page">
              <wp14:pctHeight>0</wp14:pctHeight>
            </wp14:sizeRelV>
          </wp:anchor>
        </w:drawing>
      </w:r>
      <w:r w:rsidR="0064361F">
        <w:rPr>
          <w:rFonts w:asciiTheme="minorHAnsi" w:hAnsiTheme="minorHAnsi" w:cstheme="minorHAnsi"/>
          <w:b/>
          <w:bCs/>
          <w:color w:val="auto"/>
          <w:sz w:val="36"/>
          <w:szCs w:val="36"/>
          <w:u w:val="single" w:color="000000"/>
        </w:rPr>
        <w:t xml:space="preserve"> </w:t>
      </w:r>
      <w:r w:rsidR="009A1D4E" w:rsidRPr="00F7257F">
        <w:rPr>
          <w:rFonts w:asciiTheme="minorHAnsi" w:hAnsiTheme="minorHAnsi" w:cstheme="minorHAnsi"/>
          <w:b/>
          <w:bCs/>
          <w:color w:val="auto"/>
          <w:sz w:val="36"/>
          <w:szCs w:val="36"/>
          <w:u w:val="single" w:color="000000"/>
        </w:rPr>
        <w:t>NES</w:t>
      </w:r>
      <w:r w:rsidR="00682D70" w:rsidRPr="00F7257F">
        <w:rPr>
          <w:rFonts w:asciiTheme="minorHAnsi" w:hAnsiTheme="minorHAnsi" w:cstheme="minorHAnsi"/>
          <w:b/>
          <w:bCs/>
          <w:color w:val="auto"/>
          <w:sz w:val="36"/>
          <w:szCs w:val="36"/>
          <w:u w:val="single" w:color="000000"/>
        </w:rPr>
        <w:t>T</w:t>
      </w:r>
      <w:r w:rsidR="009A1D4E" w:rsidRPr="00F7257F">
        <w:rPr>
          <w:rFonts w:asciiTheme="minorHAnsi" w:hAnsiTheme="minorHAnsi" w:cstheme="minorHAnsi"/>
          <w:b/>
          <w:bCs/>
          <w:color w:val="auto"/>
          <w:sz w:val="36"/>
          <w:szCs w:val="36"/>
          <w:u w:val="single" w:color="000000"/>
        </w:rPr>
        <w:t xml:space="preserve"> </w:t>
      </w:r>
      <w:r w:rsidR="00DE6887">
        <w:rPr>
          <w:rFonts w:asciiTheme="minorHAnsi" w:hAnsiTheme="minorHAnsi" w:cstheme="minorHAnsi"/>
          <w:b/>
          <w:bCs/>
          <w:color w:val="auto"/>
          <w:sz w:val="36"/>
          <w:szCs w:val="36"/>
          <w:u w:val="single" w:color="000000"/>
        </w:rPr>
        <w:t>Board Meeting</w:t>
      </w:r>
    </w:p>
    <w:p w14:paraId="232BF4AF" w14:textId="1565582B" w:rsidR="004C26A6" w:rsidRPr="00DE6887" w:rsidRDefault="005A4892" w:rsidP="00DE6887">
      <w:pPr>
        <w:spacing w:after="0" w:line="240" w:lineRule="auto"/>
        <w:ind w:left="0" w:right="0" w:firstLine="0"/>
        <w:jc w:val="center"/>
        <w:rPr>
          <w:rFonts w:asciiTheme="minorHAnsi" w:hAnsiTheme="minorHAnsi" w:cstheme="minorHAnsi"/>
          <w:b/>
          <w:bCs/>
          <w:color w:val="auto"/>
          <w:sz w:val="36"/>
          <w:szCs w:val="36"/>
          <w:u w:val="single" w:color="000000"/>
        </w:rPr>
      </w:pPr>
      <w:r>
        <w:rPr>
          <w:rFonts w:asciiTheme="minorHAnsi" w:hAnsiTheme="minorHAnsi" w:cstheme="minorHAnsi"/>
          <w:b/>
          <w:bCs/>
          <w:color w:val="auto"/>
          <w:sz w:val="36"/>
          <w:szCs w:val="36"/>
          <w:u w:color="000000"/>
        </w:rPr>
        <w:t>December 15</w:t>
      </w:r>
      <w:r w:rsidR="00CB751F" w:rsidRPr="00DE6887">
        <w:rPr>
          <w:rFonts w:asciiTheme="minorHAnsi" w:hAnsiTheme="minorHAnsi" w:cstheme="minorHAnsi"/>
          <w:b/>
          <w:bCs/>
          <w:color w:val="auto"/>
          <w:sz w:val="36"/>
          <w:szCs w:val="36"/>
          <w:u w:color="000000"/>
        </w:rPr>
        <w:t>, 202</w:t>
      </w:r>
      <w:r w:rsidR="002162C7" w:rsidRPr="00DE6887">
        <w:rPr>
          <w:rFonts w:asciiTheme="minorHAnsi" w:hAnsiTheme="minorHAnsi" w:cstheme="minorHAnsi"/>
          <w:b/>
          <w:bCs/>
          <w:color w:val="auto"/>
          <w:sz w:val="36"/>
          <w:szCs w:val="36"/>
          <w:u w:color="000000"/>
        </w:rPr>
        <w:t>2</w:t>
      </w:r>
      <w:r w:rsidR="00DE6887">
        <w:rPr>
          <w:rFonts w:asciiTheme="minorHAnsi" w:hAnsiTheme="minorHAnsi" w:cstheme="minorHAnsi"/>
          <w:b/>
          <w:bCs/>
          <w:color w:val="auto"/>
          <w:sz w:val="36"/>
          <w:szCs w:val="36"/>
          <w:u w:color="000000"/>
        </w:rPr>
        <w:t xml:space="preserve"> </w:t>
      </w:r>
      <w:r w:rsidR="00DE6887" w:rsidRPr="00DE6887">
        <w:rPr>
          <w:rFonts w:asciiTheme="minorHAnsi" w:hAnsiTheme="minorHAnsi" w:cstheme="minorHAnsi"/>
          <w:b/>
          <w:bCs/>
          <w:color w:val="auto"/>
          <w:sz w:val="36"/>
          <w:szCs w:val="36"/>
          <w:u w:color="000000"/>
        </w:rPr>
        <w:t>Minutes</w:t>
      </w:r>
    </w:p>
    <w:p w14:paraId="1C7E0466" w14:textId="77777777" w:rsidR="004C26A6" w:rsidRPr="00CB751F" w:rsidRDefault="004C26A6" w:rsidP="00F7257F">
      <w:pPr>
        <w:spacing w:after="0" w:line="240" w:lineRule="auto"/>
        <w:ind w:left="0" w:right="0" w:firstLine="0"/>
        <w:rPr>
          <w:rFonts w:asciiTheme="minorHAnsi" w:hAnsiTheme="minorHAnsi" w:cstheme="minorHAnsi"/>
          <w:color w:val="auto"/>
          <w:sz w:val="24"/>
          <w:szCs w:val="24"/>
          <w14:textOutline w14:w="9525" w14:cap="rnd" w14:cmpd="sng" w14:algn="ctr">
            <w14:solidFill>
              <w14:srgbClr w14:val="00B0F0"/>
            </w14:solidFill>
            <w14:prstDash w14:val="solid"/>
            <w14:bevel/>
          </w14:textOutline>
        </w:rPr>
      </w:pPr>
    </w:p>
    <w:p w14:paraId="448CA6EA" w14:textId="0BEA22D9" w:rsidR="00DE6887" w:rsidRPr="00CB1221" w:rsidRDefault="00DE6887" w:rsidP="00DE6887">
      <w:pPr>
        <w:spacing w:after="0" w:line="240" w:lineRule="auto"/>
        <w:ind w:left="0" w:right="0" w:firstLine="0"/>
        <w:rPr>
          <w:rFonts w:ascii="Cambria" w:hAnsi="Cambria" w:cstheme="minorHAnsi"/>
          <w:color w:val="auto"/>
          <w:sz w:val="24"/>
          <w:szCs w:val="24"/>
        </w:rPr>
      </w:pPr>
      <w:r w:rsidRPr="00CB1221">
        <w:rPr>
          <w:rFonts w:ascii="Cambria" w:hAnsi="Cambria" w:cstheme="minorHAnsi"/>
          <w:b/>
          <w:color w:val="auto"/>
          <w:sz w:val="24"/>
          <w:szCs w:val="24"/>
        </w:rPr>
        <w:t>Present</w:t>
      </w:r>
      <w:r w:rsidR="005875D0">
        <w:rPr>
          <w:rFonts w:ascii="Cambria" w:hAnsi="Cambria" w:cstheme="minorHAnsi"/>
          <w:color w:val="auto"/>
          <w:sz w:val="24"/>
          <w:szCs w:val="24"/>
        </w:rPr>
        <w:t>: Cris Riedel</w:t>
      </w:r>
      <w:r w:rsidR="005C12BA">
        <w:rPr>
          <w:rFonts w:ascii="Cambria" w:hAnsi="Cambria" w:cstheme="minorHAnsi"/>
          <w:color w:val="auto"/>
          <w:sz w:val="24"/>
          <w:szCs w:val="24"/>
        </w:rPr>
        <w:t>,</w:t>
      </w:r>
      <w:r w:rsidR="002F5E7B">
        <w:rPr>
          <w:rFonts w:ascii="Cambria" w:hAnsi="Cambria" w:cstheme="minorHAnsi"/>
          <w:color w:val="auto"/>
          <w:sz w:val="24"/>
          <w:szCs w:val="24"/>
        </w:rPr>
        <w:t xml:space="preserve"> </w:t>
      </w:r>
      <w:r w:rsidR="009E4DBE">
        <w:rPr>
          <w:rFonts w:ascii="Cambria" w:hAnsi="Cambria" w:cstheme="minorHAnsi"/>
          <w:color w:val="auto"/>
          <w:sz w:val="24"/>
          <w:szCs w:val="24"/>
        </w:rPr>
        <w:t>Lynn Schweikart</w:t>
      </w:r>
      <w:r w:rsidR="002D07D6">
        <w:rPr>
          <w:rFonts w:ascii="Cambria" w:hAnsi="Cambria" w:cstheme="minorHAnsi"/>
          <w:color w:val="auto"/>
          <w:sz w:val="24"/>
          <w:szCs w:val="24"/>
        </w:rPr>
        <w:t>, Katie Knutson</w:t>
      </w:r>
      <w:r w:rsidR="005C12BA">
        <w:rPr>
          <w:rFonts w:ascii="Cambria" w:hAnsi="Cambria" w:cstheme="minorHAnsi"/>
          <w:color w:val="auto"/>
          <w:sz w:val="24"/>
          <w:szCs w:val="24"/>
        </w:rPr>
        <w:t xml:space="preserve">, </w:t>
      </w:r>
      <w:r w:rsidR="0025346C">
        <w:rPr>
          <w:rFonts w:ascii="Cambria" w:hAnsi="Cambria" w:cstheme="minorHAnsi"/>
          <w:color w:val="auto"/>
          <w:sz w:val="24"/>
          <w:szCs w:val="24"/>
        </w:rPr>
        <w:t xml:space="preserve">Barbara Aliprantis, </w:t>
      </w:r>
      <w:r w:rsidR="00DA50C9">
        <w:rPr>
          <w:rFonts w:ascii="Cambria" w:hAnsi="Cambria" w:cstheme="minorHAnsi"/>
          <w:color w:val="auto"/>
          <w:sz w:val="24"/>
          <w:szCs w:val="24"/>
        </w:rPr>
        <w:t>Rona Leventhal, ChaChanna Simpson</w:t>
      </w:r>
      <w:r w:rsidR="005A4892">
        <w:rPr>
          <w:rFonts w:ascii="Cambria" w:hAnsi="Cambria" w:cstheme="minorHAnsi"/>
          <w:color w:val="auto"/>
          <w:sz w:val="24"/>
          <w:szCs w:val="24"/>
        </w:rPr>
        <w:t>, Chris Donnald</w:t>
      </w:r>
      <w:r w:rsidR="00364A04">
        <w:rPr>
          <w:rFonts w:ascii="Cambria" w:hAnsi="Cambria" w:cstheme="minorHAnsi"/>
          <w:color w:val="auto"/>
          <w:sz w:val="24"/>
          <w:szCs w:val="24"/>
        </w:rPr>
        <w:t>, Mike Perry</w:t>
      </w:r>
      <w:r w:rsidR="00D67600">
        <w:rPr>
          <w:rFonts w:ascii="Cambria" w:hAnsi="Cambria" w:cstheme="minorHAnsi"/>
          <w:color w:val="auto"/>
          <w:sz w:val="24"/>
          <w:szCs w:val="24"/>
        </w:rPr>
        <w:t xml:space="preserve">, Denise Page, Jim </w:t>
      </w:r>
      <w:proofErr w:type="spellStart"/>
      <w:r w:rsidR="00D67600">
        <w:rPr>
          <w:rFonts w:ascii="Cambria" w:hAnsi="Cambria" w:cstheme="minorHAnsi"/>
          <w:color w:val="auto"/>
          <w:sz w:val="24"/>
          <w:szCs w:val="24"/>
        </w:rPr>
        <w:t>Brulé</w:t>
      </w:r>
      <w:proofErr w:type="spellEnd"/>
    </w:p>
    <w:p w14:paraId="62EC35EC" w14:textId="77777777" w:rsidR="00DE6887" w:rsidRPr="00CB1221" w:rsidRDefault="00DE6887" w:rsidP="00DE6887">
      <w:pPr>
        <w:spacing w:after="0" w:line="240" w:lineRule="auto"/>
        <w:ind w:left="0" w:right="0" w:firstLine="0"/>
        <w:rPr>
          <w:rFonts w:ascii="Cambria" w:hAnsi="Cambria" w:cstheme="minorHAnsi"/>
          <w:color w:val="auto"/>
          <w:sz w:val="24"/>
          <w:szCs w:val="24"/>
        </w:rPr>
      </w:pPr>
    </w:p>
    <w:p w14:paraId="1ADD938D" w14:textId="162B9FC4" w:rsidR="00DE6887" w:rsidRPr="00CB1221" w:rsidRDefault="00DE6887" w:rsidP="00DE6887">
      <w:pPr>
        <w:rPr>
          <w:rFonts w:ascii="Cambria" w:hAnsi="Cambria" w:cstheme="minorHAnsi"/>
          <w:sz w:val="24"/>
          <w:szCs w:val="24"/>
        </w:rPr>
      </w:pPr>
      <w:r w:rsidRPr="00D67600">
        <w:rPr>
          <w:rFonts w:ascii="Cambria" w:hAnsi="Cambria" w:cstheme="minorHAnsi"/>
          <w:b/>
          <w:sz w:val="24"/>
          <w:szCs w:val="24"/>
        </w:rPr>
        <w:t>Meeting Start:</w:t>
      </w:r>
      <w:r w:rsidRPr="00D67600">
        <w:rPr>
          <w:rFonts w:ascii="Cambria" w:hAnsi="Cambria" w:cstheme="minorHAnsi"/>
          <w:sz w:val="24"/>
          <w:szCs w:val="24"/>
        </w:rPr>
        <w:t xml:space="preserve"> </w:t>
      </w:r>
      <w:r w:rsidR="002F5E7B" w:rsidRPr="00D67600">
        <w:rPr>
          <w:rFonts w:ascii="Cambria" w:hAnsi="Cambria" w:cstheme="minorHAnsi"/>
          <w:sz w:val="24"/>
          <w:szCs w:val="24"/>
        </w:rPr>
        <w:t>6:</w:t>
      </w:r>
      <w:r w:rsidR="002F358C" w:rsidRPr="00D67600">
        <w:rPr>
          <w:rFonts w:ascii="Cambria" w:hAnsi="Cambria" w:cstheme="minorHAnsi"/>
          <w:sz w:val="24"/>
          <w:szCs w:val="24"/>
        </w:rPr>
        <w:t>3</w:t>
      </w:r>
      <w:r w:rsidR="00D67600" w:rsidRPr="00D67600">
        <w:rPr>
          <w:rFonts w:ascii="Cambria" w:hAnsi="Cambria" w:cstheme="minorHAnsi"/>
          <w:sz w:val="24"/>
          <w:szCs w:val="24"/>
        </w:rPr>
        <w:t>9</w:t>
      </w:r>
      <w:r w:rsidRPr="00D67600">
        <w:rPr>
          <w:rFonts w:ascii="Cambria" w:hAnsi="Cambria" w:cstheme="minorHAnsi"/>
          <w:sz w:val="24"/>
          <w:szCs w:val="24"/>
        </w:rPr>
        <w:t xml:space="preserve">pm </w:t>
      </w:r>
      <w:r w:rsidR="009B1ECF" w:rsidRPr="00D67600">
        <w:rPr>
          <w:rFonts w:ascii="Cambria" w:hAnsi="Cambria" w:cstheme="minorHAnsi"/>
          <w:sz w:val="24"/>
          <w:szCs w:val="24"/>
        </w:rPr>
        <w:t>ET</w:t>
      </w:r>
    </w:p>
    <w:p w14:paraId="07F93266" w14:textId="77777777" w:rsidR="005C7484" w:rsidRDefault="005C7484" w:rsidP="00F7257F">
      <w:pPr>
        <w:spacing w:after="0" w:line="240" w:lineRule="auto"/>
        <w:ind w:left="0" w:right="0" w:firstLine="0"/>
        <w:rPr>
          <w:rFonts w:ascii="Cambria" w:hAnsi="Cambria" w:cstheme="minorHAnsi"/>
          <w:b/>
          <w:color w:val="auto"/>
          <w:sz w:val="24"/>
          <w:szCs w:val="24"/>
          <w:u w:val="single"/>
        </w:rPr>
      </w:pPr>
    </w:p>
    <w:p w14:paraId="045E8C1E" w14:textId="429D3CCD" w:rsidR="00107749" w:rsidRDefault="00DE6887" w:rsidP="00F7257F">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all to Order</w:t>
      </w:r>
    </w:p>
    <w:p w14:paraId="2532680E" w14:textId="38EF5204" w:rsidR="00AA5CB9" w:rsidRPr="00AA5CB9" w:rsidRDefault="00AA5CB9" w:rsidP="00F7257F">
      <w:pPr>
        <w:spacing w:after="0" w:line="240" w:lineRule="auto"/>
        <w:ind w:left="0" w:right="0" w:firstLine="0"/>
        <w:rPr>
          <w:rFonts w:ascii="Cambria" w:hAnsi="Cambria" w:cstheme="minorHAnsi"/>
          <w:b/>
          <w:bCs/>
          <w:color w:val="FF0000"/>
          <w:sz w:val="24"/>
          <w:szCs w:val="24"/>
        </w:rPr>
      </w:pPr>
      <w:r>
        <w:rPr>
          <w:rFonts w:ascii="Cambria" w:hAnsi="Cambria" w:cstheme="minorHAnsi"/>
          <w:b/>
          <w:bCs/>
          <w:color w:val="FF0000"/>
          <w:sz w:val="24"/>
          <w:szCs w:val="24"/>
        </w:rPr>
        <w:t>Moti</w:t>
      </w:r>
      <w:r w:rsidRPr="00AA5CB9">
        <w:rPr>
          <w:rFonts w:ascii="Cambria" w:hAnsi="Cambria" w:cstheme="minorHAnsi"/>
          <w:b/>
          <w:bCs/>
          <w:color w:val="FF0000"/>
          <w:sz w:val="24"/>
          <w:szCs w:val="24"/>
        </w:rPr>
        <w:t>on</w:t>
      </w:r>
      <w:r>
        <w:rPr>
          <w:rFonts w:ascii="Cambria" w:hAnsi="Cambria" w:cstheme="minorHAnsi"/>
          <w:b/>
          <w:bCs/>
          <w:color w:val="FF0000"/>
          <w:sz w:val="24"/>
          <w:szCs w:val="24"/>
        </w:rPr>
        <w:t xml:space="preserve"> to approve the </w:t>
      </w:r>
      <w:r w:rsidR="005A4892">
        <w:rPr>
          <w:rFonts w:ascii="Cambria" w:hAnsi="Cambria" w:cstheme="minorHAnsi"/>
          <w:b/>
          <w:bCs/>
          <w:color w:val="FF0000"/>
          <w:sz w:val="24"/>
          <w:szCs w:val="24"/>
        </w:rPr>
        <w:t>November</w:t>
      </w:r>
      <w:r>
        <w:rPr>
          <w:rFonts w:ascii="Cambria" w:hAnsi="Cambria" w:cstheme="minorHAnsi"/>
          <w:b/>
          <w:bCs/>
          <w:color w:val="FF0000"/>
          <w:sz w:val="24"/>
          <w:szCs w:val="24"/>
        </w:rPr>
        <w:t xml:space="preserve"> 2022 bo</w:t>
      </w:r>
      <w:r w:rsidR="009E4DBE">
        <w:rPr>
          <w:rFonts w:ascii="Cambria" w:hAnsi="Cambria" w:cstheme="minorHAnsi"/>
          <w:b/>
          <w:bCs/>
          <w:color w:val="FF0000"/>
          <w:sz w:val="24"/>
          <w:szCs w:val="24"/>
        </w:rPr>
        <w:t>ard meeting minutes</w:t>
      </w:r>
      <w:r w:rsidR="00DA50C9">
        <w:rPr>
          <w:rFonts w:ascii="Cambria" w:hAnsi="Cambria" w:cstheme="minorHAnsi"/>
          <w:b/>
          <w:bCs/>
          <w:color w:val="FF0000"/>
          <w:sz w:val="24"/>
          <w:szCs w:val="24"/>
        </w:rPr>
        <w:t xml:space="preserve"> as </w:t>
      </w:r>
      <w:r w:rsidR="00056C2C">
        <w:rPr>
          <w:rFonts w:ascii="Cambria" w:hAnsi="Cambria" w:cstheme="minorHAnsi"/>
          <w:b/>
          <w:bCs/>
          <w:color w:val="FF0000"/>
          <w:sz w:val="24"/>
          <w:szCs w:val="24"/>
        </w:rPr>
        <w:t>amended</w:t>
      </w:r>
      <w:r w:rsidR="009E4DBE">
        <w:rPr>
          <w:rFonts w:ascii="Cambria" w:hAnsi="Cambria" w:cstheme="minorHAnsi"/>
          <w:b/>
          <w:bCs/>
          <w:color w:val="FF0000"/>
          <w:sz w:val="24"/>
          <w:szCs w:val="24"/>
        </w:rPr>
        <w:t>. (</w:t>
      </w:r>
      <w:r w:rsidR="009E4DBE" w:rsidRPr="00D67600">
        <w:rPr>
          <w:rFonts w:ascii="Cambria" w:hAnsi="Cambria" w:cstheme="minorHAnsi"/>
          <w:b/>
          <w:bCs/>
          <w:color w:val="FF0000"/>
          <w:sz w:val="24"/>
          <w:szCs w:val="24"/>
        </w:rPr>
        <w:t xml:space="preserve">Approved </w:t>
      </w:r>
      <w:r w:rsidR="00D67600" w:rsidRPr="00D67600">
        <w:rPr>
          <w:rFonts w:ascii="Cambria" w:hAnsi="Cambria" w:cstheme="minorHAnsi"/>
          <w:b/>
          <w:bCs/>
          <w:color w:val="FF0000"/>
          <w:sz w:val="24"/>
          <w:szCs w:val="24"/>
        </w:rPr>
        <w:t>7</w:t>
      </w:r>
      <w:r w:rsidRPr="00D67600">
        <w:rPr>
          <w:rFonts w:ascii="Cambria" w:hAnsi="Cambria" w:cstheme="minorHAnsi"/>
          <w:b/>
          <w:bCs/>
          <w:color w:val="FF0000"/>
          <w:sz w:val="24"/>
          <w:szCs w:val="24"/>
        </w:rPr>
        <w:t>-</w:t>
      </w:r>
      <w:r>
        <w:rPr>
          <w:rFonts w:ascii="Cambria" w:hAnsi="Cambria" w:cstheme="minorHAnsi"/>
          <w:b/>
          <w:bCs/>
          <w:color w:val="FF0000"/>
          <w:sz w:val="24"/>
          <w:szCs w:val="24"/>
        </w:rPr>
        <w:t xml:space="preserve">0). Motion </w:t>
      </w:r>
      <w:r w:rsidRPr="00D67600">
        <w:rPr>
          <w:rFonts w:ascii="Cambria" w:hAnsi="Cambria" w:cstheme="minorHAnsi"/>
          <w:b/>
          <w:bCs/>
          <w:color w:val="FF0000"/>
          <w:sz w:val="24"/>
          <w:szCs w:val="24"/>
        </w:rPr>
        <w:t>by</w:t>
      </w:r>
      <w:r w:rsidR="00DA50C9" w:rsidRPr="00D67600">
        <w:rPr>
          <w:rFonts w:ascii="Cambria" w:hAnsi="Cambria" w:cstheme="minorHAnsi"/>
          <w:b/>
          <w:bCs/>
          <w:color w:val="FF0000"/>
          <w:sz w:val="24"/>
          <w:szCs w:val="24"/>
        </w:rPr>
        <w:t xml:space="preserve"> Cris</w:t>
      </w:r>
      <w:r w:rsidRPr="00D67600">
        <w:rPr>
          <w:rFonts w:ascii="Cambria" w:hAnsi="Cambria" w:cstheme="minorHAnsi"/>
          <w:b/>
          <w:bCs/>
          <w:color w:val="FF0000"/>
          <w:sz w:val="24"/>
          <w:szCs w:val="24"/>
        </w:rPr>
        <w:t>, Seconded by</w:t>
      </w:r>
      <w:r w:rsidR="006A570E" w:rsidRPr="00D67600">
        <w:rPr>
          <w:rFonts w:ascii="Cambria" w:hAnsi="Cambria" w:cstheme="minorHAnsi"/>
          <w:b/>
          <w:bCs/>
          <w:color w:val="FF0000"/>
          <w:sz w:val="24"/>
          <w:szCs w:val="24"/>
        </w:rPr>
        <w:t xml:space="preserve"> </w:t>
      </w:r>
      <w:r w:rsidR="00DA50C9" w:rsidRPr="00D67600">
        <w:rPr>
          <w:rFonts w:ascii="Cambria" w:hAnsi="Cambria" w:cstheme="minorHAnsi"/>
          <w:b/>
          <w:bCs/>
          <w:color w:val="FF0000"/>
          <w:sz w:val="24"/>
          <w:szCs w:val="24"/>
        </w:rPr>
        <w:t>Barbara</w:t>
      </w:r>
    </w:p>
    <w:p w14:paraId="57BA98ED" w14:textId="3811FE43" w:rsidR="005875D0" w:rsidRDefault="005875D0" w:rsidP="001D1FAB">
      <w:pPr>
        <w:spacing w:after="0" w:line="240" w:lineRule="auto"/>
        <w:ind w:left="0" w:right="0" w:firstLine="0"/>
        <w:rPr>
          <w:rFonts w:ascii="Cambria" w:hAnsi="Cambria" w:cstheme="minorHAnsi"/>
          <w:b/>
          <w:bCs/>
          <w:color w:val="FF0000"/>
          <w:sz w:val="24"/>
          <w:szCs w:val="24"/>
        </w:rPr>
      </w:pPr>
    </w:p>
    <w:p w14:paraId="2679218B" w14:textId="77777777" w:rsidR="007A51B8" w:rsidRPr="00813FA5" w:rsidRDefault="007A51B8" w:rsidP="001D1FAB">
      <w:pPr>
        <w:spacing w:after="0" w:line="240" w:lineRule="auto"/>
        <w:ind w:left="0" w:right="0" w:firstLine="0"/>
        <w:rPr>
          <w:rFonts w:ascii="Cambria" w:hAnsi="Cambria" w:cstheme="minorHAnsi"/>
          <w:b/>
          <w:bCs/>
          <w:color w:val="FF0000"/>
          <w:sz w:val="24"/>
          <w:szCs w:val="24"/>
        </w:rPr>
      </w:pPr>
    </w:p>
    <w:p w14:paraId="58435CC2" w14:textId="775090DA" w:rsidR="00321CE0" w:rsidRDefault="00DE6887" w:rsidP="0060406D">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Consent Agenda</w:t>
      </w:r>
    </w:p>
    <w:p w14:paraId="4613080F" w14:textId="49F14F7C" w:rsidR="002F5E7B" w:rsidRPr="005776B3" w:rsidRDefault="001A18F2" w:rsidP="007A51B8">
      <w:pPr>
        <w:pStyle w:val="ListParagraph"/>
        <w:numPr>
          <w:ilvl w:val="0"/>
          <w:numId w:val="23"/>
        </w:numPr>
        <w:spacing w:after="0" w:line="240" w:lineRule="auto"/>
        <w:ind w:right="0"/>
        <w:rPr>
          <w:rFonts w:ascii="Cambria" w:hAnsi="Cambria" w:cstheme="minorHAnsi"/>
          <w:b/>
          <w:color w:val="FF0000"/>
          <w:sz w:val="24"/>
          <w:szCs w:val="24"/>
        </w:rPr>
      </w:pPr>
      <w:r>
        <w:rPr>
          <w:rFonts w:ascii="Cambria" w:hAnsi="Cambria" w:cstheme="minorHAnsi"/>
          <w:color w:val="FF0000"/>
          <w:sz w:val="24"/>
          <w:szCs w:val="24"/>
        </w:rPr>
        <w:t>Reports were not available to vote on</w:t>
      </w:r>
    </w:p>
    <w:p w14:paraId="6C5A4296" w14:textId="3430A726" w:rsidR="005C12BA" w:rsidRDefault="005C12BA" w:rsidP="005C12BA">
      <w:pPr>
        <w:spacing w:after="0" w:line="240" w:lineRule="auto"/>
        <w:ind w:right="0"/>
        <w:rPr>
          <w:rFonts w:ascii="Cambria" w:hAnsi="Cambria" w:cstheme="minorHAnsi"/>
          <w:b/>
          <w:color w:val="auto"/>
          <w:sz w:val="24"/>
          <w:szCs w:val="24"/>
        </w:rPr>
      </w:pPr>
    </w:p>
    <w:p w14:paraId="4038496E" w14:textId="524C6C3E" w:rsidR="005C12BA" w:rsidRDefault="005C12BA" w:rsidP="005C12BA">
      <w:pPr>
        <w:spacing w:after="0" w:line="240" w:lineRule="auto"/>
        <w:ind w:right="0"/>
        <w:rPr>
          <w:rFonts w:ascii="Cambria" w:hAnsi="Cambria" w:cstheme="minorHAnsi"/>
          <w:color w:val="auto"/>
          <w:sz w:val="24"/>
          <w:szCs w:val="24"/>
        </w:rPr>
      </w:pPr>
    </w:p>
    <w:p w14:paraId="3FA055C9" w14:textId="76FC943D" w:rsidR="005776B3" w:rsidRDefault="005776B3" w:rsidP="005776B3">
      <w:pPr>
        <w:spacing w:after="0" w:line="240" w:lineRule="auto"/>
        <w:ind w:left="0" w:right="0" w:firstLine="0"/>
        <w:rPr>
          <w:rFonts w:ascii="Cambria" w:hAnsi="Cambria" w:cstheme="minorHAnsi"/>
          <w:b/>
          <w:color w:val="auto"/>
          <w:sz w:val="24"/>
          <w:szCs w:val="24"/>
        </w:rPr>
      </w:pPr>
      <w:r>
        <w:rPr>
          <w:rFonts w:ascii="Cambria" w:hAnsi="Cambria" w:cstheme="minorHAnsi"/>
          <w:b/>
          <w:color w:val="auto"/>
          <w:sz w:val="24"/>
          <w:szCs w:val="24"/>
        </w:rPr>
        <w:t>President’s Report</w:t>
      </w:r>
    </w:p>
    <w:p w14:paraId="52CFDCBF" w14:textId="1F53D7C7" w:rsidR="001A18F2" w:rsidRPr="001A18F2" w:rsidRDefault="001A18F2" w:rsidP="001A18F2">
      <w:pPr>
        <w:pStyle w:val="ListParagraph"/>
        <w:numPr>
          <w:ilvl w:val="0"/>
          <w:numId w:val="42"/>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This wa</w:t>
      </w:r>
      <w:r w:rsidRPr="001A18F2">
        <w:rPr>
          <w:rFonts w:ascii="Cambria" w:hAnsi="Cambria" w:cstheme="minorHAnsi"/>
          <w:color w:val="auto"/>
          <w:sz w:val="24"/>
          <w:szCs w:val="24"/>
        </w:rPr>
        <w:t>s Lynn</w:t>
      </w:r>
      <w:r>
        <w:rPr>
          <w:rFonts w:ascii="Cambria" w:hAnsi="Cambria" w:cstheme="minorHAnsi"/>
          <w:color w:val="auto"/>
          <w:sz w:val="24"/>
          <w:szCs w:val="24"/>
        </w:rPr>
        <w:t>’</w:t>
      </w:r>
      <w:r w:rsidRPr="001A18F2">
        <w:rPr>
          <w:rFonts w:ascii="Cambria" w:hAnsi="Cambria" w:cstheme="minorHAnsi"/>
          <w:color w:val="auto"/>
          <w:sz w:val="24"/>
          <w:szCs w:val="24"/>
        </w:rPr>
        <w:t xml:space="preserve">s </w:t>
      </w:r>
      <w:r>
        <w:rPr>
          <w:rFonts w:ascii="Cambria" w:hAnsi="Cambria" w:cstheme="minorHAnsi"/>
          <w:color w:val="auto"/>
          <w:sz w:val="24"/>
          <w:szCs w:val="24"/>
        </w:rPr>
        <w:t xml:space="preserve">last board meeting. She is going to take a small break and then help with the new initiative. </w:t>
      </w:r>
      <w:r w:rsidR="00E9599C">
        <w:rPr>
          <w:rFonts w:ascii="Cambria" w:hAnsi="Cambria" w:cstheme="minorHAnsi"/>
          <w:color w:val="auto"/>
          <w:sz w:val="24"/>
          <w:szCs w:val="24"/>
        </w:rPr>
        <w:t>Farewell’s</w:t>
      </w:r>
      <w:r w:rsidR="00182679">
        <w:rPr>
          <w:rFonts w:ascii="Cambria" w:hAnsi="Cambria" w:cstheme="minorHAnsi"/>
          <w:color w:val="auto"/>
          <w:sz w:val="24"/>
          <w:szCs w:val="24"/>
        </w:rPr>
        <w:t xml:space="preserve"> and T</w:t>
      </w:r>
      <w:r w:rsidR="00E9599C">
        <w:rPr>
          <w:rFonts w:ascii="Cambria" w:hAnsi="Cambria" w:cstheme="minorHAnsi"/>
          <w:color w:val="auto"/>
          <w:sz w:val="24"/>
          <w:szCs w:val="24"/>
        </w:rPr>
        <w:t xml:space="preserve">hank </w:t>
      </w:r>
      <w:proofErr w:type="spellStart"/>
      <w:r w:rsidR="00182679">
        <w:rPr>
          <w:rFonts w:ascii="Cambria" w:hAnsi="Cambria" w:cstheme="minorHAnsi"/>
          <w:color w:val="auto"/>
          <w:sz w:val="24"/>
          <w:szCs w:val="24"/>
        </w:rPr>
        <w:t>Y</w:t>
      </w:r>
      <w:r w:rsidR="00E9599C">
        <w:rPr>
          <w:rFonts w:ascii="Cambria" w:hAnsi="Cambria" w:cstheme="minorHAnsi"/>
          <w:color w:val="auto"/>
          <w:sz w:val="24"/>
          <w:szCs w:val="24"/>
        </w:rPr>
        <w:t>ou’s</w:t>
      </w:r>
      <w:proofErr w:type="spellEnd"/>
      <w:r w:rsidR="00E9599C">
        <w:rPr>
          <w:rFonts w:ascii="Cambria" w:hAnsi="Cambria" w:cstheme="minorHAnsi"/>
          <w:color w:val="auto"/>
          <w:sz w:val="24"/>
          <w:szCs w:val="24"/>
        </w:rPr>
        <w:t>!</w:t>
      </w:r>
    </w:p>
    <w:p w14:paraId="6DDBA77B" w14:textId="77777777" w:rsidR="00BB6CBA" w:rsidRPr="002140B9" w:rsidRDefault="00BB6CBA" w:rsidP="002140B9">
      <w:pPr>
        <w:spacing w:after="0" w:line="240" w:lineRule="auto"/>
        <w:ind w:left="0" w:right="0" w:firstLine="0"/>
        <w:rPr>
          <w:rFonts w:ascii="Cambria" w:hAnsi="Cambria" w:cstheme="minorHAnsi"/>
          <w:b/>
          <w:color w:val="auto"/>
          <w:sz w:val="24"/>
          <w:szCs w:val="24"/>
        </w:rPr>
      </w:pPr>
    </w:p>
    <w:p w14:paraId="58E1630F" w14:textId="72A8A26B" w:rsidR="005C12BA" w:rsidRDefault="005C12BA" w:rsidP="005C12BA">
      <w:pPr>
        <w:spacing w:after="0" w:line="240" w:lineRule="auto"/>
        <w:ind w:right="0"/>
        <w:rPr>
          <w:rFonts w:ascii="Cambria" w:hAnsi="Cambria" w:cstheme="minorHAnsi"/>
          <w:b/>
          <w:color w:val="auto"/>
          <w:sz w:val="24"/>
          <w:szCs w:val="24"/>
        </w:rPr>
      </w:pPr>
      <w:r>
        <w:rPr>
          <w:rFonts w:ascii="Cambria" w:hAnsi="Cambria" w:cstheme="minorHAnsi"/>
          <w:b/>
          <w:color w:val="auto"/>
          <w:sz w:val="24"/>
          <w:szCs w:val="24"/>
        </w:rPr>
        <w:t>Executive Director Report</w:t>
      </w:r>
    </w:p>
    <w:p w14:paraId="4A6BCBB2" w14:textId="7437A759" w:rsidR="00450BF2" w:rsidRDefault="00450BF2" w:rsidP="00450BF2">
      <w:pPr>
        <w:pStyle w:val="ListParagraph"/>
        <w:numPr>
          <w:ilvl w:val="0"/>
          <w:numId w:val="40"/>
        </w:numPr>
        <w:spacing w:after="0" w:line="240" w:lineRule="auto"/>
        <w:ind w:right="0"/>
        <w:rPr>
          <w:rFonts w:ascii="Cambria" w:hAnsi="Cambria" w:cstheme="minorHAnsi"/>
          <w:color w:val="auto"/>
          <w:sz w:val="24"/>
          <w:szCs w:val="24"/>
        </w:rPr>
      </w:pPr>
      <w:r w:rsidRPr="00450BF2">
        <w:rPr>
          <w:rFonts w:ascii="Cambria" w:hAnsi="Cambria" w:cstheme="minorHAnsi"/>
          <w:color w:val="auto"/>
          <w:sz w:val="24"/>
          <w:szCs w:val="24"/>
        </w:rPr>
        <w:t>Katie reminded everyone to continue</w:t>
      </w:r>
      <w:r>
        <w:rPr>
          <w:rFonts w:ascii="Cambria" w:hAnsi="Cambria" w:cstheme="minorHAnsi"/>
          <w:color w:val="auto"/>
          <w:sz w:val="24"/>
          <w:szCs w:val="24"/>
        </w:rPr>
        <w:t xml:space="preserve"> to make membership renewal calls. Cris has been </w:t>
      </w:r>
      <w:r w:rsidR="00CE66D4">
        <w:rPr>
          <w:rFonts w:ascii="Cambria" w:hAnsi="Cambria" w:cstheme="minorHAnsi"/>
          <w:color w:val="auto"/>
          <w:sz w:val="24"/>
          <w:szCs w:val="24"/>
        </w:rPr>
        <w:t>especially</w:t>
      </w:r>
      <w:r>
        <w:rPr>
          <w:rFonts w:ascii="Cambria" w:hAnsi="Cambria" w:cstheme="minorHAnsi"/>
          <w:color w:val="auto"/>
          <w:sz w:val="24"/>
          <w:szCs w:val="24"/>
        </w:rPr>
        <w:t xml:space="preserve"> effective so far in her calls </w:t>
      </w:r>
      <w:r w:rsidR="00CE66D4">
        <w:rPr>
          <w:rFonts w:ascii="Cambria" w:hAnsi="Cambria" w:cstheme="minorHAnsi"/>
          <w:color w:val="auto"/>
          <w:sz w:val="24"/>
          <w:szCs w:val="24"/>
        </w:rPr>
        <w:t>for</w:t>
      </w:r>
      <w:r>
        <w:rPr>
          <w:rFonts w:ascii="Cambria" w:hAnsi="Cambria" w:cstheme="minorHAnsi"/>
          <w:color w:val="auto"/>
          <w:sz w:val="24"/>
          <w:szCs w:val="24"/>
        </w:rPr>
        <w:t xml:space="preserve"> membership sign ups</w:t>
      </w:r>
      <w:r w:rsidR="00CE66D4">
        <w:rPr>
          <w:rFonts w:ascii="Cambria" w:hAnsi="Cambria" w:cstheme="minorHAnsi"/>
          <w:color w:val="auto"/>
          <w:sz w:val="24"/>
          <w:szCs w:val="24"/>
        </w:rPr>
        <w:t>.</w:t>
      </w:r>
    </w:p>
    <w:p w14:paraId="7518A5C8" w14:textId="65E34BA4" w:rsidR="00450BF2" w:rsidRDefault="00450BF2" w:rsidP="00450BF2">
      <w:pPr>
        <w:pStyle w:val="ListParagraph"/>
        <w:numPr>
          <w:ilvl w:val="0"/>
          <w:numId w:val="40"/>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Katie reported that the two people she reached out to for board positions are most likely a no. Lynn and Katie are still hoping that Elsa will join down the line. Mike Perry attended the board meeting to get some more information, who</w:t>
      </w:r>
      <w:r w:rsidR="00CE66D4">
        <w:rPr>
          <w:rFonts w:ascii="Cambria" w:hAnsi="Cambria" w:cstheme="minorHAnsi"/>
          <w:color w:val="auto"/>
          <w:sz w:val="24"/>
          <w:szCs w:val="24"/>
        </w:rPr>
        <w:t>m</w:t>
      </w:r>
      <w:bookmarkStart w:id="0" w:name="_GoBack"/>
      <w:bookmarkEnd w:id="0"/>
      <w:r>
        <w:rPr>
          <w:rFonts w:ascii="Cambria" w:hAnsi="Cambria" w:cstheme="minorHAnsi"/>
          <w:color w:val="auto"/>
          <w:sz w:val="24"/>
          <w:szCs w:val="24"/>
        </w:rPr>
        <w:t xml:space="preserve"> Lynn and Linda had reached out to for a while. Denise updated that she will be following up with the people she has reached out to once they have a chance to review the materials Denise and Lynn put together. Barbara reached out to Andrea Kamens who was a no. Her other contact is a ‘maybe’ for getting involved. Rona has not had an opportunity to reach out to her contacts</w:t>
      </w:r>
      <w:r w:rsidR="00C11295">
        <w:rPr>
          <w:rFonts w:ascii="Cambria" w:hAnsi="Cambria" w:cstheme="minorHAnsi"/>
          <w:color w:val="auto"/>
          <w:sz w:val="24"/>
          <w:szCs w:val="24"/>
        </w:rPr>
        <w:t xml:space="preserve"> but will reach out to Michael and Bruce</w:t>
      </w:r>
      <w:r>
        <w:rPr>
          <w:rFonts w:ascii="Cambria" w:hAnsi="Cambria" w:cstheme="minorHAnsi"/>
          <w:color w:val="auto"/>
          <w:sz w:val="24"/>
          <w:szCs w:val="24"/>
        </w:rPr>
        <w:t xml:space="preserve">. </w:t>
      </w:r>
    </w:p>
    <w:p w14:paraId="5900893D" w14:textId="14FCCDB5" w:rsidR="00556F0B" w:rsidRDefault="00556F0B" w:rsidP="00450BF2">
      <w:pPr>
        <w:pStyle w:val="ListParagraph"/>
        <w:numPr>
          <w:ilvl w:val="0"/>
          <w:numId w:val="40"/>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Katie asked if people should be moved up the list of target candidates for the board and Denise shared that she thinks it’s best to reach out to all potential candidates at once and the board is left with the ability to politely decline if there are too many candidates that say yes.</w:t>
      </w:r>
      <w:r w:rsidR="00C11295">
        <w:rPr>
          <w:rFonts w:ascii="Cambria" w:hAnsi="Cambria" w:cstheme="minorHAnsi"/>
          <w:color w:val="auto"/>
          <w:sz w:val="24"/>
          <w:szCs w:val="24"/>
        </w:rPr>
        <w:t xml:space="preserve"> Denise and Rona made some suggestions on others they thought would be good candidates to reach out to: Tim Jennings and Sue Schmidt. </w:t>
      </w:r>
      <w:r w:rsidR="005C3325">
        <w:rPr>
          <w:rFonts w:ascii="Cambria" w:hAnsi="Cambria" w:cstheme="minorHAnsi"/>
          <w:color w:val="auto"/>
          <w:sz w:val="24"/>
          <w:szCs w:val="24"/>
        </w:rPr>
        <w:t>Katie thought Howard Lieberman would be a good option as a retired lawyer.</w:t>
      </w:r>
    </w:p>
    <w:p w14:paraId="416C5F56" w14:textId="27B8B2C2" w:rsidR="005C3325" w:rsidRDefault="005C3325" w:rsidP="00450BF2">
      <w:pPr>
        <w:pStyle w:val="ListParagraph"/>
        <w:numPr>
          <w:ilvl w:val="0"/>
          <w:numId w:val="40"/>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Katie brought up about the new storyteller training program initiative and inquired about interest in the pilot program to the board. The board member would look to find people to start a ‘task-force’ to implement this program. Barbara offered to be on the task force but was not interested in taking the reins. Mike asked who the target of the training program would be and Katie said that the idea would be for new members to NEST who were new to </w:t>
      </w:r>
      <w:r>
        <w:rPr>
          <w:rFonts w:ascii="Cambria" w:hAnsi="Cambria" w:cstheme="minorHAnsi"/>
          <w:color w:val="auto"/>
          <w:sz w:val="24"/>
          <w:szCs w:val="24"/>
        </w:rPr>
        <w:lastRenderedPageBreak/>
        <w:t xml:space="preserve">Storytelling and wanted a starting point. Mike offered to provide information from his storytelling classes that could be used. </w:t>
      </w:r>
      <w:r w:rsidR="00523A3E">
        <w:rPr>
          <w:rFonts w:ascii="Cambria" w:hAnsi="Cambria" w:cstheme="minorHAnsi"/>
          <w:color w:val="auto"/>
          <w:sz w:val="24"/>
          <w:szCs w:val="24"/>
        </w:rPr>
        <w:t xml:space="preserve">Mike also offered to be a part of the task force with Barbara. </w:t>
      </w:r>
    </w:p>
    <w:p w14:paraId="73AE8275" w14:textId="55C1466E" w:rsidR="00523A3E" w:rsidRDefault="00523A3E" w:rsidP="00450BF2">
      <w:pPr>
        <w:pStyle w:val="ListParagraph"/>
        <w:numPr>
          <w:ilvl w:val="0"/>
          <w:numId w:val="40"/>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There was a discussion about potential people to reach out to, to be on a task force instead of committing to a board position. Lynn provided that a bit more structure and focus is needed before proceeding. It was suggested that a separate board meeting be had to bring all of the brainstorming from the board retreat to a focus. Jim offered to help hone in on providing focus to creating the committees. </w:t>
      </w:r>
    </w:p>
    <w:p w14:paraId="72B7DA93" w14:textId="623A09A2" w:rsidR="00523A3E" w:rsidRDefault="00523A3E" w:rsidP="00450BF2">
      <w:pPr>
        <w:pStyle w:val="ListParagraph"/>
        <w:numPr>
          <w:ilvl w:val="0"/>
          <w:numId w:val="40"/>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Katie would like to have a future conversation about picking one form of communication for the board to commit to.</w:t>
      </w:r>
    </w:p>
    <w:p w14:paraId="679067F0" w14:textId="76B8F002" w:rsidR="00523A3E" w:rsidRPr="00450BF2" w:rsidRDefault="00523A3E" w:rsidP="00450BF2">
      <w:pPr>
        <w:pStyle w:val="ListParagraph"/>
        <w:numPr>
          <w:ilvl w:val="0"/>
          <w:numId w:val="40"/>
        </w:numPr>
        <w:spacing w:after="0" w:line="240" w:lineRule="auto"/>
        <w:ind w:right="0"/>
        <w:rPr>
          <w:rFonts w:ascii="Cambria" w:hAnsi="Cambria" w:cstheme="minorHAnsi"/>
          <w:color w:val="auto"/>
          <w:sz w:val="24"/>
          <w:szCs w:val="24"/>
        </w:rPr>
      </w:pPr>
      <w:r>
        <w:rPr>
          <w:rFonts w:ascii="Cambria" w:hAnsi="Cambria" w:cstheme="minorHAnsi"/>
          <w:color w:val="auto"/>
          <w:sz w:val="24"/>
          <w:szCs w:val="24"/>
        </w:rPr>
        <w:t xml:space="preserve">Methods of accepting payments at STF onsite was brought up. There are different methods of accepting credit cards including laptops and card readers. Katie asked about the possibility of have a specific NEST laptop, phone, </w:t>
      </w:r>
      <w:r w:rsidR="0092718E">
        <w:rPr>
          <w:rFonts w:ascii="Cambria" w:hAnsi="Cambria" w:cstheme="minorHAnsi"/>
          <w:color w:val="auto"/>
          <w:sz w:val="24"/>
          <w:szCs w:val="24"/>
        </w:rPr>
        <w:t>iPad</w:t>
      </w:r>
      <w:r>
        <w:rPr>
          <w:rFonts w:ascii="Cambria" w:hAnsi="Cambria" w:cstheme="minorHAnsi"/>
          <w:color w:val="auto"/>
          <w:sz w:val="24"/>
          <w:szCs w:val="24"/>
        </w:rPr>
        <w:t xml:space="preserve">, </w:t>
      </w:r>
      <w:proofErr w:type="spellStart"/>
      <w:r>
        <w:rPr>
          <w:rFonts w:ascii="Cambria" w:hAnsi="Cambria" w:cstheme="minorHAnsi"/>
          <w:color w:val="auto"/>
          <w:sz w:val="24"/>
          <w:szCs w:val="24"/>
        </w:rPr>
        <w:t>etc</w:t>
      </w:r>
      <w:proofErr w:type="spellEnd"/>
      <w:r>
        <w:rPr>
          <w:rFonts w:ascii="Cambria" w:hAnsi="Cambria" w:cstheme="minorHAnsi"/>
          <w:color w:val="auto"/>
          <w:sz w:val="24"/>
          <w:szCs w:val="24"/>
        </w:rPr>
        <w:t xml:space="preserve"> so that personal devices </w:t>
      </w:r>
      <w:r w:rsidR="0092718E">
        <w:rPr>
          <w:rFonts w:ascii="Cambria" w:hAnsi="Cambria" w:cstheme="minorHAnsi"/>
          <w:color w:val="auto"/>
          <w:sz w:val="24"/>
          <w:szCs w:val="24"/>
        </w:rPr>
        <w:t>are not used. Jim had concerns about an iPad specifically due to device limitations and agreed with a NEST owned device. Jim offered to research devices based on what software NEST would need to run. Katie has started to research the best platform to use for taking payments.</w:t>
      </w:r>
    </w:p>
    <w:p w14:paraId="6328F17A" w14:textId="3AA45E86" w:rsidR="002F5E7B" w:rsidRPr="009B1ECF" w:rsidRDefault="00DA50C9" w:rsidP="00675E82">
      <w:pPr>
        <w:pStyle w:val="ListParagraph"/>
        <w:spacing w:after="0" w:line="240" w:lineRule="auto"/>
        <w:ind w:right="0" w:firstLine="0"/>
        <w:rPr>
          <w:rFonts w:ascii="Cambria" w:hAnsi="Cambria"/>
          <w:bCs/>
          <w:iCs/>
          <w:color w:val="000000" w:themeColor="text1"/>
          <w:sz w:val="24"/>
          <w:szCs w:val="24"/>
        </w:rPr>
      </w:pPr>
      <w:r w:rsidRPr="009B1ECF">
        <w:rPr>
          <w:rFonts w:ascii="Cambria" w:hAnsi="Cambria"/>
          <w:bCs/>
          <w:iCs/>
          <w:color w:val="000000" w:themeColor="text1"/>
          <w:sz w:val="24"/>
          <w:szCs w:val="24"/>
        </w:rPr>
        <w:br/>
      </w:r>
    </w:p>
    <w:p w14:paraId="571EF479" w14:textId="2F76C64A" w:rsidR="002F358C" w:rsidRDefault="002F358C" w:rsidP="002F5E7B">
      <w:pPr>
        <w:spacing w:after="0" w:line="240" w:lineRule="auto"/>
        <w:ind w:left="0" w:right="0" w:firstLine="0"/>
        <w:rPr>
          <w:rFonts w:ascii="Cambria" w:hAnsi="Cambria"/>
          <w:b/>
          <w:bCs/>
          <w:iCs/>
          <w:color w:val="000000" w:themeColor="text1"/>
          <w:sz w:val="24"/>
          <w:szCs w:val="24"/>
        </w:rPr>
      </w:pPr>
      <w:r>
        <w:rPr>
          <w:rFonts w:ascii="Cambria" w:hAnsi="Cambria"/>
          <w:b/>
          <w:bCs/>
          <w:iCs/>
          <w:color w:val="000000" w:themeColor="text1"/>
          <w:sz w:val="24"/>
          <w:szCs w:val="24"/>
        </w:rPr>
        <w:t>Program</w:t>
      </w:r>
    </w:p>
    <w:p w14:paraId="6A9FF197" w14:textId="5D34449A" w:rsidR="002F358C" w:rsidRDefault="0092718E" w:rsidP="0092718E">
      <w:pPr>
        <w:pStyle w:val="ListParagraph"/>
        <w:numPr>
          <w:ilvl w:val="0"/>
          <w:numId w:val="41"/>
        </w:numPr>
        <w:spacing w:after="0" w:line="240" w:lineRule="auto"/>
        <w:ind w:right="0"/>
        <w:rPr>
          <w:rFonts w:ascii="Cambria" w:hAnsi="Cambria"/>
          <w:bCs/>
          <w:iCs/>
          <w:color w:val="000000" w:themeColor="text1"/>
          <w:sz w:val="24"/>
          <w:szCs w:val="24"/>
        </w:rPr>
      </w:pPr>
      <w:r>
        <w:rPr>
          <w:rFonts w:ascii="Cambria" w:hAnsi="Cambria"/>
          <w:bCs/>
          <w:iCs/>
          <w:color w:val="000000" w:themeColor="text1"/>
          <w:sz w:val="24"/>
          <w:szCs w:val="24"/>
        </w:rPr>
        <w:t xml:space="preserve">Rona updated that workshop selections are going smoothly and are reaching out to fill out the workshop selections. Andrea and Rona are discussing adding a third intensive. The Olio committee was delayed in starting their selections and are going to provide their answers as soon as possible.  There is currently one fringe per workshop session when it has been more in the past, to garner better attendance numbers per session. Katie had an idea to allow people who submit for a fringe to decide whether they want to do a 45min or 90 min slot. This would allow for two people who select 45 min to join together for one slot. </w:t>
      </w:r>
      <w:r w:rsidR="00336F5C">
        <w:rPr>
          <w:rFonts w:ascii="Cambria" w:hAnsi="Cambria"/>
          <w:bCs/>
          <w:iCs/>
          <w:color w:val="000000" w:themeColor="text1"/>
          <w:sz w:val="24"/>
          <w:szCs w:val="24"/>
        </w:rPr>
        <w:t>Rona is working on the registration page with Andrea and Katie is working on the hotel information.</w:t>
      </w:r>
    </w:p>
    <w:p w14:paraId="3938B5CA" w14:textId="53D89776" w:rsidR="00336F5C" w:rsidRPr="00336F5C" w:rsidRDefault="00336F5C" w:rsidP="00336F5C">
      <w:pPr>
        <w:spacing w:after="0" w:line="240" w:lineRule="auto"/>
        <w:ind w:right="0"/>
        <w:rPr>
          <w:rFonts w:ascii="Cambria" w:hAnsi="Cambria"/>
          <w:b/>
          <w:bCs/>
          <w:iCs/>
          <w:color w:val="000000" w:themeColor="text1"/>
          <w:sz w:val="24"/>
          <w:szCs w:val="24"/>
        </w:rPr>
      </w:pPr>
      <w:r w:rsidRPr="00336F5C">
        <w:rPr>
          <w:rFonts w:ascii="Cambria" w:hAnsi="Cambria"/>
          <w:b/>
          <w:bCs/>
          <w:iCs/>
          <w:color w:val="000000" w:themeColor="text1"/>
          <w:sz w:val="24"/>
          <w:szCs w:val="24"/>
        </w:rPr>
        <w:t>Tech</w:t>
      </w:r>
    </w:p>
    <w:p w14:paraId="373774CA" w14:textId="7BF8A88A" w:rsidR="00336F5C" w:rsidRPr="00336F5C" w:rsidRDefault="00336F5C" w:rsidP="00336F5C">
      <w:pPr>
        <w:pStyle w:val="ListParagraph"/>
        <w:numPr>
          <w:ilvl w:val="0"/>
          <w:numId w:val="41"/>
        </w:numPr>
        <w:spacing w:after="0" w:line="240" w:lineRule="auto"/>
        <w:ind w:right="0"/>
        <w:rPr>
          <w:rFonts w:ascii="Cambria" w:hAnsi="Cambria"/>
          <w:bCs/>
          <w:iCs/>
          <w:color w:val="000000" w:themeColor="text1"/>
          <w:sz w:val="24"/>
          <w:szCs w:val="24"/>
        </w:rPr>
      </w:pPr>
      <w:r>
        <w:rPr>
          <w:rFonts w:ascii="Cambria" w:hAnsi="Cambria"/>
          <w:bCs/>
          <w:iCs/>
          <w:color w:val="000000" w:themeColor="text1"/>
          <w:sz w:val="24"/>
          <w:szCs w:val="24"/>
        </w:rPr>
        <w:t xml:space="preserve">Chris updated that </w:t>
      </w:r>
      <w:r w:rsidR="001A18F2">
        <w:rPr>
          <w:rFonts w:ascii="Cambria" w:hAnsi="Cambria"/>
          <w:bCs/>
          <w:iCs/>
          <w:color w:val="000000" w:themeColor="text1"/>
          <w:sz w:val="24"/>
          <w:szCs w:val="24"/>
        </w:rPr>
        <w:t>the website is starting to be redone and is asking the board to submit any recommendations while we are in the beginning stages. He has been having some issues while looking over the website files and the domains as there is confusing overlap with Lanes and Northeast Storytelling systems. Lanes.org is the primary domain but is an inactive site.</w:t>
      </w:r>
    </w:p>
    <w:p w14:paraId="4DE513A6" w14:textId="3DBF0651" w:rsidR="0092718E" w:rsidRDefault="0092718E" w:rsidP="0092718E">
      <w:pPr>
        <w:spacing w:after="0" w:line="240" w:lineRule="auto"/>
        <w:ind w:right="0"/>
        <w:rPr>
          <w:rFonts w:ascii="Cambria" w:hAnsi="Cambria"/>
          <w:b/>
          <w:bCs/>
          <w:iCs/>
          <w:color w:val="000000" w:themeColor="text1"/>
          <w:sz w:val="24"/>
          <w:szCs w:val="24"/>
        </w:rPr>
      </w:pPr>
    </w:p>
    <w:p w14:paraId="2636410E" w14:textId="6E063F72" w:rsidR="00976F6B" w:rsidRPr="003E5B44" w:rsidRDefault="00976F6B" w:rsidP="002F5E7B">
      <w:pPr>
        <w:spacing w:after="0" w:line="240" w:lineRule="auto"/>
        <w:ind w:left="0" w:right="0" w:firstLine="0"/>
        <w:rPr>
          <w:rFonts w:ascii="Cambria" w:hAnsi="Cambria"/>
          <w:iCs/>
          <w:color w:val="000000" w:themeColor="text1"/>
          <w:sz w:val="24"/>
          <w:szCs w:val="24"/>
        </w:rPr>
      </w:pPr>
    </w:p>
    <w:p w14:paraId="1156C8CE" w14:textId="0DE413AA" w:rsidR="00A1067B" w:rsidRPr="002F358C" w:rsidRDefault="00A1067B" w:rsidP="002F358C">
      <w:pPr>
        <w:spacing w:after="0" w:line="240" w:lineRule="auto"/>
        <w:ind w:left="0" w:right="0" w:firstLine="0"/>
        <w:rPr>
          <w:rFonts w:ascii="Cambria" w:hAnsi="Cambria" w:cstheme="minorHAnsi"/>
          <w:bCs/>
          <w:color w:val="auto"/>
          <w:sz w:val="24"/>
          <w:szCs w:val="24"/>
        </w:rPr>
      </w:pPr>
    </w:p>
    <w:p w14:paraId="648EBB4B" w14:textId="38FAD405" w:rsidR="00186771" w:rsidRPr="00DE6887" w:rsidRDefault="00DE6887" w:rsidP="00F7257F">
      <w:pPr>
        <w:spacing w:after="0" w:line="240" w:lineRule="auto"/>
        <w:ind w:left="0" w:right="0" w:firstLine="0"/>
        <w:rPr>
          <w:rFonts w:ascii="Cambria" w:hAnsi="Cambria" w:cstheme="minorHAnsi"/>
          <w:bCs/>
          <w:color w:val="auto"/>
          <w:sz w:val="24"/>
          <w:szCs w:val="24"/>
        </w:rPr>
      </w:pPr>
      <w:r>
        <w:rPr>
          <w:rFonts w:ascii="Cambria" w:hAnsi="Cambria" w:cstheme="minorHAnsi"/>
          <w:b/>
          <w:color w:val="auto"/>
          <w:sz w:val="24"/>
          <w:szCs w:val="24"/>
          <w:u w:color="000000"/>
        </w:rPr>
        <w:t>Old Business</w:t>
      </w:r>
    </w:p>
    <w:p w14:paraId="120B18A2" w14:textId="7A3C65B8" w:rsidR="00186771" w:rsidRPr="00CA7B2D" w:rsidRDefault="00CA7B2D" w:rsidP="00CA7B2D">
      <w:pPr>
        <w:pStyle w:val="ListParagraph"/>
        <w:numPr>
          <w:ilvl w:val="0"/>
          <w:numId w:val="22"/>
        </w:numPr>
        <w:spacing w:after="0" w:line="240" w:lineRule="auto"/>
        <w:ind w:right="0"/>
        <w:rPr>
          <w:rFonts w:ascii="Cambria" w:hAnsi="Cambria" w:cstheme="minorHAnsi"/>
          <w:color w:val="auto"/>
          <w:sz w:val="24"/>
          <w:szCs w:val="24"/>
          <w:u w:val="single" w:color="000000"/>
        </w:rPr>
      </w:pPr>
      <w:r w:rsidRPr="00CA7B2D">
        <w:rPr>
          <w:rFonts w:ascii="Cambria" w:hAnsi="Cambria" w:cstheme="minorHAnsi"/>
          <w:color w:val="auto"/>
          <w:sz w:val="24"/>
          <w:szCs w:val="24"/>
          <w:u w:color="000000"/>
        </w:rPr>
        <w:t>None to report</w:t>
      </w:r>
    </w:p>
    <w:p w14:paraId="60021654" w14:textId="77777777" w:rsidR="00CA7B2D" w:rsidRDefault="00CA7B2D" w:rsidP="00F7257F">
      <w:pPr>
        <w:spacing w:after="0" w:line="240" w:lineRule="auto"/>
        <w:ind w:left="0" w:right="0" w:firstLine="0"/>
        <w:rPr>
          <w:rFonts w:ascii="Cambria" w:hAnsi="Cambria" w:cstheme="minorHAnsi"/>
          <w:b/>
          <w:color w:val="auto"/>
          <w:sz w:val="24"/>
          <w:szCs w:val="24"/>
          <w:u w:color="000000"/>
        </w:rPr>
      </w:pPr>
    </w:p>
    <w:p w14:paraId="6029425A" w14:textId="4AEC22DB" w:rsidR="00186771" w:rsidRDefault="00DE6887" w:rsidP="00F7257F">
      <w:pPr>
        <w:spacing w:after="0" w:line="240" w:lineRule="auto"/>
        <w:ind w:left="0" w:right="0" w:firstLine="0"/>
        <w:rPr>
          <w:rFonts w:ascii="Cambria" w:hAnsi="Cambria" w:cstheme="minorHAnsi"/>
          <w:b/>
          <w:color w:val="auto"/>
          <w:sz w:val="24"/>
          <w:szCs w:val="24"/>
          <w:u w:color="000000"/>
        </w:rPr>
      </w:pPr>
      <w:r>
        <w:rPr>
          <w:rFonts w:ascii="Cambria" w:hAnsi="Cambria" w:cstheme="minorHAnsi"/>
          <w:b/>
          <w:color w:val="auto"/>
          <w:sz w:val="24"/>
          <w:szCs w:val="24"/>
          <w:u w:color="000000"/>
        </w:rPr>
        <w:t>New Business</w:t>
      </w:r>
    </w:p>
    <w:p w14:paraId="6B2F5FF6" w14:textId="050F126F" w:rsidR="00CA7B2D" w:rsidRPr="003D41E9" w:rsidRDefault="002F358C" w:rsidP="002F358C">
      <w:pPr>
        <w:pStyle w:val="ListParagraph"/>
        <w:numPr>
          <w:ilvl w:val="0"/>
          <w:numId w:val="22"/>
        </w:numPr>
        <w:spacing w:after="0" w:line="240" w:lineRule="auto"/>
        <w:ind w:right="0"/>
        <w:rPr>
          <w:rFonts w:ascii="Cambria" w:hAnsi="Cambria" w:cstheme="minorHAnsi"/>
          <w:b/>
          <w:color w:val="auto"/>
          <w:sz w:val="24"/>
          <w:szCs w:val="24"/>
          <w:u w:val="single" w:color="000000"/>
        </w:rPr>
      </w:pPr>
      <w:r>
        <w:rPr>
          <w:rFonts w:ascii="Cambria" w:hAnsi="Cambria" w:cstheme="minorHAnsi"/>
          <w:color w:val="auto"/>
          <w:sz w:val="24"/>
          <w:szCs w:val="24"/>
          <w:u w:color="000000"/>
        </w:rPr>
        <w:t>None to report</w:t>
      </w:r>
    </w:p>
    <w:p w14:paraId="2E42E98B" w14:textId="032EC29F" w:rsidR="003D41E9" w:rsidRDefault="003D41E9" w:rsidP="003D41E9">
      <w:pPr>
        <w:spacing w:after="0" w:line="240" w:lineRule="auto"/>
        <w:ind w:right="0"/>
        <w:rPr>
          <w:rFonts w:ascii="Cambria" w:hAnsi="Cambria" w:cstheme="minorHAnsi"/>
          <w:b/>
          <w:color w:val="auto"/>
          <w:sz w:val="24"/>
          <w:szCs w:val="24"/>
          <w:u w:val="single" w:color="000000"/>
        </w:rPr>
      </w:pPr>
    </w:p>
    <w:p w14:paraId="4B18AE22" w14:textId="0F4C6304" w:rsidR="003D41E9" w:rsidRPr="003D41E9" w:rsidRDefault="003D41E9" w:rsidP="003D41E9">
      <w:pPr>
        <w:spacing w:after="0" w:line="240" w:lineRule="auto"/>
        <w:ind w:right="0"/>
        <w:rPr>
          <w:rFonts w:ascii="Cambria" w:hAnsi="Cambria" w:cstheme="minorHAnsi"/>
          <w:b/>
          <w:color w:val="FF0000"/>
          <w:sz w:val="24"/>
          <w:szCs w:val="24"/>
        </w:rPr>
      </w:pPr>
      <w:r w:rsidRPr="003D41E9">
        <w:rPr>
          <w:rFonts w:ascii="Cambria" w:hAnsi="Cambria" w:cstheme="minorHAnsi"/>
          <w:color w:val="FF0000"/>
          <w:sz w:val="24"/>
          <w:szCs w:val="24"/>
        </w:rPr>
        <w:t xml:space="preserve">Motion to </w:t>
      </w:r>
      <w:r>
        <w:rPr>
          <w:rFonts w:ascii="Cambria" w:hAnsi="Cambria" w:cstheme="minorHAnsi"/>
          <w:color w:val="FF0000"/>
          <w:sz w:val="24"/>
          <w:szCs w:val="24"/>
        </w:rPr>
        <w:t xml:space="preserve">adjourn meeting. Motion </w:t>
      </w:r>
      <w:r w:rsidRPr="002B6A10">
        <w:rPr>
          <w:rFonts w:ascii="Cambria" w:hAnsi="Cambria" w:cstheme="minorHAnsi"/>
          <w:color w:val="FF0000"/>
          <w:sz w:val="24"/>
          <w:szCs w:val="24"/>
        </w:rPr>
        <w:t>by</w:t>
      </w:r>
      <w:r w:rsidR="008E5B88" w:rsidRPr="002B6A10">
        <w:rPr>
          <w:rFonts w:ascii="Cambria" w:hAnsi="Cambria" w:cstheme="minorHAnsi"/>
          <w:color w:val="FF0000"/>
          <w:sz w:val="24"/>
          <w:szCs w:val="24"/>
        </w:rPr>
        <w:t xml:space="preserve"> </w:t>
      </w:r>
      <w:r w:rsidR="002B6A10" w:rsidRPr="002B6A10">
        <w:rPr>
          <w:rFonts w:ascii="Cambria" w:hAnsi="Cambria" w:cstheme="minorHAnsi"/>
          <w:color w:val="FF0000"/>
          <w:sz w:val="24"/>
          <w:szCs w:val="24"/>
        </w:rPr>
        <w:t>Barbara</w:t>
      </w:r>
      <w:r w:rsidRPr="002B6A10">
        <w:rPr>
          <w:rFonts w:ascii="Cambria" w:hAnsi="Cambria" w:cstheme="minorHAnsi"/>
          <w:color w:val="FF0000"/>
          <w:sz w:val="24"/>
          <w:szCs w:val="24"/>
        </w:rPr>
        <w:t>, seconded</w:t>
      </w:r>
      <w:r>
        <w:rPr>
          <w:rFonts w:ascii="Cambria" w:hAnsi="Cambria" w:cstheme="minorHAnsi"/>
          <w:color w:val="FF0000"/>
          <w:sz w:val="24"/>
          <w:szCs w:val="24"/>
        </w:rPr>
        <w:t xml:space="preserve"> by</w:t>
      </w:r>
      <w:r w:rsidR="008E5B88">
        <w:rPr>
          <w:rFonts w:ascii="Cambria" w:hAnsi="Cambria" w:cstheme="minorHAnsi"/>
          <w:color w:val="FF0000"/>
          <w:sz w:val="24"/>
          <w:szCs w:val="24"/>
        </w:rPr>
        <w:t xml:space="preserve"> </w:t>
      </w:r>
      <w:proofErr w:type="gramStart"/>
      <w:r w:rsidR="002B6A10">
        <w:rPr>
          <w:rFonts w:ascii="Cambria" w:hAnsi="Cambria" w:cstheme="minorHAnsi"/>
          <w:color w:val="FF0000"/>
          <w:sz w:val="24"/>
          <w:szCs w:val="24"/>
        </w:rPr>
        <w:t>Jim</w:t>
      </w:r>
      <w:r w:rsidR="008E5B88">
        <w:rPr>
          <w:rFonts w:ascii="Cambria" w:hAnsi="Cambria" w:cstheme="minorHAnsi"/>
          <w:color w:val="FF0000"/>
          <w:sz w:val="24"/>
          <w:szCs w:val="24"/>
        </w:rPr>
        <w:t>(</w:t>
      </w:r>
      <w:proofErr w:type="gramEnd"/>
      <w:r w:rsidR="008E5B88" w:rsidRPr="001A18F2">
        <w:rPr>
          <w:rFonts w:ascii="Cambria" w:hAnsi="Cambria" w:cstheme="minorHAnsi"/>
          <w:color w:val="FF0000"/>
          <w:sz w:val="24"/>
          <w:szCs w:val="24"/>
        </w:rPr>
        <w:t xml:space="preserve">Approved </w:t>
      </w:r>
      <w:r w:rsidR="001A18F2" w:rsidRPr="001A18F2">
        <w:rPr>
          <w:rFonts w:ascii="Cambria" w:hAnsi="Cambria" w:cstheme="minorHAnsi"/>
          <w:color w:val="FF0000"/>
          <w:sz w:val="24"/>
          <w:szCs w:val="24"/>
        </w:rPr>
        <w:t>7</w:t>
      </w:r>
      <w:r w:rsidRPr="001A18F2">
        <w:rPr>
          <w:rFonts w:ascii="Cambria" w:hAnsi="Cambria" w:cstheme="minorHAnsi"/>
          <w:color w:val="FF0000"/>
          <w:sz w:val="24"/>
          <w:szCs w:val="24"/>
        </w:rPr>
        <w:t>-0)</w:t>
      </w:r>
    </w:p>
    <w:p w14:paraId="60B021F7" w14:textId="77777777" w:rsidR="002F358C" w:rsidRPr="002F358C" w:rsidRDefault="002F358C" w:rsidP="002F358C">
      <w:pPr>
        <w:pStyle w:val="ListParagraph"/>
        <w:spacing w:after="0" w:line="240" w:lineRule="auto"/>
        <w:ind w:right="0" w:firstLine="0"/>
        <w:rPr>
          <w:rFonts w:ascii="Cambria" w:hAnsi="Cambria" w:cstheme="minorHAnsi"/>
          <w:b/>
          <w:color w:val="auto"/>
          <w:sz w:val="24"/>
          <w:szCs w:val="24"/>
          <w:u w:val="single" w:color="000000"/>
        </w:rPr>
      </w:pPr>
    </w:p>
    <w:p w14:paraId="00392EE0" w14:textId="042B9C5F" w:rsidR="00DE6887" w:rsidRDefault="00DE6887" w:rsidP="00DE6887">
      <w:pPr>
        <w:spacing w:after="0" w:line="240" w:lineRule="auto"/>
        <w:ind w:left="0" w:right="0" w:firstLine="0"/>
        <w:rPr>
          <w:rFonts w:ascii="Cambria" w:hAnsi="Cambria" w:cstheme="minorHAnsi"/>
          <w:sz w:val="24"/>
          <w:szCs w:val="24"/>
        </w:rPr>
      </w:pPr>
      <w:r>
        <w:rPr>
          <w:rFonts w:ascii="Cambria" w:hAnsi="Cambria" w:cstheme="minorHAnsi"/>
          <w:sz w:val="24"/>
          <w:szCs w:val="24"/>
        </w:rPr>
        <w:t>Next Meeting:</w:t>
      </w:r>
      <w:r w:rsidR="00DA50C9">
        <w:rPr>
          <w:rFonts w:ascii="Cambria" w:hAnsi="Cambria" w:cstheme="minorHAnsi"/>
          <w:sz w:val="24"/>
          <w:szCs w:val="24"/>
        </w:rPr>
        <w:t xml:space="preserve"> 1</w:t>
      </w:r>
      <w:r w:rsidR="002F5E7B" w:rsidRPr="001A18F2">
        <w:rPr>
          <w:rFonts w:ascii="Cambria" w:hAnsi="Cambria" w:cstheme="minorHAnsi"/>
          <w:sz w:val="24"/>
          <w:szCs w:val="24"/>
        </w:rPr>
        <w:t>/</w:t>
      </w:r>
      <w:r w:rsidR="001A18F2">
        <w:rPr>
          <w:rFonts w:ascii="Cambria" w:hAnsi="Cambria" w:cstheme="minorHAnsi"/>
          <w:sz w:val="24"/>
          <w:szCs w:val="24"/>
        </w:rPr>
        <w:t>19</w:t>
      </w:r>
      <w:r w:rsidR="005A4892" w:rsidRPr="001A18F2">
        <w:rPr>
          <w:rFonts w:ascii="Cambria" w:hAnsi="Cambria" w:cstheme="minorHAnsi"/>
          <w:sz w:val="24"/>
          <w:szCs w:val="24"/>
        </w:rPr>
        <w:t>/23</w:t>
      </w:r>
      <w:r w:rsidR="002F5E7B">
        <w:rPr>
          <w:rFonts w:ascii="Cambria" w:hAnsi="Cambria" w:cstheme="minorHAnsi"/>
          <w:sz w:val="24"/>
          <w:szCs w:val="24"/>
        </w:rPr>
        <w:t xml:space="preserve"> </w:t>
      </w:r>
      <w:r w:rsidR="008B3C7A">
        <w:rPr>
          <w:rFonts w:ascii="Cambria" w:hAnsi="Cambria" w:cstheme="minorHAnsi"/>
          <w:sz w:val="24"/>
          <w:szCs w:val="24"/>
        </w:rPr>
        <w:t>at</w:t>
      </w:r>
      <w:r w:rsidR="00961EAE">
        <w:rPr>
          <w:rFonts w:ascii="Cambria" w:hAnsi="Cambria" w:cstheme="minorHAnsi"/>
          <w:sz w:val="24"/>
          <w:szCs w:val="24"/>
        </w:rPr>
        <w:t xml:space="preserve"> </w:t>
      </w:r>
      <w:r w:rsidR="00326069">
        <w:rPr>
          <w:rFonts w:ascii="Cambria" w:hAnsi="Cambria" w:cstheme="minorHAnsi"/>
          <w:sz w:val="24"/>
          <w:szCs w:val="24"/>
        </w:rPr>
        <w:t>6:30</w:t>
      </w:r>
      <w:r w:rsidR="00961EAE">
        <w:rPr>
          <w:rFonts w:ascii="Cambria" w:hAnsi="Cambria" w:cstheme="minorHAnsi"/>
          <w:sz w:val="24"/>
          <w:szCs w:val="24"/>
        </w:rPr>
        <w:t>pm</w:t>
      </w:r>
      <w:r w:rsidR="009B1ECF">
        <w:rPr>
          <w:rFonts w:ascii="Cambria" w:hAnsi="Cambria" w:cstheme="minorHAnsi"/>
          <w:sz w:val="24"/>
          <w:szCs w:val="24"/>
        </w:rPr>
        <w:t xml:space="preserve"> ET</w:t>
      </w:r>
    </w:p>
    <w:p w14:paraId="6F225F67" w14:textId="4331C740" w:rsidR="0036759D" w:rsidRDefault="0036759D" w:rsidP="00F7257F">
      <w:pPr>
        <w:widowControl w:val="0"/>
        <w:tabs>
          <w:tab w:val="left" w:pos="521"/>
        </w:tabs>
        <w:spacing w:after="0" w:line="240" w:lineRule="auto"/>
        <w:ind w:left="0" w:right="0" w:firstLine="0"/>
        <w:rPr>
          <w:rFonts w:ascii="Cambria" w:eastAsia="Arial" w:hAnsi="Cambria" w:cstheme="minorHAnsi"/>
          <w:color w:val="auto"/>
          <w:sz w:val="24"/>
          <w:szCs w:val="24"/>
        </w:rPr>
      </w:pPr>
    </w:p>
    <w:p w14:paraId="6189160B" w14:textId="2495E57A" w:rsidR="00220AC4" w:rsidRPr="00CC5F32" w:rsidRDefault="00746974" w:rsidP="00F7257F">
      <w:pPr>
        <w:widowControl w:val="0"/>
        <w:tabs>
          <w:tab w:val="left" w:pos="521"/>
        </w:tabs>
        <w:spacing w:after="0" w:line="240" w:lineRule="auto"/>
        <w:ind w:left="0" w:right="0" w:firstLine="0"/>
        <w:rPr>
          <w:rFonts w:ascii="Cambria" w:eastAsia="Arial" w:hAnsi="Cambria" w:cstheme="minorHAnsi"/>
          <w:color w:val="auto"/>
          <w:sz w:val="24"/>
          <w:szCs w:val="24"/>
        </w:rPr>
      </w:pPr>
      <w:r>
        <w:rPr>
          <w:rFonts w:ascii="Cambria" w:eastAsia="Arial" w:hAnsi="Cambria" w:cstheme="minorHAnsi"/>
          <w:color w:val="auto"/>
          <w:sz w:val="24"/>
          <w:szCs w:val="24"/>
        </w:rPr>
        <w:t xml:space="preserve">Meeting </w:t>
      </w:r>
      <w:proofErr w:type="gramStart"/>
      <w:r w:rsidRPr="001A18F2">
        <w:rPr>
          <w:rFonts w:ascii="Cambria" w:eastAsia="Arial" w:hAnsi="Cambria" w:cstheme="minorHAnsi"/>
          <w:color w:val="auto"/>
          <w:sz w:val="24"/>
          <w:szCs w:val="24"/>
        </w:rPr>
        <w:t>Adjourned</w:t>
      </w:r>
      <w:r w:rsidR="008236BB" w:rsidRPr="001A18F2">
        <w:rPr>
          <w:rFonts w:ascii="Cambria" w:eastAsia="Arial" w:hAnsi="Cambria" w:cstheme="minorHAnsi"/>
          <w:color w:val="auto"/>
          <w:sz w:val="24"/>
          <w:szCs w:val="24"/>
        </w:rPr>
        <w:t xml:space="preserve"> </w:t>
      </w:r>
      <w:r w:rsidRPr="001A18F2">
        <w:rPr>
          <w:rFonts w:ascii="Cambria" w:eastAsia="Arial" w:hAnsi="Cambria" w:cstheme="minorHAnsi"/>
          <w:color w:val="auto"/>
          <w:sz w:val="24"/>
          <w:szCs w:val="24"/>
        </w:rPr>
        <w:t xml:space="preserve"> </w:t>
      </w:r>
      <w:r w:rsidR="001A18F2" w:rsidRPr="001A18F2">
        <w:rPr>
          <w:rFonts w:ascii="Cambria" w:eastAsia="Arial" w:hAnsi="Cambria" w:cstheme="minorHAnsi"/>
          <w:color w:val="auto"/>
          <w:sz w:val="24"/>
          <w:szCs w:val="24"/>
        </w:rPr>
        <w:t>7:45</w:t>
      </w:r>
      <w:proofErr w:type="gramEnd"/>
      <w:r w:rsidR="00703059" w:rsidRPr="001A18F2">
        <w:rPr>
          <w:rFonts w:ascii="Cambria" w:eastAsia="Arial" w:hAnsi="Cambria" w:cstheme="minorHAnsi"/>
          <w:color w:val="auto"/>
          <w:sz w:val="24"/>
          <w:szCs w:val="24"/>
        </w:rPr>
        <w:t>pm</w:t>
      </w:r>
      <w:r w:rsidR="009B1ECF" w:rsidRPr="001A18F2">
        <w:rPr>
          <w:rFonts w:ascii="Cambria" w:eastAsia="Arial" w:hAnsi="Cambria" w:cstheme="minorHAnsi"/>
          <w:color w:val="auto"/>
          <w:sz w:val="24"/>
          <w:szCs w:val="24"/>
        </w:rPr>
        <w:t xml:space="preserve"> ET</w:t>
      </w:r>
    </w:p>
    <w:sectPr w:rsidR="00220AC4" w:rsidRPr="00CC5F32" w:rsidSect="00731084">
      <w:footerReference w:type="default" r:id="rId9"/>
      <w:pgSz w:w="12240" w:h="15840"/>
      <w:pgMar w:top="1080" w:right="1080" w:bottom="1080" w:left="1080" w:header="720" w:footer="720" w:gutter="0"/>
      <w:cols w:space="720"/>
      <w:docGrid w:linePitch="313"/>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D0F59" w14:textId="77777777" w:rsidR="00AF67C4" w:rsidRDefault="00AF67C4" w:rsidP="00F7257F">
      <w:pPr>
        <w:spacing w:after="0" w:line="240" w:lineRule="auto"/>
      </w:pPr>
      <w:r>
        <w:separator/>
      </w:r>
    </w:p>
  </w:endnote>
  <w:endnote w:type="continuationSeparator" w:id="0">
    <w:p w14:paraId="10D0350A" w14:textId="77777777" w:rsidR="00AF67C4" w:rsidRDefault="00AF67C4" w:rsidP="00F72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61978" w14:textId="7087E52E" w:rsidR="00F7257F" w:rsidRPr="00F7257F" w:rsidRDefault="00F7257F" w:rsidP="009C1068">
    <w:pPr>
      <w:pStyle w:val="Footer"/>
      <w:tabs>
        <w:tab w:val="clear" w:pos="4680"/>
        <w:tab w:val="clear" w:pos="9360"/>
      </w:tabs>
      <w:ind w:right="0"/>
      <w:rPr>
        <w:rFonts w:asciiTheme="minorHAnsi" w:hAnsiTheme="minorHAnsi" w:cstheme="minorHAnsi"/>
        <w:sz w:val="20"/>
        <w:szCs w:val="20"/>
      </w:rPr>
    </w:pPr>
    <w:r w:rsidRPr="00F7257F">
      <w:rPr>
        <w:rFonts w:asciiTheme="minorHAnsi" w:hAnsiTheme="minorHAnsi" w:cstheme="minorHAnsi"/>
        <w:sz w:val="20"/>
        <w:szCs w:val="20"/>
      </w:rPr>
      <w:t>NEST Board</w:t>
    </w:r>
    <w:r>
      <w:rPr>
        <w:rFonts w:asciiTheme="minorHAnsi" w:hAnsiTheme="minorHAnsi" w:cstheme="minorHAnsi"/>
        <w:sz w:val="20"/>
        <w:szCs w:val="20"/>
      </w:rPr>
      <w:t xml:space="preserve"> of Directors Meeting</w:t>
    </w:r>
    <w:r w:rsidRPr="00F7257F">
      <w:rPr>
        <w:rFonts w:asciiTheme="minorHAnsi" w:hAnsiTheme="minorHAnsi" w:cstheme="minorHAnsi"/>
        <w:sz w:val="20"/>
        <w:szCs w:val="20"/>
      </w:rPr>
      <w:ptab w:relativeTo="margin" w:alignment="center" w:leader="none"/>
    </w:r>
    <w:r w:rsidR="005A4892">
      <w:rPr>
        <w:rFonts w:asciiTheme="minorHAnsi" w:hAnsiTheme="minorHAnsi" w:cstheme="minorHAnsi"/>
        <w:sz w:val="20"/>
        <w:szCs w:val="20"/>
      </w:rPr>
      <w:t>12</w:t>
    </w:r>
    <w:r w:rsidR="0087434B">
      <w:rPr>
        <w:rFonts w:asciiTheme="minorHAnsi" w:hAnsiTheme="minorHAnsi" w:cstheme="minorHAnsi"/>
        <w:sz w:val="20"/>
        <w:szCs w:val="20"/>
      </w:rPr>
      <w:t>/</w:t>
    </w:r>
    <w:r w:rsidR="005A4892">
      <w:rPr>
        <w:rFonts w:asciiTheme="minorHAnsi" w:hAnsiTheme="minorHAnsi" w:cstheme="minorHAnsi"/>
        <w:sz w:val="20"/>
        <w:szCs w:val="20"/>
      </w:rPr>
      <w:t>15</w:t>
    </w:r>
    <w:r w:rsidRPr="00F7257F">
      <w:rPr>
        <w:rFonts w:asciiTheme="minorHAnsi" w:hAnsiTheme="minorHAnsi" w:cstheme="minorHAnsi"/>
        <w:sz w:val="20"/>
        <w:szCs w:val="20"/>
      </w:rPr>
      <w:t>/202</w:t>
    </w:r>
    <w:r w:rsidR="00DE6887">
      <w:rPr>
        <w:rFonts w:asciiTheme="minorHAnsi" w:hAnsiTheme="minorHAnsi" w:cstheme="minorHAnsi"/>
        <w:sz w:val="20"/>
        <w:szCs w:val="20"/>
      </w:rPr>
      <w:t>2</w:t>
    </w:r>
    <w:r w:rsidRPr="00F7257F">
      <w:rPr>
        <w:rFonts w:asciiTheme="minorHAnsi" w:hAnsiTheme="minorHAnsi" w:cstheme="minorHAnsi"/>
        <w:sz w:val="20"/>
        <w:szCs w:val="20"/>
      </w:rPr>
      <w:ptab w:relativeTo="margin" w:alignment="right" w:leader="none"/>
    </w:r>
    <w:r w:rsidRPr="00F7257F">
      <w:rPr>
        <w:rFonts w:asciiTheme="minorHAnsi" w:hAnsiTheme="minorHAnsi" w:cstheme="minorHAnsi"/>
        <w:sz w:val="20"/>
        <w:szCs w:val="20"/>
      </w:rPr>
      <w:t xml:space="preserve">Page </w:t>
    </w:r>
    <w:r w:rsidRPr="00F7257F">
      <w:rPr>
        <w:rFonts w:asciiTheme="minorHAnsi" w:hAnsiTheme="minorHAnsi" w:cstheme="minorHAnsi"/>
        <w:sz w:val="20"/>
        <w:szCs w:val="20"/>
      </w:rPr>
      <w:fldChar w:fldCharType="begin"/>
    </w:r>
    <w:r w:rsidRPr="00F7257F">
      <w:rPr>
        <w:rFonts w:asciiTheme="minorHAnsi" w:hAnsiTheme="minorHAnsi" w:cstheme="minorHAnsi"/>
        <w:sz w:val="20"/>
        <w:szCs w:val="20"/>
      </w:rPr>
      <w:instrText xml:space="preserve"> PAGE   \* MERGEFORMAT </w:instrText>
    </w:r>
    <w:r w:rsidRPr="00F7257F">
      <w:rPr>
        <w:rFonts w:asciiTheme="minorHAnsi" w:hAnsiTheme="minorHAnsi" w:cstheme="minorHAnsi"/>
        <w:sz w:val="20"/>
        <w:szCs w:val="20"/>
      </w:rPr>
      <w:fldChar w:fldCharType="separate"/>
    </w:r>
    <w:r w:rsidR="00CE66D4">
      <w:rPr>
        <w:rFonts w:asciiTheme="minorHAnsi" w:hAnsiTheme="minorHAnsi" w:cstheme="minorHAnsi"/>
        <w:noProof/>
        <w:sz w:val="20"/>
        <w:szCs w:val="20"/>
      </w:rPr>
      <w:t>1</w:t>
    </w:r>
    <w:r w:rsidRPr="00F7257F">
      <w:rPr>
        <w:rFonts w:asciiTheme="minorHAnsi" w:hAnsiTheme="minorHAnsi" w:cstheme="minorHAnsi"/>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2EDC6" w14:textId="77777777" w:rsidR="00AF67C4" w:rsidRDefault="00AF67C4" w:rsidP="00F7257F">
      <w:pPr>
        <w:spacing w:after="0" w:line="240" w:lineRule="auto"/>
      </w:pPr>
      <w:r>
        <w:separator/>
      </w:r>
    </w:p>
  </w:footnote>
  <w:footnote w:type="continuationSeparator" w:id="0">
    <w:p w14:paraId="735D44F0" w14:textId="77777777" w:rsidR="00AF67C4" w:rsidRDefault="00AF67C4" w:rsidP="00F72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1E3"/>
    <w:multiLevelType w:val="hybridMultilevel"/>
    <w:tmpl w:val="3C70F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30E84"/>
    <w:multiLevelType w:val="hybridMultilevel"/>
    <w:tmpl w:val="2C9487A6"/>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C5D72"/>
    <w:multiLevelType w:val="hybridMultilevel"/>
    <w:tmpl w:val="BF1ACBE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29B0"/>
    <w:multiLevelType w:val="hybridMultilevel"/>
    <w:tmpl w:val="0D36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F3364"/>
    <w:multiLevelType w:val="hybridMultilevel"/>
    <w:tmpl w:val="637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472E0"/>
    <w:multiLevelType w:val="hybridMultilevel"/>
    <w:tmpl w:val="A3186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51C2F"/>
    <w:multiLevelType w:val="hybridMultilevel"/>
    <w:tmpl w:val="C0B20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A4BBE"/>
    <w:multiLevelType w:val="hybridMultilevel"/>
    <w:tmpl w:val="06AA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8D52B2"/>
    <w:multiLevelType w:val="hybridMultilevel"/>
    <w:tmpl w:val="67441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A3EC6"/>
    <w:multiLevelType w:val="hybridMultilevel"/>
    <w:tmpl w:val="00980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EC7D04"/>
    <w:multiLevelType w:val="hybridMultilevel"/>
    <w:tmpl w:val="ABE8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A64A76"/>
    <w:multiLevelType w:val="hybridMultilevel"/>
    <w:tmpl w:val="F3BAD718"/>
    <w:lvl w:ilvl="0" w:tplc="46C8DD0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77483"/>
    <w:multiLevelType w:val="hybridMultilevel"/>
    <w:tmpl w:val="EA56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B4513"/>
    <w:multiLevelType w:val="hybridMultilevel"/>
    <w:tmpl w:val="6FC65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631F5"/>
    <w:multiLevelType w:val="hybridMultilevel"/>
    <w:tmpl w:val="9F285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BF019E"/>
    <w:multiLevelType w:val="hybridMultilevel"/>
    <w:tmpl w:val="5CF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C5BD4"/>
    <w:multiLevelType w:val="hybridMultilevel"/>
    <w:tmpl w:val="4E40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390738"/>
    <w:multiLevelType w:val="hybridMultilevel"/>
    <w:tmpl w:val="59C2ECC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A2729CF"/>
    <w:multiLevelType w:val="hybridMultilevel"/>
    <w:tmpl w:val="86307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5F3AE6"/>
    <w:multiLevelType w:val="hybridMultilevel"/>
    <w:tmpl w:val="6B225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1F0B21"/>
    <w:multiLevelType w:val="hybridMultilevel"/>
    <w:tmpl w:val="62C6CB4E"/>
    <w:lvl w:ilvl="0" w:tplc="46C8DD04">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7604E8"/>
    <w:multiLevelType w:val="hybridMultilevel"/>
    <w:tmpl w:val="B5E6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AE43AC"/>
    <w:multiLevelType w:val="hybridMultilevel"/>
    <w:tmpl w:val="A76A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92123"/>
    <w:multiLevelType w:val="hybridMultilevel"/>
    <w:tmpl w:val="CE18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C85916"/>
    <w:multiLevelType w:val="hybridMultilevel"/>
    <w:tmpl w:val="DFDEF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93247C"/>
    <w:multiLevelType w:val="hybridMultilevel"/>
    <w:tmpl w:val="C5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98721F"/>
    <w:multiLevelType w:val="hybridMultilevel"/>
    <w:tmpl w:val="DA4C1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B6550D"/>
    <w:multiLevelType w:val="hybridMultilevel"/>
    <w:tmpl w:val="94203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45010E"/>
    <w:multiLevelType w:val="hybridMultilevel"/>
    <w:tmpl w:val="27B6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3E6532"/>
    <w:multiLevelType w:val="hybridMultilevel"/>
    <w:tmpl w:val="8B3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C9722C"/>
    <w:multiLevelType w:val="hybridMultilevel"/>
    <w:tmpl w:val="8C80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3E53A3"/>
    <w:multiLevelType w:val="hybridMultilevel"/>
    <w:tmpl w:val="552867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CE312EB"/>
    <w:multiLevelType w:val="multilevel"/>
    <w:tmpl w:val="D05E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F25FFB"/>
    <w:multiLevelType w:val="hybridMultilevel"/>
    <w:tmpl w:val="B0203922"/>
    <w:lvl w:ilvl="0" w:tplc="0409000F">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564B8A"/>
    <w:multiLevelType w:val="hybridMultilevel"/>
    <w:tmpl w:val="83E0CD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FFA2402"/>
    <w:multiLevelType w:val="hybridMultilevel"/>
    <w:tmpl w:val="2FBEF8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1E77CD5"/>
    <w:multiLevelType w:val="hybridMultilevel"/>
    <w:tmpl w:val="A8B01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F3588F"/>
    <w:multiLevelType w:val="hybridMultilevel"/>
    <w:tmpl w:val="369A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830BF0"/>
    <w:multiLevelType w:val="hybridMultilevel"/>
    <w:tmpl w:val="B622E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CD2B67"/>
    <w:multiLevelType w:val="hybridMultilevel"/>
    <w:tmpl w:val="7CDC7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D56211C"/>
    <w:multiLevelType w:val="hybridMultilevel"/>
    <w:tmpl w:val="B74A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D45DCF"/>
    <w:multiLevelType w:val="hybridMultilevel"/>
    <w:tmpl w:val="631A691C"/>
    <w:lvl w:ilvl="0" w:tplc="B1DE0BC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26"/>
  </w:num>
  <w:num w:numId="4">
    <w:abstractNumId w:val="4"/>
  </w:num>
  <w:num w:numId="5">
    <w:abstractNumId w:val="1"/>
  </w:num>
  <w:num w:numId="6">
    <w:abstractNumId w:val="2"/>
  </w:num>
  <w:num w:numId="7">
    <w:abstractNumId w:val="35"/>
  </w:num>
  <w:num w:numId="8">
    <w:abstractNumId w:val="33"/>
  </w:num>
  <w:num w:numId="9">
    <w:abstractNumId w:val="17"/>
  </w:num>
  <w:num w:numId="10">
    <w:abstractNumId w:val="39"/>
  </w:num>
  <w:num w:numId="11">
    <w:abstractNumId w:val="12"/>
  </w:num>
  <w:num w:numId="12">
    <w:abstractNumId w:val="31"/>
  </w:num>
  <w:num w:numId="13">
    <w:abstractNumId w:val="29"/>
  </w:num>
  <w:num w:numId="14">
    <w:abstractNumId w:val="11"/>
  </w:num>
  <w:num w:numId="15">
    <w:abstractNumId w:val="20"/>
  </w:num>
  <w:num w:numId="16">
    <w:abstractNumId w:val="32"/>
  </w:num>
  <w:num w:numId="17">
    <w:abstractNumId w:val="3"/>
  </w:num>
  <w:num w:numId="18">
    <w:abstractNumId w:val="23"/>
  </w:num>
  <w:num w:numId="19">
    <w:abstractNumId w:val="21"/>
  </w:num>
  <w:num w:numId="20">
    <w:abstractNumId w:val="30"/>
  </w:num>
  <w:num w:numId="21">
    <w:abstractNumId w:val="16"/>
  </w:num>
  <w:num w:numId="22">
    <w:abstractNumId w:val="19"/>
  </w:num>
  <w:num w:numId="23">
    <w:abstractNumId w:val="41"/>
  </w:num>
  <w:num w:numId="24">
    <w:abstractNumId w:val="25"/>
  </w:num>
  <w:num w:numId="25">
    <w:abstractNumId w:val="34"/>
  </w:num>
  <w:num w:numId="26">
    <w:abstractNumId w:val="14"/>
  </w:num>
  <w:num w:numId="27">
    <w:abstractNumId w:val="28"/>
  </w:num>
  <w:num w:numId="28">
    <w:abstractNumId w:val="9"/>
  </w:num>
  <w:num w:numId="29">
    <w:abstractNumId w:val="22"/>
  </w:num>
  <w:num w:numId="30">
    <w:abstractNumId w:val="7"/>
  </w:num>
  <w:num w:numId="31">
    <w:abstractNumId w:val="10"/>
  </w:num>
  <w:num w:numId="32">
    <w:abstractNumId w:val="13"/>
  </w:num>
  <w:num w:numId="33">
    <w:abstractNumId w:val="6"/>
  </w:num>
  <w:num w:numId="34">
    <w:abstractNumId w:val="38"/>
  </w:num>
  <w:num w:numId="35">
    <w:abstractNumId w:val="24"/>
  </w:num>
  <w:num w:numId="36">
    <w:abstractNumId w:val="40"/>
  </w:num>
  <w:num w:numId="37">
    <w:abstractNumId w:val="5"/>
  </w:num>
  <w:num w:numId="38">
    <w:abstractNumId w:val="37"/>
  </w:num>
  <w:num w:numId="39">
    <w:abstractNumId w:val="15"/>
  </w:num>
  <w:num w:numId="40">
    <w:abstractNumId w:val="36"/>
  </w:num>
  <w:num w:numId="41">
    <w:abstractNumId w:val="18"/>
  </w:num>
  <w:num w:numId="42">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jAzszA0MjEzN7VU0lEKTi0uzszPAykwqQUAwErTFywAAAA="/>
  </w:docVars>
  <w:rsids>
    <w:rsidRoot w:val="00826F60"/>
    <w:rsid w:val="00000D62"/>
    <w:rsid w:val="000022F2"/>
    <w:rsid w:val="00002B12"/>
    <w:rsid w:val="00003087"/>
    <w:rsid w:val="000036E6"/>
    <w:rsid w:val="00006F35"/>
    <w:rsid w:val="000075B4"/>
    <w:rsid w:val="0001098F"/>
    <w:rsid w:val="000114F3"/>
    <w:rsid w:val="00011E54"/>
    <w:rsid w:val="00013207"/>
    <w:rsid w:val="000137F0"/>
    <w:rsid w:val="00013F80"/>
    <w:rsid w:val="00015307"/>
    <w:rsid w:val="00015EEA"/>
    <w:rsid w:val="000178E2"/>
    <w:rsid w:val="00017A64"/>
    <w:rsid w:val="0002129F"/>
    <w:rsid w:val="00021BE0"/>
    <w:rsid w:val="000222B3"/>
    <w:rsid w:val="000227BC"/>
    <w:rsid w:val="00022E9F"/>
    <w:rsid w:val="0002325D"/>
    <w:rsid w:val="0002348D"/>
    <w:rsid w:val="000249ED"/>
    <w:rsid w:val="00025687"/>
    <w:rsid w:val="00026976"/>
    <w:rsid w:val="00026C98"/>
    <w:rsid w:val="00031AF5"/>
    <w:rsid w:val="00031EE5"/>
    <w:rsid w:val="00031FAD"/>
    <w:rsid w:val="00032218"/>
    <w:rsid w:val="00036CC9"/>
    <w:rsid w:val="000371D1"/>
    <w:rsid w:val="0003743D"/>
    <w:rsid w:val="00040553"/>
    <w:rsid w:val="00040693"/>
    <w:rsid w:val="000436CE"/>
    <w:rsid w:val="00043DEF"/>
    <w:rsid w:val="00043E2F"/>
    <w:rsid w:val="00045D39"/>
    <w:rsid w:val="00046792"/>
    <w:rsid w:val="00051140"/>
    <w:rsid w:val="00051148"/>
    <w:rsid w:val="00051599"/>
    <w:rsid w:val="00051FB9"/>
    <w:rsid w:val="00054F4E"/>
    <w:rsid w:val="000550EF"/>
    <w:rsid w:val="00055455"/>
    <w:rsid w:val="000559AD"/>
    <w:rsid w:val="00055FED"/>
    <w:rsid w:val="00056C2C"/>
    <w:rsid w:val="00056DE5"/>
    <w:rsid w:val="000570B0"/>
    <w:rsid w:val="00060081"/>
    <w:rsid w:val="00060837"/>
    <w:rsid w:val="00060ADB"/>
    <w:rsid w:val="00060B04"/>
    <w:rsid w:val="00061448"/>
    <w:rsid w:val="00061750"/>
    <w:rsid w:val="0006358A"/>
    <w:rsid w:val="000636E2"/>
    <w:rsid w:val="00063A85"/>
    <w:rsid w:val="000674A4"/>
    <w:rsid w:val="00070649"/>
    <w:rsid w:val="00072151"/>
    <w:rsid w:val="0007605C"/>
    <w:rsid w:val="0007640D"/>
    <w:rsid w:val="000768DB"/>
    <w:rsid w:val="000771CF"/>
    <w:rsid w:val="00077C5C"/>
    <w:rsid w:val="000802E1"/>
    <w:rsid w:val="000806F4"/>
    <w:rsid w:val="000808E2"/>
    <w:rsid w:val="0008258A"/>
    <w:rsid w:val="00084FB8"/>
    <w:rsid w:val="00086C86"/>
    <w:rsid w:val="00090495"/>
    <w:rsid w:val="0009098C"/>
    <w:rsid w:val="00091EB9"/>
    <w:rsid w:val="00094B2F"/>
    <w:rsid w:val="00095DDC"/>
    <w:rsid w:val="00096788"/>
    <w:rsid w:val="00096E10"/>
    <w:rsid w:val="00097941"/>
    <w:rsid w:val="000A2573"/>
    <w:rsid w:val="000A4934"/>
    <w:rsid w:val="000A5812"/>
    <w:rsid w:val="000A64C1"/>
    <w:rsid w:val="000B4051"/>
    <w:rsid w:val="000B4461"/>
    <w:rsid w:val="000B5835"/>
    <w:rsid w:val="000B6BF6"/>
    <w:rsid w:val="000B766D"/>
    <w:rsid w:val="000C05A2"/>
    <w:rsid w:val="000C145B"/>
    <w:rsid w:val="000C1F2B"/>
    <w:rsid w:val="000C3972"/>
    <w:rsid w:val="000C4085"/>
    <w:rsid w:val="000C4788"/>
    <w:rsid w:val="000C5989"/>
    <w:rsid w:val="000C6888"/>
    <w:rsid w:val="000C74CA"/>
    <w:rsid w:val="000D04B9"/>
    <w:rsid w:val="000D0BBA"/>
    <w:rsid w:val="000D101E"/>
    <w:rsid w:val="000D1189"/>
    <w:rsid w:val="000D2E08"/>
    <w:rsid w:val="000D5CF3"/>
    <w:rsid w:val="000E12AB"/>
    <w:rsid w:val="000E132E"/>
    <w:rsid w:val="000E1743"/>
    <w:rsid w:val="000E1C86"/>
    <w:rsid w:val="000E23A3"/>
    <w:rsid w:val="000E59A4"/>
    <w:rsid w:val="000E7611"/>
    <w:rsid w:val="000F0132"/>
    <w:rsid w:val="000F03CD"/>
    <w:rsid w:val="000F0F64"/>
    <w:rsid w:val="000F30F1"/>
    <w:rsid w:val="000F4D5D"/>
    <w:rsid w:val="000F7D62"/>
    <w:rsid w:val="00101308"/>
    <w:rsid w:val="00102B74"/>
    <w:rsid w:val="00105357"/>
    <w:rsid w:val="0010771A"/>
    <w:rsid w:val="00107749"/>
    <w:rsid w:val="0010781C"/>
    <w:rsid w:val="001116D9"/>
    <w:rsid w:val="00114312"/>
    <w:rsid w:val="0011511F"/>
    <w:rsid w:val="00115BE2"/>
    <w:rsid w:val="00117196"/>
    <w:rsid w:val="00117C36"/>
    <w:rsid w:val="00117EC5"/>
    <w:rsid w:val="00120953"/>
    <w:rsid w:val="0012479A"/>
    <w:rsid w:val="001253FA"/>
    <w:rsid w:val="001264FA"/>
    <w:rsid w:val="0012687C"/>
    <w:rsid w:val="00126EFF"/>
    <w:rsid w:val="00127479"/>
    <w:rsid w:val="001302DF"/>
    <w:rsid w:val="001323E4"/>
    <w:rsid w:val="00132F47"/>
    <w:rsid w:val="00134736"/>
    <w:rsid w:val="00134A87"/>
    <w:rsid w:val="00136B02"/>
    <w:rsid w:val="001403A9"/>
    <w:rsid w:val="00141B57"/>
    <w:rsid w:val="00142E72"/>
    <w:rsid w:val="001432FF"/>
    <w:rsid w:val="0014418A"/>
    <w:rsid w:val="00144DA6"/>
    <w:rsid w:val="0014672B"/>
    <w:rsid w:val="00146F21"/>
    <w:rsid w:val="00147DA4"/>
    <w:rsid w:val="00150020"/>
    <w:rsid w:val="00153C57"/>
    <w:rsid w:val="00154A20"/>
    <w:rsid w:val="00154ED3"/>
    <w:rsid w:val="00155275"/>
    <w:rsid w:val="001553E5"/>
    <w:rsid w:val="00155680"/>
    <w:rsid w:val="00161226"/>
    <w:rsid w:val="001634EA"/>
    <w:rsid w:val="00163506"/>
    <w:rsid w:val="001642DD"/>
    <w:rsid w:val="001648C4"/>
    <w:rsid w:val="00164D29"/>
    <w:rsid w:val="00170BCC"/>
    <w:rsid w:val="00172C3F"/>
    <w:rsid w:val="0017423D"/>
    <w:rsid w:val="00175A4D"/>
    <w:rsid w:val="00182679"/>
    <w:rsid w:val="00183661"/>
    <w:rsid w:val="00185734"/>
    <w:rsid w:val="00186771"/>
    <w:rsid w:val="0018681F"/>
    <w:rsid w:val="001914E7"/>
    <w:rsid w:val="00191688"/>
    <w:rsid w:val="001916BE"/>
    <w:rsid w:val="00192B2E"/>
    <w:rsid w:val="00193C9D"/>
    <w:rsid w:val="00195708"/>
    <w:rsid w:val="00195919"/>
    <w:rsid w:val="00196ADC"/>
    <w:rsid w:val="001976CD"/>
    <w:rsid w:val="001A09BC"/>
    <w:rsid w:val="001A18F2"/>
    <w:rsid w:val="001A3EEE"/>
    <w:rsid w:val="001A5083"/>
    <w:rsid w:val="001A6706"/>
    <w:rsid w:val="001A7993"/>
    <w:rsid w:val="001B1A5F"/>
    <w:rsid w:val="001B1B94"/>
    <w:rsid w:val="001B381D"/>
    <w:rsid w:val="001B574C"/>
    <w:rsid w:val="001B6A2C"/>
    <w:rsid w:val="001C2A70"/>
    <w:rsid w:val="001C3F9A"/>
    <w:rsid w:val="001C5817"/>
    <w:rsid w:val="001C62EF"/>
    <w:rsid w:val="001C77D0"/>
    <w:rsid w:val="001C7803"/>
    <w:rsid w:val="001C7ACE"/>
    <w:rsid w:val="001C7F1D"/>
    <w:rsid w:val="001D1D24"/>
    <w:rsid w:val="001D1FAB"/>
    <w:rsid w:val="001D42CC"/>
    <w:rsid w:val="001D4C56"/>
    <w:rsid w:val="001D4DA8"/>
    <w:rsid w:val="001D5DBC"/>
    <w:rsid w:val="001D719A"/>
    <w:rsid w:val="001D724A"/>
    <w:rsid w:val="001E05D1"/>
    <w:rsid w:val="001E123E"/>
    <w:rsid w:val="001E179A"/>
    <w:rsid w:val="001E1F03"/>
    <w:rsid w:val="001E5F5D"/>
    <w:rsid w:val="001E5F62"/>
    <w:rsid w:val="001E79F9"/>
    <w:rsid w:val="001F032E"/>
    <w:rsid w:val="001F06C0"/>
    <w:rsid w:val="001F1139"/>
    <w:rsid w:val="001F3991"/>
    <w:rsid w:val="001F3FEA"/>
    <w:rsid w:val="001F5728"/>
    <w:rsid w:val="001F6DEB"/>
    <w:rsid w:val="001F7944"/>
    <w:rsid w:val="00200700"/>
    <w:rsid w:val="0020181B"/>
    <w:rsid w:val="00201BA9"/>
    <w:rsid w:val="002033BD"/>
    <w:rsid w:val="0020621B"/>
    <w:rsid w:val="0020690C"/>
    <w:rsid w:val="002108AE"/>
    <w:rsid w:val="00210B31"/>
    <w:rsid w:val="0021201F"/>
    <w:rsid w:val="002129E8"/>
    <w:rsid w:val="00213C3C"/>
    <w:rsid w:val="002140B9"/>
    <w:rsid w:val="00214189"/>
    <w:rsid w:val="00214C56"/>
    <w:rsid w:val="00215A5C"/>
    <w:rsid w:val="002162C7"/>
    <w:rsid w:val="00216B3E"/>
    <w:rsid w:val="00216D89"/>
    <w:rsid w:val="00217639"/>
    <w:rsid w:val="00217C0D"/>
    <w:rsid w:val="00220AC4"/>
    <w:rsid w:val="00220C13"/>
    <w:rsid w:val="00220FA0"/>
    <w:rsid w:val="00222CB1"/>
    <w:rsid w:val="00222F37"/>
    <w:rsid w:val="00224FDD"/>
    <w:rsid w:val="00226EEA"/>
    <w:rsid w:val="00227B54"/>
    <w:rsid w:val="00231BDD"/>
    <w:rsid w:val="00234472"/>
    <w:rsid w:val="0023463E"/>
    <w:rsid w:val="00235902"/>
    <w:rsid w:val="0024146E"/>
    <w:rsid w:val="00241F1B"/>
    <w:rsid w:val="0024326D"/>
    <w:rsid w:val="00243A42"/>
    <w:rsid w:val="00244A7E"/>
    <w:rsid w:val="002451C3"/>
    <w:rsid w:val="0024644F"/>
    <w:rsid w:val="00250BBE"/>
    <w:rsid w:val="002520D6"/>
    <w:rsid w:val="0025346C"/>
    <w:rsid w:val="00253601"/>
    <w:rsid w:val="00253713"/>
    <w:rsid w:val="00253D23"/>
    <w:rsid w:val="00253D9D"/>
    <w:rsid w:val="00253DBE"/>
    <w:rsid w:val="0025449C"/>
    <w:rsid w:val="0025558B"/>
    <w:rsid w:val="00255B3B"/>
    <w:rsid w:val="00261D53"/>
    <w:rsid w:val="00262E6F"/>
    <w:rsid w:val="00262FCD"/>
    <w:rsid w:val="0026363E"/>
    <w:rsid w:val="0026514E"/>
    <w:rsid w:val="0026552E"/>
    <w:rsid w:val="002655B6"/>
    <w:rsid w:val="00266AE6"/>
    <w:rsid w:val="00270310"/>
    <w:rsid w:val="00270DFC"/>
    <w:rsid w:val="002717DD"/>
    <w:rsid w:val="00272A2F"/>
    <w:rsid w:val="002731DC"/>
    <w:rsid w:val="0027436F"/>
    <w:rsid w:val="00280480"/>
    <w:rsid w:val="002810B0"/>
    <w:rsid w:val="00282BAA"/>
    <w:rsid w:val="00284C2D"/>
    <w:rsid w:val="00285274"/>
    <w:rsid w:val="00285783"/>
    <w:rsid w:val="00285B92"/>
    <w:rsid w:val="002863FF"/>
    <w:rsid w:val="002868EC"/>
    <w:rsid w:val="00287374"/>
    <w:rsid w:val="00291483"/>
    <w:rsid w:val="002948A2"/>
    <w:rsid w:val="00294E38"/>
    <w:rsid w:val="0029503C"/>
    <w:rsid w:val="00295BA0"/>
    <w:rsid w:val="00295DF1"/>
    <w:rsid w:val="0029753A"/>
    <w:rsid w:val="002A0032"/>
    <w:rsid w:val="002A22EC"/>
    <w:rsid w:val="002A30E1"/>
    <w:rsid w:val="002A48E1"/>
    <w:rsid w:val="002A4BB7"/>
    <w:rsid w:val="002A528D"/>
    <w:rsid w:val="002A5FF7"/>
    <w:rsid w:val="002B0CF9"/>
    <w:rsid w:val="002B2016"/>
    <w:rsid w:val="002B38A2"/>
    <w:rsid w:val="002B4061"/>
    <w:rsid w:val="002B4094"/>
    <w:rsid w:val="002B5E00"/>
    <w:rsid w:val="002B67F5"/>
    <w:rsid w:val="002B6A10"/>
    <w:rsid w:val="002B6B7A"/>
    <w:rsid w:val="002B72DD"/>
    <w:rsid w:val="002C2467"/>
    <w:rsid w:val="002C25C3"/>
    <w:rsid w:val="002C2EE6"/>
    <w:rsid w:val="002C3D03"/>
    <w:rsid w:val="002C4E48"/>
    <w:rsid w:val="002C5A57"/>
    <w:rsid w:val="002C7301"/>
    <w:rsid w:val="002D07D6"/>
    <w:rsid w:val="002D0984"/>
    <w:rsid w:val="002D3801"/>
    <w:rsid w:val="002D3DAA"/>
    <w:rsid w:val="002D44B5"/>
    <w:rsid w:val="002D51BE"/>
    <w:rsid w:val="002D6A89"/>
    <w:rsid w:val="002D7BFE"/>
    <w:rsid w:val="002E0C6A"/>
    <w:rsid w:val="002E218C"/>
    <w:rsid w:val="002E2637"/>
    <w:rsid w:val="002E29CD"/>
    <w:rsid w:val="002E2E01"/>
    <w:rsid w:val="002E5117"/>
    <w:rsid w:val="002E5E5C"/>
    <w:rsid w:val="002E6284"/>
    <w:rsid w:val="002E7FA6"/>
    <w:rsid w:val="002F0084"/>
    <w:rsid w:val="002F11FB"/>
    <w:rsid w:val="002F1385"/>
    <w:rsid w:val="002F2DCB"/>
    <w:rsid w:val="002F2E4A"/>
    <w:rsid w:val="002F2FC3"/>
    <w:rsid w:val="002F3551"/>
    <w:rsid w:val="002F358C"/>
    <w:rsid w:val="002F597C"/>
    <w:rsid w:val="002F5E13"/>
    <w:rsid w:val="002F5E7B"/>
    <w:rsid w:val="002F6900"/>
    <w:rsid w:val="003006D5"/>
    <w:rsid w:val="00301044"/>
    <w:rsid w:val="0030124C"/>
    <w:rsid w:val="00301A4A"/>
    <w:rsid w:val="00301DAB"/>
    <w:rsid w:val="0030233B"/>
    <w:rsid w:val="00302447"/>
    <w:rsid w:val="0030371F"/>
    <w:rsid w:val="00306324"/>
    <w:rsid w:val="003128C8"/>
    <w:rsid w:val="00313304"/>
    <w:rsid w:val="003137DF"/>
    <w:rsid w:val="00313C5F"/>
    <w:rsid w:val="00314219"/>
    <w:rsid w:val="00315847"/>
    <w:rsid w:val="00316497"/>
    <w:rsid w:val="0031765A"/>
    <w:rsid w:val="00317988"/>
    <w:rsid w:val="00317EE0"/>
    <w:rsid w:val="003205BE"/>
    <w:rsid w:val="00321CE0"/>
    <w:rsid w:val="0032302D"/>
    <w:rsid w:val="00326069"/>
    <w:rsid w:val="00327996"/>
    <w:rsid w:val="003301B0"/>
    <w:rsid w:val="00331975"/>
    <w:rsid w:val="00332DA2"/>
    <w:rsid w:val="003338A8"/>
    <w:rsid w:val="00335EC4"/>
    <w:rsid w:val="0033658F"/>
    <w:rsid w:val="00336F5C"/>
    <w:rsid w:val="003375F2"/>
    <w:rsid w:val="00337873"/>
    <w:rsid w:val="00337AEB"/>
    <w:rsid w:val="003413FA"/>
    <w:rsid w:val="00342255"/>
    <w:rsid w:val="00342600"/>
    <w:rsid w:val="00342FDC"/>
    <w:rsid w:val="00343D16"/>
    <w:rsid w:val="00343FF1"/>
    <w:rsid w:val="0034409F"/>
    <w:rsid w:val="00345BDA"/>
    <w:rsid w:val="00346FD8"/>
    <w:rsid w:val="003473D4"/>
    <w:rsid w:val="00351D95"/>
    <w:rsid w:val="0035233D"/>
    <w:rsid w:val="00352A57"/>
    <w:rsid w:val="00352B9A"/>
    <w:rsid w:val="003534DB"/>
    <w:rsid w:val="003544CB"/>
    <w:rsid w:val="00354B17"/>
    <w:rsid w:val="003622BE"/>
    <w:rsid w:val="003626EE"/>
    <w:rsid w:val="00363581"/>
    <w:rsid w:val="003637AC"/>
    <w:rsid w:val="00364815"/>
    <w:rsid w:val="00364A04"/>
    <w:rsid w:val="00365CE4"/>
    <w:rsid w:val="0036759D"/>
    <w:rsid w:val="003703C7"/>
    <w:rsid w:val="003703F2"/>
    <w:rsid w:val="00370A28"/>
    <w:rsid w:val="0037106D"/>
    <w:rsid w:val="003721BD"/>
    <w:rsid w:val="00374551"/>
    <w:rsid w:val="00374E73"/>
    <w:rsid w:val="003753E1"/>
    <w:rsid w:val="00376C1E"/>
    <w:rsid w:val="00376D70"/>
    <w:rsid w:val="0037711A"/>
    <w:rsid w:val="00377182"/>
    <w:rsid w:val="00381657"/>
    <w:rsid w:val="00381A29"/>
    <w:rsid w:val="00382429"/>
    <w:rsid w:val="00382E81"/>
    <w:rsid w:val="0038458F"/>
    <w:rsid w:val="003858DD"/>
    <w:rsid w:val="0038678B"/>
    <w:rsid w:val="00387194"/>
    <w:rsid w:val="003900C7"/>
    <w:rsid w:val="00390750"/>
    <w:rsid w:val="00391655"/>
    <w:rsid w:val="003933A6"/>
    <w:rsid w:val="0039390E"/>
    <w:rsid w:val="00393A4D"/>
    <w:rsid w:val="0039432D"/>
    <w:rsid w:val="00394B9B"/>
    <w:rsid w:val="00395675"/>
    <w:rsid w:val="00397184"/>
    <w:rsid w:val="00397737"/>
    <w:rsid w:val="003A083D"/>
    <w:rsid w:val="003A2A58"/>
    <w:rsid w:val="003A3615"/>
    <w:rsid w:val="003A67D3"/>
    <w:rsid w:val="003B31C8"/>
    <w:rsid w:val="003B47EA"/>
    <w:rsid w:val="003B4F46"/>
    <w:rsid w:val="003B68F4"/>
    <w:rsid w:val="003B7B3B"/>
    <w:rsid w:val="003B7F4D"/>
    <w:rsid w:val="003C16C6"/>
    <w:rsid w:val="003C4AB9"/>
    <w:rsid w:val="003C52A2"/>
    <w:rsid w:val="003C7C32"/>
    <w:rsid w:val="003D1385"/>
    <w:rsid w:val="003D4029"/>
    <w:rsid w:val="003D41E9"/>
    <w:rsid w:val="003D4282"/>
    <w:rsid w:val="003D4923"/>
    <w:rsid w:val="003D76FC"/>
    <w:rsid w:val="003D7F7C"/>
    <w:rsid w:val="003E02B0"/>
    <w:rsid w:val="003E1A82"/>
    <w:rsid w:val="003E1BAD"/>
    <w:rsid w:val="003E36CD"/>
    <w:rsid w:val="003E699C"/>
    <w:rsid w:val="003E77AD"/>
    <w:rsid w:val="003E7F5B"/>
    <w:rsid w:val="003F02FF"/>
    <w:rsid w:val="003F09B5"/>
    <w:rsid w:val="003F09C9"/>
    <w:rsid w:val="003F1AC6"/>
    <w:rsid w:val="003F3A09"/>
    <w:rsid w:val="003F4185"/>
    <w:rsid w:val="003F6A5D"/>
    <w:rsid w:val="003F6DFD"/>
    <w:rsid w:val="003F7A63"/>
    <w:rsid w:val="00400398"/>
    <w:rsid w:val="004006A5"/>
    <w:rsid w:val="00400ABA"/>
    <w:rsid w:val="00400C40"/>
    <w:rsid w:val="004010C4"/>
    <w:rsid w:val="00401157"/>
    <w:rsid w:val="00401726"/>
    <w:rsid w:val="00404636"/>
    <w:rsid w:val="0040594C"/>
    <w:rsid w:val="00407C64"/>
    <w:rsid w:val="0041103B"/>
    <w:rsid w:val="004115D9"/>
    <w:rsid w:val="00412B60"/>
    <w:rsid w:val="00412F0B"/>
    <w:rsid w:val="004171EE"/>
    <w:rsid w:val="00417B2C"/>
    <w:rsid w:val="004218B3"/>
    <w:rsid w:val="00421FF4"/>
    <w:rsid w:val="0042267D"/>
    <w:rsid w:val="004231F3"/>
    <w:rsid w:val="0042436A"/>
    <w:rsid w:val="00424BEF"/>
    <w:rsid w:val="00425BBC"/>
    <w:rsid w:val="00425E4B"/>
    <w:rsid w:val="00425EE4"/>
    <w:rsid w:val="00426816"/>
    <w:rsid w:val="00427820"/>
    <w:rsid w:val="00427FCC"/>
    <w:rsid w:val="00430B08"/>
    <w:rsid w:val="00432347"/>
    <w:rsid w:val="004360C1"/>
    <w:rsid w:val="00436A9F"/>
    <w:rsid w:val="004370EB"/>
    <w:rsid w:val="0043710A"/>
    <w:rsid w:val="00437616"/>
    <w:rsid w:val="0043789E"/>
    <w:rsid w:val="00440CCD"/>
    <w:rsid w:val="004420BB"/>
    <w:rsid w:val="00443040"/>
    <w:rsid w:val="00443883"/>
    <w:rsid w:val="00445AB4"/>
    <w:rsid w:val="0044677B"/>
    <w:rsid w:val="00446C97"/>
    <w:rsid w:val="0044751C"/>
    <w:rsid w:val="00450BF2"/>
    <w:rsid w:val="0045394E"/>
    <w:rsid w:val="004542BB"/>
    <w:rsid w:val="0045671F"/>
    <w:rsid w:val="00457039"/>
    <w:rsid w:val="00460419"/>
    <w:rsid w:val="00460C7B"/>
    <w:rsid w:val="00461985"/>
    <w:rsid w:val="00462552"/>
    <w:rsid w:val="00462608"/>
    <w:rsid w:val="004629B7"/>
    <w:rsid w:val="0046356D"/>
    <w:rsid w:val="004650E6"/>
    <w:rsid w:val="00467D7E"/>
    <w:rsid w:val="00467F95"/>
    <w:rsid w:val="004702D3"/>
    <w:rsid w:val="0047083D"/>
    <w:rsid w:val="00471C5E"/>
    <w:rsid w:val="004734CB"/>
    <w:rsid w:val="004742CC"/>
    <w:rsid w:val="00474FB8"/>
    <w:rsid w:val="00476C04"/>
    <w:rsid w:val="00480A0B"/>
    <w:rsid w:val="00482996"/>
    <w:rsid w:val="00484DFE"/>
    <w:rsid w:val="00485C20"/>
    <w:rsid w:val="004865E8"/>
    <w:rsid w:val="00487662"/>
    <w:rsid w:val="00490AD1"/>
    <w:rsid w:val="004914E9"/>
    <w:rsid w:val="00493614"/>
    <w:rsid w:val="0049428C"/>
    <w:rsid w:val="004975A1"/>
    <w:rsid w:val="004A1E87"/>
    <w:rsid w:val="004A4AF7"/>
    <w:rsid w:val="004A6309"/>
    <w:rsid w:val="004A7685"/>
    <w:rsid w:val="004B3390"/>
    <w:rsid w:val="004B4A60"/>
    <w:rsid w:val="004B5552"/>
    <w:rsid w:val="004B5D73"/>
    <w:rsid w:val="004B6EB1"/>
    <w:rsid w:val="004B74F1"/>
    <w:rsid w:val="004C06AD"/>
    <w:rsid w:val="004C26A6"/>
    <w:rsid w:val="004C2762"/>
    <w:rsid w:val="004C4843"/>
    <w:rsid w:val="004C58F6"/>
    <w:rsid w:val="004C616B"/>
    <w:rsid w:val="004C73A6"/>
    <w:rsid w:val="004C76DF"/>
    <w:rsid w:val="004C7BC3"/>
    <w:rsid w:val="004D018F"/>
    <w:rsid w:val="004D2D47"/>
    <w:rsid w:val="004D44D6"/>
    <w:rsid w:val="004D57B1"/>
    <w:rsid w:val="004D57D0"/>
    <w:rsid w:val="004D589E"/>
    <w:rsid w:val="004E023F"/>
    <w:rsid w:val="004E05DA"/>
    <w:rsid w:val="004E0BCF"/>
    <w:rsid w:val="004E142D"/>
    <w:rsid w:val="004E1E10"/>
    <w:rsid w:val="004E2189"/>
    <w:rsid w:val="004E2498"/>
    <w:rsid w:val="004E2F5D"/>
    <w:rsid w:val="004E46EE"/>
    <w:rsid w:val="004E55E8"/>
    <w:rsid w:val="004E5ECC"/>
    <w:rsid w:val="004E6491"/>
    <w:rsid w:val="004E6876"/>
    <w:rsid w:val="004F0CB0"/>
    <w:rsid w:val="004F1980"/>
    <w:rsid w:val="004F1ED7"/>
    <w:rsid w:val="004F26CA"/>
    <w:rsid w:val="004F2795"/>
    <w:rsid w:val="004F2804"/>
    <w:rsid w:val="004F3101"/>
    <w:rsid w:val="004F32FA"/>
    <w:rsid w:val="004F3CB8"/>
    <w:rsid w:val="004F6199"/>
    <w:rsid w:val="004F726A"/>
    <w:rsid w:val="004F7E8E"/>
    <w:rsid w:val="005005DA"/>
    <w:rsid w:val="00500784"/>
    <w:rsid w:val="00502044"/>
    <w:rsid w:val="00504358"/>
    <w:rsid w:val="00504970"/>
    <w:rsid w:val="00504B5E"/>
    <w:rsid w:val="00504C31"/>
    <w:rsid w:val="00504F6A"/>
    <w:rsid w:val="00505494"/>
    <w:rsid w:val="00505D36"/>
    <w:rsid w:val="00507745"/>
    <w:rsid w:val="005106ED"/>
    <w:rsid w:val="0051077E"/>
    <w:rsid w:val="00511BC4"/>
    <w:rsid w:val="00511D73"/>
    <w:rsid w:val="00512333"/>
    <w:rsid w:val="005125B9"/>
    <w:rsid w:val="00512609"/>
    <w:rsid w:val="0051278C"/>
    <w:rsid w:val="005128A8"/>
    <w:rsid w:val="0051422C"/>
    <w:rsid w:val="005151BA"/>
    <w:rsid w:val="00515DEB"/>
    <w:rsid w:val="005164F1"/>
    <w:rsid w:val="00520314"/>
    <w:rsid w:val="00520470"/>
    <w:rsid w:val="00520BE3"/>
    <w:rsid w:val="0052132D"/>
    <w:rsid w:val="00523A3E"/>
    <w:rsid w:val="0052424D"/>
    <w:rsid w:val="00525002"/>
    <w:rsid w:val="0053037A"/>
    <w:rsid w:val="00530C4A"/>
    <w:rsid w:val="00531B8F"/>
    <w:rsid w:val="00532386"/>
    <w:rsid w:val="00532712"/>
    <w:rsid w:val="00534A67"/>
    <w:rsid w:val="005355D9"/>
    <w:rsid w:val="00535DF6"/>
    <w:rsid w:val="005365FC"/>
    <w:rsid w:val="00541E57"/>
    <w:rsid w:val="00543B43"/>
    <w:rsid w:val="00545D09"/>
    <w:rsid w:val="00545D5D"/>
    <w:rsid w:val="00546459"/>
    <w:rsid w:val="00546529"/>
    <w:rsid w:val="00547010"/>
    <w:rsid w:val="00547568"/>
    <w:rsid w:val="00547852"/>
    <w:rsid w:val="00547DBA"/>
    <w:rsid w:val="00550FA8"/>
    <w:rsid w:val="00551937"/>
    <w:rsid w:val="00552400"/>
    <w:rsid w:val="0055337C"/>
    <w:rsid w:val="005542A2"/>
    <w:rsid w:val="00555ED8"/>
    <w:rsid w:val="00556F0B"/>
    <w:rsid w:val="00557045"/>
    <w:rsid w:val="00557C70"/>
    <w:rsid w:val="00561C82"/>
    <w:rsid w:val="005621BF"/>
    <w:rsid w:val="00562E37"/>
    <w:rsid w:val="00564094"/>
    <w:rsid w:val="005641D8"/>
    <w:rsid w:val="00564F8E"/>
    <w:rsid w:val="0056513D"/>
    <w:rsid w:val="00565BA4"/>
    <w:rsid w:val="00566F4E"/>
    <w:rsid w:val="0057144F"/>
    <w:rsid w:val="005716C0"/>
    <w:rsid w:val="00572318"/>
    <w:rsid w:val="0057367E"/>
    <w:rsid w:val="005762D5"/>
    <w:rsid w:val="00576811"/>
    <w:rsid w:val="00576861"/>
    <w:rsid w:val="00576C5F"/>
    <w:rsid w:val="005776B3"/>
    <w:rsid w:val="0058017B"/>
    <w:rsid w:val="00581579"/>
    <w:rsid w:val="00582B52"/>
    <w:rsid w:val="00583607"/>
    <w:rsid w:val="00583ABB"/>
    <w:rsid w:val="00584EC4"/>
    <w:rsid w:val="0058520F"/>
    <w:rsid w:val="00587021"/>
    <w:rsid w:val="005875D0"/>
    <w:rsid w:val="00587621"/>
    <w:rsid w:val="00591F48"/>
    <w:rsid w:val="0059734C"/>
    <w:rsid w:val="005A136F"/>
    <w:rsid w:val="005A1F2F"/>
    <w:rsid w:val="005A2167"/>
    <w:rsid w:val="005A46C7"/>
    <w:rsid w:val="005A4885"/>
    <w:rsid w:val="005A4892"/>
    <w:rsid w:val="005A4A0B"/>
    <w:rsid w:val="005A784A"/>
    <w:rsid w:val="005B02DA"/>
    <w:rsid w:val="005B24D6"/>
    <w:rsid w:val="005B5008"/>
    <w:rsid w:val="005B6B12"/>
    <w:rsid w:val="005B7D3B"/>
    <w:rsid w:val="005C12BA"/>
    <w:rsid w:val="005C2263"/>
    <w:rsid w:val="005C23F9"/>
    <w:rsid w:val="005C2CAF"/>
    <w:rsid w:val="005C3325"/>
    <w:rsid w:val="005C392F"/>
    <w:rsid w:val="005C53A9"/>
    <w:rsid w:val="005C6BCA"/>
    <w:rsid w:val="005C7484"/>
    <w:rsid w:val="005C74CB"/>
    <w:rsid w:val="005C7FAE"/>
    <w:rsid w:val="005D238F"/>
    <w:rsid w:val="005D2B36"/>
    <w:rsid w:val="005D35C0"/>
    <w:rsid w:val="005D66C5"/>
    <w:rsid w:val="005D67C4"/>
    <w:rsid w:val="005D6BF0"/>
    <w:rsid w:val="005D6CF5"/>
    <w:rsid w:val="005E02C8"/>
    <w:rsid w:val="005E0D22"/>
    <w:rsid w:val="005E4E63"/>
    <w:rsid w:val="005E5E23"/>
    <w:rsid w:val="005E6556"/>
    <w:rsid w:val="005E735C"/>
    <w:rsid w:val="005F48F8"/>
    <w:rsid w:val="005F4D16"/>
    <w:rsid w:val="005F66C3"/>
    <w:rsid w:val="0060085A"/>
    <w:rsid w:val="0060208F"/>
    <w:rsid w:val="00602975"/>
    <w:rsid w:val="006029AB"/>
    <w:rsid w:val="0060327A"/>
    <w:rsid w:val="0060406D"/>
    <w:rsid w:val="00604633"/>
    <w:rsid w:val="00604DB8"/>
    <w:rsid w:val="00605150"/>
    <w:rsid w:val="006052D3"/>
    <w:rsid w:val="0060587C"/>
    <w:rsid w:val="00606CA1"/>
    <w:rsid w:val="006100E6"/>
    <w:rsid w:val="0061144C"/>
    <w:rsid w:val="0061168F"/>
    <w:rsid w:val="00612816"/>
    <w:rsid w:val="006139D8"/>
    <w:rsid w:val="006142FD"/>
    <w:rsid w:val="0061438A"/>
    <w:rsid w:val="00614D9B"/>
    <w:rsid w:val="00616209"/>
    <w:rsid w:val="006164E5"/>
    <w:rsid w:val="0061795D"/>
    <w:rsid w:val="00620546"/>
    <w:rsid w:val="0062124C"/>
    <w:rsid w:val="00621DEB"/>
    <w:rsid w:val="00621FB3"/>
    <w:rsid w:val="00622077"/>
    <w:rsid w:val="00622FEF"/>
    <w:rsid w:val="0062365D"/>
    <w:rsid w:val="00625894"/>
    <w:rsid w:val="00625F56"/>
    <w:rsid w:val="0062679E"/>
    <w:rsid w:val="00626AC5"/>
    <w:rsid w:val="00627676"/>
    <w:rsid w:val="00627A20"/>
    <w:rsid w:val="00627C0C"/>
    <w:rsid w:val="00631D02"/>
    <w:rsid w:val="00631DFA"/>
    <w:rsid w:val="00632587"/>
    <w:rsid w:val="00633791"/>
    <w:rsid w:val="00634BF8"/>
    <w:rsid w:val="00634CA1"/>
    <w:rsid w:val="00634D72"/>
    <w:rsid w:val="006358BE"/>
    <w:rsid w:val="006366A3"/>
    <w:rsid w:val="006370B8"/>
    <w:rsid w:val="00637128"/>
    <w:rsid w:val="006378C9"/>
    <w:rsid w:val="00640EC0"/>
    <w:rsid w:val="006416AE"/>
    <w:rsid w:val="00642116"/>
    <w:rsid w:val="00642347"/>
    <w:rsid w:val="0064361F"/>
    <w:rsid w:val="006438B1"/>
    <w:rsid w:val="00646747"/>
    <w:rsid w:val="00646CF8"/>
    <w:rsid w:val="006470A5"/>
    <w:rsid w:val="00647E6F"/>
    <w:rsid w:val="00651C14"/>
    <w:rsid w:val="006629AA"/>
    <w:rsid w:val="0066389F"/>
    <w:rsid w:val="00664672"/>
    <w:rsid w:val="00665D55"/>
    <w:rsid w:val="006664D1"/>
    <w:rsid w:val="00666705"/>
    <w:rsid w:val="00667099"/>
    <w:rsid w:val="006705BB"/>
    <w:rsid w:val="00671440"/>
    <w:rsid w:val="00673693"/>
    <w:rsid w:val="00675A2B"/>
    <w:rsid w:val="00675E82"/>
    <w:rsid w:val="00680A63"/>
    <w:rsid w:val="006810B8"/>
    <w:rsid w:val="00681C30"/>
    <w:rsid w:val="0068206B"/>
    <w:rsid w:val="00682B3B"/>
    <w:rsid w:val="00682D70"/>
    <w:rsid w:val="00682F0C"/>
    <w:rsid w:val="00682FC8"/>
    <w:rsid w:val="00684270"/>
    <w:rsid w:val="006848BC"/>
    <w:rsid w:val="00687674"/>
    <w:rsid w:val="00687F9D"/>
    <w:rsid w:val="00691878"/>
    <w:rsid w:val="0069525A"/>
    <w:rsid w:val="00696DCD"/>
    <w:rsid w:val="00697B49"/>
    <w:rsid w:val="006A1833"/>
    <w:rsid w:val="006A1E68"/>
    <w:rsid w:val="006A2FF3"/>
    <w:rsid w:val="006A3F2F"/>
    <w:rsid w:val="006A570E"/>
    <w:rsid w:val="006A63B7"/>
    <w:rsid w:val="006A6B8D"/>
    <w:rsid w:val="006B0C92"/>
    <w:rsid w:val="006B2376"/>
    <w:rsid w:val="006B2A82"/>
    <w:rsid w:val="006B2AF5"/>
    <w:rsid w:val="006B3091"/>
    <w:rsid w:val="006B6CF1"/>
    <w:rsid w:val="006B7143"/>
    <w:rsid w:val="006B76AA"/>
    <w:rsid w:val="006C1629"/>
    <w:rsid w:val="006C40ED"/>
    <w:rsid w:val="006C4519"/>
    <w:rsid w:val="006C45B6"/>
    <w:rsid w:val="006C45BB"/>
    <w:rsid w:val="006C575B"/>
    <w:rsid w:val="006C5E4B"/>
    <w:rsid w:val="006C64D3"/>
    <w:rsid w:val="006D05C8"/>
    <w:rsid w:val="006D0AD7"/>
    <w:rsid w:val="006D1D50"/>
    <w:rsid w:val="006D286E"/>
    <w:rsid w:val="006D2F61"/>
    <w:rsid w:val="006D47F4"/>
    <w:rsid w:val="006D5B32"/>
    <w:rsid w:val="006D7CE0"/>
    <w:rsid w:val="006E0166"/>
    <w:rsid w:val="006E2124"/>
    <w:rsid w:val="006E21C5"/>
    <w:rsid w:val="006E2C0C"/>
    <w:rsid w:val="006E2E9A"/>
    <w:rsid w:val="006E4F2F"/>
    <w:rsid w:val="006E5D07"/>
    <w:rsid w:val="006E5D4D"/>
    <w:rsid w:val="006F1ED2"/>
    <w:rsid w:val="006F28D6"/>
    <w:rsid w:val="006F316D"/>
    <w:rsid w:val="006F3857"/>
    <w:rsid w:val="006F4CB7"/>
    <w:rsid w:val="006F511E"/>
    <w:rsid w:val="006F5482"/>
    <w:rsid w:val="006F61F8"/>
    <w:rsid w:val="007003F9"/>
    <w:rsid w:val="00700942"/>
    <w:rsid w:val="00703059"/>
    <w:rsid w:val="00703EDD"/>
    <w:rsid w:val="00707940"/>
    <w:rsid w:val="00711F5A"/>
    <w:rsid w:val="00712EC3"/>
    <w:rsid w:val="007139E7"/>
    <w:rsid w:val="00713FD2"/>
    <w:rsid w:val="00714125"/>
    <w:rsid w:val="0071450C"/>
    <w:rsid w:val="0071509D"/>
    <w:rsid w:val="00716455"/>
    <w:rsid w:val="007167D7"/>
    <w:rsid w:val="0072021C"/>
    <w:rsid w:val="00720525"/>
    <w:rsid w:val="00721021"/>
    <w:rsid w:val="007224DC"/>
    <w:rsid w:val="00722FFA"/>
    <w:rsid w:val="00727652"/>
    <w:rsid w:val="00731084"/>
    <w:rsid w:val="00731308"/>
    <w:rsid w:val="007314DE"/>
    <w:rsid w:val="00731624"/>
    <w:rsid w:val="00731741"/>
    <w:rsid w:val="00731878"/>
    <w:rsid w:val="00734038"/>
    <w:rsid w:val="00734F30"/>
    <w:rsid w:val="00735DA5"/>
    <w:rsid w:val="00735DE3"/>
    <w:rsid w:val="00736187"/>
    <w:rsid w:val="00736545"/>
    <w:rsid w:val="00737292"/>
    <w:rsid w:val="007408D6"/>
    <w:rsid w:val="00740D0C"/>
    <w:rsid w:val="00745445"/>
    <w:rsid w:val="00745E04"/>
    <w:rsid w:val="00745EFE"/>
    <w:rsid w:val="00746974"/>
    <w:rsid w:val="00746B07"/>
    <w:rsid w:val="00746B45"/>
    <w:rsid w:val="007470A4"/>
    <w:rsid w:val="007479CA"/>
    <w:rsid w:val="00751072"/>
    <w:rsid w:val="00751EAD"/>
    <w:rsid w:val="00751FE0"/>
    <w:rsid w:val="007522A8"/>
    <w:rsid w:val="00752426"/>
    <w:rsid w:val="00752F74"/>
    <w:rsid w:val="00755234"/>
    <w:rsid w:val="007554B0"/>
    <w:rsid w:val="0075633E"/>
    <w:rsid w:val="00756846"/>
    <w:rsid w:val="00756F92"/>
    <w:rsid w:val="0075748C"/>
    <w:rsid w:val="00757E92"/>
    <w:rsid w:val="00757FAF"/>
    <w:rsid w:val="0076072B"/>
    <w:rsid w:val="00761413"/>
    <w:rsid w:val="00761425"/>
    <w:rsid w:val="007615D3"/>
    <w:rsid w:val="00761B89"/>
    <w:rsid w:val="00763488"/>
    <w:rsid w:val="0076389F"/>
    <w:rsid w:val="007657C2"/>
    <w:rsid w:val="00772DAE"/>
    <w:rsid w:val="00774EC2"/>
    <w:rsid w:val="00776C3D"/>
    <w:rsid w:val="00777749"/>
    <w:rsid w:val="00777B2F"/>
    <w:rsid w:val="00781A51"/>
    <w:rsid w:val="00782F37"/>
    <w:rsid w:val="007864D8"/>
    <w:rsid w:val="00790540"/>
    <w:rsid w:val="007916CF"/>
    <w:rsid w:val="0079334F"/>
    <w:rsid w:val="00794619"/>
    <w:rsid w:val="007953C0"/>
    <w:rsid w:val="00795BEB"/>
    <w:rsid w:val="00795FEE"/>
    <w:rsid w:val="007969CD"/>
    <w:rsid w:val="00796A9B"/>
    <w:rsid w:val="007A0AD4"/>
    <w:rsid w:val="007A29F9"/>
    <w:rsid w:val="007A2AD9"/>
    <w:rsid w:val="007A2D15"/>
    <w:rsid w:val="007A38E5"/>
    <w:rsid w:val="007A49D0"/>
    <w:rsid w:val="007A51B8"/>
    <w:rsid w:val="007A5DB2"/>
    <w:rsid w:val="007A60BD"/>
    <w:rsid w:val="007A68DF"/>
    <w:rsid w:val="007A7DFF"/>
    <w:rsid w:val="007B01F4"/>
    <w:rsid w:val="007B0B6A"/>
    <w:rsid w:val="007B11A0"/>
    <w:rsid w:val="007B2690"/>
    <w:rsid w:val="007B2AD1"/>
    <w:rsid w:val="007B2EA3"/>
    <w:rsid w:val="007B32EA"/>
    <w:rsid w:val="007B4259"/>
    <w:rsid w:val="007B5CDD"/>
    <w:rsid w:val="007C0492"/>
    <w:rsid w:val="007C1C22"/>
    <w:rsid w:val="007D021F"/>
    <w:rsid w:val="007D026B"/>
    <w:rsid w:val="007D14D5"/>
    <w:rsid w:val="007D19F3"/>
    <w:rsid w:val="007D1C15"/>
    <w:rsid w:val="007D2424"/>
    <w:rsid w:val="007D2A64"/>
    <w:rsid w:val="007D435F"/>
    <w:rsid w:val="007D5B94"/>
    <w:rsid w:val="007E06AD"/>
    <w:rsid w:val="007E131A"/>
    <w:rsid w:val="007E205F"/>
    <w:rsid w:val="007E223C"/>
    <w:rsid w:val="007E2D75"/>
    <w:rsid w:val="007E4DA4"/>
    <w:rsid w:val="007E517F"/>
    <w:rsid w:val="007E73BA"/>
    <w:rsid w:val="007F20FB"/>
    <w:rsid w:val="007F6A29"/>
    <w:rsid w:val="007F6FA8"/>
    <w:rsid w:val="008025EA"/>
    <w:rsid w:val="00802B77"/>
    <w:rsid w:val="00803646"/>
    <w:rsid w:val="00804E83"/>
    <w:rsid w:val="00807BD2"/>
    <w:rsid w:val="00807DED"/>
    <w:rsid w:val="00807E3B"/>
    <w:rsid w:val="0081154D"/>
    <w:rsid w:val="008119E8"/>
    <w:rsid w:val="008124F5"/>
    <w:rsid w:val="008128EC"/>
    <w:rsid w:val="00812D00"/>
    <w:rsid w:val="00813521"/>
    <w:rsid w:val="00813BF0"/>
    <w:rsid w:val="00813E28"/>
    <w:rsid w:val="00813FA5"/>
    <w:rsid w:val="00815114"/>
    <w:rsid w:val="008167C1"/>
    <w:rsid w:val="00816EE9"/>
    <w:rsid w:val="00817361"/>
    <w:rsid w:val="0082059F"/>
    <w:rsid w:val="00821065"/>
    <w:rsid w:val="00822074"/>
    <w:rsid w:val="0082268D"/>
    <w:rsid w:val="00822B87"/>
    <w:rsid w:val="008236BB"/>
    <w:rsid w:val="008237EF"/>
    <w:rsid w:val="00823A26"/>
    <w:rsid w:val="00823C20"/>
    <w:rsid w:val="00823C77"/>
    <w:rsid w:val="00826128"/>
    <w:rsid w:val="00826F60"/>
    <w:rsid w:val="00827005"/>
    <w:rsid w:val="008272A9"/>
    <w:rsid w:val="00830D2E"/>
    <w:rsid w:val="008315CF"/>
    <w:rsid w:val="00832330"/>
    <w:rsid w:val="008328A8"/>
    <w:rsid w:val="00832A49"/>
    <w:rsid w:val="00833B0A"/>
    <w:rsid w:val="008408C1"/>
    <w:rsid w:val="00843FB3"/>
    <w:rsid w:val="0084460E"/>
    <w:rsid w:val="00845FF0"/>
    <w:rsid w:val="008461C5"/>
    <w:rsid w:val="00846D98"/>
    <w:rsid w:val="00847E82"/>
    <w:rsid w:val="00850E63"/>
    <w:rsid w:val="00850E75"/>
    <w:rsid w:val="00852411"/>
    <w:rsid w:val="00853F88"/>
    <w:rsid w:val="008555AE"/>
    <w:rsid w:val="008557DC"/>
    <w:rsid w:val="00856C6A"/>
    <w:rsid w:val="0085722E"/>
    <w:rsid w:val="008603E7"/>
    <w:rsid w:val="0086046E"/>
    <w:rsid w:val="0086048F"/>
    <w:rsid w:val="0086064B"/>
    <w:rsid w:val="008618A8"/>
    <w:rsid w:val="00866A2B"/>
    <w:rsid w:val="00867A39"/>
    <w:rsid w:val="0087127B"/>
    <w:rsid w:val="0087296D"/>
    <w:rsid w:val="0087431D"/>
    <w:rsid w:val="0087434B"/>
    <w:rsid w:val="00875726"/>
    <w:rsid w:val="008758B3"/>
    <w:rsid w:val="008817FA"/>
    <w:rsid w:val="0088416C"/>
    <w:rsid w:val="008848B9"/>
    <w:rsid w:val="00884D5D"/>
    <w:rsid w:val="008853CA"/>
    <w:rsid w:val="00886B24"/>
    <w:rsid w:val="00886B71"/>
    <w:rsid w:val="00886EB1"/>
    <w:rsid w:val="00891FA5"/>
    <w:rsid w:val="00892B8B"/>
    <w:rsid w:val="00892DC6"/>
    <w:rsid w:val="00893B1D"/>
    <w:rsid w:val="008942AD"/>
    <w:rsid w:val="00896D2E"/>
    <w:rsid w:val="00897E17"/>
    <w:rsid w:val="008A0314"/>
    <w:rsid w:val="008A175E"/>
    <w:rsid w:val="008A1DF5"/>
    <w:rsid w:val="008A23AC"/>
    <w:rsid w:val="008A3D87"/>
    <w:rsid w:val="008A40F7"/>
    <w:rsid w:val="008A426E"/>
    <w:rsid w:val="008A4400"/>
    <w:rsid w:val="008A66BC"/>
    <w:rsid w:val="008A7094"/>
    <w:rsid w:val="008A71E1"/>
    <w:rsid w:val="008B0760"/>
    <w:rsid w:val="008B0A40"/>
    <w:rsid w:val="008B1DD0"/>
    <w:rsid w:val="008B25D0"/>
    <w:rsid w:val="008B3C7A"/>
    <w:rsid w:val="008B42A5"/>
    <w:rsid w:val="008B433C"/>
    <w:rsid w:val="008B45BF"/>
    <w:rsid w:val="008B4E78"/>
    <w:rsid w:val="008B5B8A"/>
    <w:rsid w:val="008B6FA2"/>
    <w:rsid w:val="008B75E4"/>
    <w:rsid w:val="008C0715"/>
    <w:rsid w:val="008C10D7"/>
    <w:rsid w:val="008C18E0"/>
    <w:rsid w:val="008C28F5"/>
    <w:rsid w:val="008C453F"/>
    <w:rsid w:val="008C46F0"/>
    <w:rsid w:val="008C75C8"/>
    <w:rsid w:val="008D079F"/>
    <w:rsid w:val="008D0FF8"/>
    <w:rsid w:val="008D2ED1"/>
    <w:rsid w:val="008D50C3"/>
    <w:rsid w:val="008D64EC"/>
    <w:rsid w:val="008D6A24"/>
    <w:rsid w:val="008E0579"/>
    <w:rsid w:val="008E0B48"/>
    <w:rsid w:val="008E1696"/>
    <w:rsid w:val="008E27D8"/>
    <w:rsid w:val="008E46E4"/>
    <w:rsid w:val="008E5B88"/>
    <w:rsid w:val="008E73B1"/>
    <w:rsid w:val="008E7D0B"/>
    <w:rsid w:val="008F41D1"/>
    <w:rsid w:val="008F4959"/>
    <w:rsid w:val="008F50D7"/>
    <w:rsid w:val="008F6850"/>
    <w:rsid w:val="008F6E72"/>
    <w:rsid w:val="008F7027"/>
    <w:rsid w:val="008F7BC8"/>
    <w:rsid w:val="009004CA"/>
    <w:rsid w:val="00900B9F"/>
    <w:rsid w:val="00902189"/>
    <w:rsid w:val="0090379C"/>
    <w:rsid w:val="00903AD8"/>
    <w:rsid w:val="00903FA3"/>
    <w:rsid w:val="009100EC"/>
    <w:rsid w:val="0091043B"/>
    <w:rsid w:val="0091193D"/>
    <w:rsid w:val="00911A87"/>
    <w:rsid w:val="00911BC8"/>
    <w:rsid w:val="00912ADD"/>
    <w:rsid w:val="009138A6"/>
    <w:rsid w:val="00914DE9"/>
    <w:rsid w:val="00914E39"/>
    <w:rsid w:val="0091609B"/>
    <w:rsid w:val="00916B31"/>
    <w:rsid w:val="0091760D"/>
    <w:rsid w:val="00920E12"/>
    <w:rsid w:val="009253E4"/>
    <w:rsid w:val="0092718E"/>
    <w:rsid w:val="00927726"/>
    <w:rsid w:val="009308FF"/>
    <w:rsid w:val="00930B39"/>
    <w:rsid w:val="00931A78"/>
    <w:rsid w:val="0093389B"/>
    <w:rsid w:val="00933EAE"/>
    <w:rsid w:val="00934152"/>
    <w:rsid w:val="00934C17"/>
    <w:rsid w:val="00935E7C"/>
    <w:rsid w:val="00936263"/>
    <w:rsid w:val="0093795E"/>
    <w:rsid w:val="00940EBA"/>
    <w:rsid w:val="00940EE9"/>
    <w:rsid w:val="00941BCA"/>
    <w:rsid w:val="0094272C"/>
    <w:rsid w:val="00943545"/>
    <w:rsid w:val="00944730"/>
    <w:rsid w:val="00947B69"/>
    <w:rsid w:val="00950125"/>
    <w:rsid w:val="00950448"/>
    <w:rsid w:val="00952983"/>
    <w:rsid w:val="00952D5C"/>
    <w:rsid w:val="009531C5"/>
    <w:rsid w:val="0095552E"/>
    <w:rsid w:val="0095702F"/>
    <w:rsid w:val="00957E6D"/>
    <w:rsid w:val="009618F1"/>
    <w:rsid w:val="00961BEB"/>
    <w:rsid w:val="00961EAE"/>
    <w:rsid w:val="00962261"/>
    <w:rsid w:val="00964E4B"/>
    <w:rsid w:val="0096549D"/>
    <w:rsid w:val="00971D4F"/>
    <w:rsid w:val="00972248"/>
    <w:rsid w:val="00973157"/>
    <w:rsid w:val="009742F4"/>
    <w:rsid w:val="00974486"/>
    <w:rsid w:val="00974550"/>
    <w:rsid w:val="00976F6B"/>
    <w:rsid w:val="00981411"/>
    <w:rsid w:val="009816D7"/>
    <w:rsid w:val="0098203B"/>
    <w:rsid w:val="009842AF"/>
    <w:rsid w:val="00985691"/>
    <w:rsid w:val="00990208"/>
    <w:rsid w:val="0099066F"/>
    <w:rsid w:val="00990EF0"/>
    <w:rsid w:val="0099187A"/>
    <w:rsid w:val="00995267"/>
    <w:rsid w:val="00995A3C"/>
    <w:rsid w:val="00995B66"/>
    <w:rsid w:val="00995FBB"/>
    <w:rsid w:val="00997104"/>
    <w:rsid w:val="009A0964"/>
    <w:rsid w:val="009A129A"/>
    <w:rsid w:val="009A1D4E"/>
    <w:rsid w:val="009A4074"/>
    <w:rsid w:val="009A47B3"/>
    <w:rsid w:val="009A4E4F"/>
    <w:rsid w:val="009A64A1"/>
    <w:rsid w:val="009B0106"/>
    <w:rsid w:val="009B1ECF"/>
    <w:rsid w:val="009B57A7"/>
    <w:rsid w:val="009B5DF7"/>
    <w:rsid w:val="009B5FDA"/>
    <w:rsid w:val="009B6B53"/>
    <w:rsid w:val="009B726D"/>
    <w:rsid w:val="009B7EC1"/>
    <w:rsid w:val="009C1068"/>
    <w:rsid w:val="009C10EB"/>
    <w:rsid w:val="009C5324"/>
    <w:rsid w:val="009C54C1"/>
    <w:rsid w:val="009C57B4"/>
    <w:rsid w:val="009C66DC"/>
    <w:rsid w:val="009C6896"/>
    <w:rsid w:val="009D3149"/>
    <w:rsid w:val="009D3253"/>
    <w:rsid w:val="009D372D"/>
    <w:rsid w:val="009D4BA9"/>
    <w:rsid w:val="009D56F6"/>
    <w:rsid w:val="009D7875"/>
    <w:rsid w:val="009E06C5"/>
    <w:rsid w:val="009E1536"/>
    <w:rsid w:val="009E1832"/>
    <w:rsid w:val="009E1B1B"/>
    <w:rsid w:val="009E305E"/>
    <w:rsid w:val="009E4A5A"/>
    <w:rsid w:val="009E4DBE"/>
    <w:rsid w:val="009E5EA2"/>
    <w:rsid w:val="009E5F56"/>
    <w:rsid w:val="009E685B"/>
    <w:rsid w:val="009E6C83"/>
    <w:rsid w:val="009E754E"/>
    <w:rsid w:val="009F2531"/>
    <w:rsid w:val="009F4967"/>
    <w:rsid w:val="009F6C4A"/>
    <w:rsid w:val="009F7F37"/>
    <w:rsid w:val="00A010BF"/>
    <w:rsid w:val="00A012D8"/>
    <w:rsid w:val="00A01434"/>
    <w:rsid w:val="00A01B88"/>
    <w:rsid w:val="00A0267C"/>
    <w:rsid w:val="00A03D79"/>
    <w:rsid w:val="00A0658E"/>
    <w:rsid w:val="00A070E7"/>
    <w:rsid w:val="00A07757"/>
    <w:rsid w:val="00A10288"/>
    <w:rsid w:val="00A105AB"/>
    <w:rsid w:val="00A1067B"/>
    <w:rsid w:val="00A11B9C"/>
    <w:rsid w:val="00A13185"/>
    <w:rsid w:val="00A13C7E"/>
    <w:rsid w:val="00A17B9F"/>
    <w:rsid w:val="00A22225"/>
    <w:rsid w:val="00A22EC2"/>
    <w:rsid w:val="00A26B71"/>
    <w:rsid w:val="00A313ED"/>
    <w:rsid w:val="00A31D05"/>
    <w:rsid w:val="00A33815"/>
    <w:rsid w:val="00A35298"/>
    <w:rsid w:val="00A366EA"/>
    <w:rsid w:val="00A36A60"/>
    <w:rsid w:val="00A372ED"/>
    <w:rsid w:val="00A41406"/>
    <w:rsid w:val="00A41E37"/>
    <w:rsid w:val="00A42239"/>
    <w:rsid w:val="00A42E7F"/>
    <w:rsid w:val="00A43264"/>
    <w:rsid w:val="00A4369E"/>
    <w:rsid w:val="00A441CF"/>
    <w:rsid w:val="00A45578"/>
    <w:rsid w:val="00A460C7"/>
    <w:rsid w:val="00A46598"/>
    <w:rsid w:val="00A46D4B"/>
    <w:rsid w:val="00A4745B"/>
    <w:rsid w:val="00A5173C"/>
    <w:rsid w:val="00A52FF4"/>
    <w:rsid w:val="00A5431C"/>
    <w:rsid w:val="00A54327"/>
    <w:rsid w:val="00A54C04"/>
    <w:rsid w:val="00A559FB"/>
    <w:rsid w:val="00A55A55"/>
    <w:rsid w:val="00A56229"/>
    <w:rsid w:val="00A56D76"/>
    <w:rsid w:val="00A60A48"/>
    <w:rsid w:val="00A61284"/>
    <w:rsid w:val="00A61285"/>
    <w:rsid w:val="00A627E2"/>
    <w:rsid w:val="00A62A88"/>
    <w:rsid w:val="00A637EA"/>
    <w:rsid w:val="00A64498"/>
    <w:rsid w:val="00A64960"/>
    <w:rsid w:val="00A65DDE"/>
    <w:rsid w:val="00A66EB0"/>
    <w:rsid w:val="00A67BB0"/>
    <w:rsid w:val="00A70C2D"/>
    <w:rsid w:val="00A70D5C"/>
    <w:rsid w:val="00A71139"/>
    <w:rsid w:val="00A71843"/>
    <w:rsid w:val="00A721BB"/>
    <w:rsid w:val="00A7289D"/>
    <w:rsid w:val="00A72AC3"/>
    <w:rsid w:val="00A72E83"/>
    <w:rsid w:val="00A7463E"/>
    <w:rsid w:val="00A74899"/>
    <w:rsid w:val="00A753DF"/>
    <w:rsid w:val="00A75C4E"/>
    <w:rsid w:val="00A7633A"/>
    <w:rsid w:val="00A76704"/>
    <w:rsid w:val="00A803FF"/>
    <w:rsid w:val="00A80BA2"/>
    <w:rsid w:val="00A82A2A"/>
    <w:rsid w:val="00A84161"/>
    <w:rsid w:val="00A842AE"/>
    <w:rsid w:val="00A8445C"/>
    <w:rsid w:val="00A8587A"/>
    <w:rsid w:val="00A9012A"/>
    <w:rsid w:val="00A912C4"/>
    <w:rsid w:val="00A91769"/>
    <w:rsid w:val="00A92823"/>
    <w:rsid w:val="00A95597"/>
    <w:rsid w:val="00A95E91"/>
    <w:rsid w:val="00A964B7"/>
    <w:rsid w:val="00A97260"/>
    <w:rsid w:val="00A97DA7"/>
    <w:rsid w:val="00AA0155"/>
    <w:rsid w:val="00AA53A3"/>
    <w:rsid w:val="00AA5832"/>
    <w:rsid w:val="00AA5C55"/>
    <w:rsid w:val="00AA5CB9"/>
    <w:rsid w:val="00AA5F1B"/>
    <w:rsid w:val="00AA6805"/>
    <w:rsid w:val="00AA6D8E"/>
    <w:rsid w:val="00AB1F08"/>
    <w:rsid w:val="00AB204A"/>
    <w:rsid w:val="00AB2167"/>
    <w:rsid w:val="00AB2836"/>
    <w:rsid w:val="00AB3228"/>
    <w:rsid w:val="00AB3758"/>
    <w:rsid w:val="00AB4194"/>
    <w:rsid w:val="00AC3AB9"/>
    <w:rsid w:val="00AC6493"/>
    <w:rsid w:val="00AC6995"/>
    <w:rsid w:val="00AC7E49"/>
    <w:rsid w:val="00AD060E"/>
    <w:rsid w:val="00AD37EF"/>
    <w:rsid w:val="00AD3C1D"/>
    <w:rsid w:val="00AD50A9"/>
    <w:rsid w:val="00AD5636"/>
    <w:rsid w:val="00AE1794"/>
    <w:rsid w:val="00AE1EBF"/>
    <w:rsid w:val="00AE2B56"/>
    <w:rsid w:val="00AE2C0A"/>
    <w:rsid w:val="00AE3B90"/>
    <w:rsid w:val="00AE4188"/>
    <w:rsid w:val="00AE48A5"/>
    <w:rsid w:val="00AE495F"/>
    <w:rsid w:val="00AE4A3A"/>
    <w:rsid w:val="00AE57BB"/>
    <w:rsid w:val="00AF0901"/>
    <w:rsid w:val="00AF0A7C"/>
    <w:rsid w:val="00AF112F"/>
    <w:rsid w:val="00AF19A0"/>
    <w:rsid w:val="00AF2E3C"/>
    <w:rsid w:val="00AF2EA1"/>
    <w:rsid w:val="00AF3992"/>
    <w:rsid w:val="00AF452A"/>
    <w:rsid w:val="00AF470D"/>
    <w:rsid w:val="00AF6648"/>
    <w:rsid w:val="00AF67C4"/>
    <w:rsid w:val="00AF7724"/>
    <w:rsid w:val="00AF7DF4"/>
    <w:rsid w:val="00B004BF"/>
    <w:rsid w:val="00B00A93"/>
    <w:rsid w:val="00B02477"/>
    <w:rsid w:val="00B0296D"/>
    <w:rsid w:val="00B0303D"/>
    <w:rsid w:val="00B032E0"/>
    <w:rsid w:val="00B03331"/>
    <w:rsid w:val="00B03615"/>
    <w:rsid w:val="00B042CD"/>
    <w:rsid w:val="00B0517E"/>
    <w:rsid w:val="00B070FF"/>
    <w:rsid w:val="00B116FF"/>
    <w:rsid w:val="00B130CF"/>
    <w:rsid w:val="00B13B8E"/>
    <w:rsid w:val="00B140F7"/>
    <w:rsid w:val="00B20FDA"/>
    <w:rsid w:val="00B21205"/>
    <w:rsid w:val="00B22288"/>
    <w:rsid w:val="00B23367"/>
    <w:rsid w:val="00B237AB"/>
    <w:rsid w:val="00B23ADF"/>
    <w:rsid w:val="00B2419E"/>
    <w:rsid w:val="00B24706"/>
    <w:rsid w:val="00B247B6"/>
    <w:rsid w:val="00B24F76"/>
    <w:rsid w:val="00B25240"/>
    <w:rsid w:val="00B260C2"/>
    <w:rsid w:val="00B30DB4"/>
    <w:rsid w:val="00B30E7C"/>
    <w:rsid w:val="00B32119"/>
    <w:rsid w:val="00B3257E"/>
    <w:rsid w:val="00B32624"/>
    <w:rsid w:val="00B33F0B"/>
    <w:rsid w:val="00B36FB3"/>
    <w:rsid w:val="00B372FB"/>
    <w:rsid w:val="00B40BD9"/>
    <w:rsid w:val="00B417AD"/>
    <w:rsid w:val="00B41874"/>
    <w:rsid w:val="00B4305A"/>
    <w:rsid w:val="00B447D3"/>
    <w:rsid w:val="00B450D7"/>
    <w:rsid w:val="00B45F3C"/>
    <w:rsid w:val="00B46EC4"/>
    <w:rsid w:val="00B4737A"/>
    <w:rsid w:val="00B478E7"/>
    <w:rsid w:val="00B5163A"/>
    <w:rsid w:val="00B56CBE"/>
    <w:rsid w:val="00B576C1"/>
    <w:rsid w:val="00B57AEE"/>
    <w:rsid w:val="00B603F8"/>
    <w:rsid w:val="00B61C29"/>
    <w:rsid w:val="00B63791"/>
    <w:rsid w:val="00B64383"/>
    <w:rsid w:val="00B65871"/>
    <w:rsid w:val="00B66EA7"/>
    <w:rsid w:val="00B67EC0"/>
    <w:rsid w:val="00B713BA"/>
    <w:rsid w:val="00B71412"/>
    <w:rsid w:val="00B71C52"/>
    <w:rsid w:val="00B71D01"/>
    <w:rsid w:val="00B7288C"/>
    <w:rsid w:val="00B72D42"/>
    <w:rsid w:val="00B747B7"/>
    <w:rsid w:val="00B75778"/>
    <w:rsid w:val="00B76A45"/>
    <w:rsid w:val="00B77EBD"/>
    <w:rsid w:val="00B82CF7"/>
    <w:rsid w:val="00B857AE"/>
    <w:rsid w:val="00B86579"/>
    <w:rsid w:val="00B91043"/>
    <w:rsid w:val="00B9264E"/>
    <w:rsid w:val="00B9465C"/>
    <w:rsid w:val="00B95CC3"/>
    <w:rsid w:val="00B96970"/>
    <w:rsid w:val="00B97A87"/>
    <w:rsid w:val="00B97C30"/>
    <w:rsid w:val="00BA09F6"/>
    <w:rsid w:val="00BA0E81"/>
    <w:rsid w:val="00BA12DC"/>
    <w:rsid w:val="00BA214A"/>
    <w:rsid w:val="00BA4B3F"/>
    <w:rsid w:val="00BA4F44"/>
    <w:rsid w:val="00BA573E"/>
    <w:rsid w:val="00BA6575"/>
    <w:rsid w:val="00BA6950"/>
    <w:rsid w:val="00BB1C36"/>
    <w:rsid w:val="00BB2EA9"/>
    <w:rsid w:val="00BB4985"/>
    <w:rsid w:val="00BB52F9"/>
    <w:rsid w:val="00BB5BA0"/>
    <w:rsid w:val="00BB67D1"/>
    <w:rsid w:val="00BB6CBA"/>
    <w:rsid w:val="00BB77CB"/>
    <w:rsid w:val="00BC164C"/>
    <w:rsid w:val="00BC2E76"/>
    <w:rsid w:val="00BC3F3B"/>
    <w:rsid w:val="00BC7946"/>
    <w:rsid w:val="00BC7A45"/>
    <w:rsid w:val="00BD4456"/>
    <w:rsid w:val="00BD4BAC"/>
    <w:rsid w:val="00BD6103"/>
    <w:rsid w:val="00BD65F0"/>
    <w:rsid w:val="00BD78B7"/>
    <w:rsid w:val="00BD7A9F"/>
    <w:rsid w:val="00BE0AE2"/>
    <w:rsid w:val="00BE0BA1"/>
    <w:rsid w:val="00BE0CD7"/>
    <w:rsid w:val="00BE233F"/>
    <w:rsid w:val="00BE2385"/>
    <w:rsid w:val="00BE398F"/>
    <w:rsid w:val="00BE4108"/>
    <w:rsid w:val="00BE4589"/>
    <w:rsid w:val="00BE58C5"/>
    <w:rsid w:val="00BE6C28"/>
    <w:rsid w:val="00BF0078"/>
    <w:rsid w:val="00BF251B"/>
    <w:rsid w:val="00BF3C2F"/>
    <w:rsid w:val="00BF3C75"/>
    <w:rsid w:val="00BF4F5D"/>
    <w:rsid w:val="00BF5117"/>
    <w:rsid w:val="00BF5211"/>
    <w:rsid w:val="00BF66F9"/>
    <w:rsid w:val="00C0195B"/>
    <w:rsid w:val="00C01AC3"/>
    <w:rsid w:val="00C0413A"/>
    <w:rsid w:val="00C064B8"/>
    <w:rsid w:val="00C11295"/>
    <w:rsid w:val="00C11AC6"/>
    <w:rsid w:val="00C12941"/>
    <w:rsid w:val="00C14F6C"/>
    <w:rsid w:val="00C162C0"/>
    <w:rsid w:val="00C17762"/>
    <w:rsid w:val="00C17C5B"/>
    <w:rsid w:val="00C20D72"/>
    <w:rsid w:val="00C22F48"/>
    <w:rsid w:val="00C2378B"/>
    <w:rsid w:val="00C24BE6"/>
    <w:rsid w:val="00C25433"/>
    <w:rsid w:val="00C26293"/>
    <w:rsid w:val="00C26E2F"/>
    <w:rsid w:val="00C274D4"/>
    <w:rsid w:val="00C317A2"/>
    <w:rsid w:val="00C31CE6"/>
    <w:rsid w:val="00C32883"/>
    <w:rsid w:val="00C32D76"/>
    <w:rsid w:val="00C41786"/>
    <w:rsid w:val="00C42D61"/>
    <w:rsid w:val="00C435B1"/>
    <w:rsid w:val="00C43EF0"/>
    <w:rsid w:val="00C45F8A"/>
    <w:rsid w:val="00C4724C"/>
    <w:rsid w:val="00C47A28"/>
    <w:rsid w:val="00C47DCB"/>
    <w:rsid w:val="00C52332"/>
    <w:rsid w:val="00C527E1"/>
    <w:rsid w:val="00C53AB3"/>
    <w:rsid w:val="00C54B6E"/>
    <w:rsid w:val="00C55D2A"/>
    <w:rsid w:val="00C56655"/>
    <w:rsid w:val="00C601B6"/>
    <w:rsid w:val="00C609B3"/>
    <w:rsid w:val="00C6101D"/>
    <w:rsid w:val="00C6132D"/>
    <w:rsid w:val="00C61CA4"/>
    <w:rsid w:val="00C62362"/>
    <w:rsid w:val="00C64ABE"/>
    <w:rsid w:val="00C64C25"/>
    <w:rsid w:val="00C65CC8"/>
    <w:rsid w:val="00C665D1"/>
    <w:rsid w:val="00C66791"/>
    <w:rsid w:val="00C67384"/>
    <w:rsid w:val="00C705BA"/>
    <w:rsid w:val="00C71544"/>
    <w:rsid w:val="00C72AE5"/>
    <w:rsid w:val="00C77090"/>
    <w:rsid w:val="00C7783F"/>
    <w:rsid w:val="00C80F49"/>
    <w:rsid w:val="00C82A24"/>
    <w:rsid w:val="00C82DCE"/>
    <w:rsid w:val="00C82DF6"/>
    <w:rsid w:val="00C838F8"/>
    <w:rsid w:val="00C83A2D"/>
    <w:rsid w:val="00C87E24"/>
    <w:rsid w:val="00C900F3"/>
    <w:rsid w:val="00C93E6E"/>
    <w:rsid w:val="00C94A7C"/>
    <w:rsid w:val="00C97275"/>
    <w:rsid w:val="00CA0822"/>
    <w:rsid w:val="00CA0CEA"/>
    <w:rsid w:val="00CA1F3B"/>
    <w:rsid w:val="00CA3682"/>
    <w:rsid w:val="00CA6486"/>
    <w:rsid w:val="00CA6A72"/>
    <w:rsid w:val="00CA6D2E"/>
    <w:rsid w:val="00CA71F6"/>
    <w:rsid w:val="00CA7B2D"/>
    <w:rsid w:val="00CA7CAD"/>
    <w:rsid w:val="00CA7DB0"/>
    <w:rsid w:val="00CB0746"/>
    <w:rsid w:val="00CB1FD7"/>
    <w:rsid w:val="00CB3EB4"/>
    <w:rsid w:val="00CB69E9"/>
    <w:rsid w:val="00CB751F"/>
    <w:rsid w:val="00CB784C"/>
    <w:rsid w:val="00CC0570"/>
    <w:rsid w:val="00CC1675"/>
    <w:rsid w:val="00CC21BC"/>
    <w:rsid w:val="00CC5901"/>
    <w:rsid w:val="00CC5EE4"/>
    <w:rsid w:val="00CC5F32"/>
    <w:rsid w:val="00CC6157"/>
    <w:rsid w:val="00CC7581"/>
    <w:rsid w:val="00CC770B"/>
    <w:rsid w:val="00CD1A7E"/>
    <w:rsid w:val="00CD1AAA"/>
    <w:rsid w:val="00CD4D5D"/>
    <w:rsid w:val="00CD54AD"/>
    <w:rsid w:val="00CD7123"/>
    <w:rsid w:val="00CD7C40"/>
    <w:rsid w:val="00CE023D"/>
    <w:rsid w:val="00CE21DE"/>
    <w:rsid w:val="00CE3053"/>
    <w:rsid w:val="00CE3C53"/>
    <w:rsid w:val="00CE3E07"/>
    <w:rsid w:val="00CE4C55"/>
    <w:rsid w:val="00CE4E45"/>
    <w:rsid w:val="00CE5F4D"/>
    <w:rsid w:val="00CE6665"/>
    <w:rsid w:val="00CE66D4"/>
    <w:rsid w:val="00CE7CBD"/>
    <w:rsid w:val="00CF2159"/>
    <w:rsid w:val="00CF2556"/>
    <w:rsid w:val="00CF3715"/>
    <w:rsid w:val="00CF37B7"/>
    <w:rsid w:val="00CF4751"/>
    <w:rsid w:val="00D0018A"/>
    <w:rsid w:val="00D0072B"/>
    <w:rsid w:val="00D01363"/>
    <w:rsid w:val="00D02D7C"/>
    <w:rsid w:val="00D03EFA"/>
    <w:rsid w:val="00D03F98"/>
    <w:rsid w:val="00D06772"/>
    <w:rsid w:val="00D06D39"/>
    <w:rsid w:val="00D07AD4"/>
    <w:rsid w:val="00D110CC"/>
    <w:rsid w:val="00D118A7"/>
    <w:rsid w:val="00D11D2A"/>
    <w:rsid w:val="00D13636"/>
    <w:rsid w:val="00D14C46"/>
    <w:rsid w:val="00D1500A"/>
    <w:rsid w:val="00D16098"/>
    <w:rsid w:val="00D161CD"/>
    <w:rsid w:val="00D16F93"/>
    <w:rsid w:val="00D178AD"/>
    <w:rsid w:val="00D17EF2"/>
    <w:rsid w:val="00D206E7"/>
    <w:rsid w:val="00D20AFA"/>
    <w:rsid w:val="00D21415"/>
    <w:rsid w:val="00D21FDF"/>
    <w:rsid w:val="00D22438"/>
    <w:rsid w:val="00D235F6"/>
    <w:rsid w:val="00D2365B"/>
    <w:rsid w:val="00D25357"/>
    <w:rsid w:val="00D27CCB"/>
    <w:rsid w:val="00D3143C"/>
    <w:rsid w:val="00D319C1"/>
    <w:rsid w:val="00D3358C"/>
    <w:rsid w:val="00D344D9"/>
    <w:rsid w:val="00D36203"/>
    <w:rsid w:val="00D370CE"/>
    <w:rsid w:val="00D4145E"/>
    <w:rsid w:val="00D42D67"/>
    <w:rsid w:val="00D4389E"/>
    <w:rsid w:val="00D44096"/>
    <w:rsid w:val="00D44C2D"/>
    <w:rsid w:val="00D5294C"/>
    <w:rsid w:val="00D55725"/>
    <w:rsid w:val="00D5687C"/>
    <w:rsid w:val="00D572F9"/>
    <w:rsid w:val="00D605B1"/>
    <w:rsid w:val="00D60FAC"/>
    <w:rsid w:val="00D6116D"/>
    <w:rsid w:val="00D63216"/>
    <w:rsid w:val="00D63FC0"/>
    <w:rsid w:val="00D664FB"/>
    <w:rsid w:val="00D67600"/>
    <w:rsid w:val="00D67BF9"/>
    <w:rsid w:val="00D67EA5"/>
    <w:rsid w:val="00D711C5"/>
    <w:rsid w:val="00D7142F"/>
    <w:rsid w:val="00D7154A"/>
    <w:rsid w:val="00D724E4"/>
    <w:rsid w:val="00D72DDE"/>
    <w:rsid w:val="00D73410"/>
    <w:rsid w:val="00D735F9"/>
    <w:rsid w:val="00D745A5"/>
    <w:rsid w:val="00D75133"/>
    <w:rsid w:val="00D75E19"/>
    <w:rsid w:val="00D81C17"/>
    <w:rsid w:val="00D82667"/>
    <w:rsid w:val="00D83672"/>
    <w:rsid w:val="00D836ED"/>
    <w:rsid w:val="00D83E8B"/>
    <w:rsid w:val="00D865EE"/>
    <w:rsid w:val="00D86F10"/>
    <w:rsid w:val="00D8702E"/>
    <w:rsid w:val="00D90184"/>
    <w:rsid w:val="00D9061A"/>
    <w:rsid w:val="00D92572"/>
    <w:rsid w:val="00D94462"/>
    <w:rsid w:val="00DA061E"/>
    <w:rsid w:val="00DA08C6"/>
    <w:rsid w:val="00DA1306"/>
    <w:rsid w:val="00DA1989"/>
    <w:rsid w:val="00DA1CCE"/>
    <w:rsid w:val="00DA387F"/>
    <w:rsid w:val="00DA4D9F"/>
    <w:rsid w:val="00DA50C9"/>
    <w:rsid w:val="00DA51D2"/>
    <w:rsid w:val="00DA576B"/>
    <w:rsid w:val="00DA6BD9"/>
    <w:rsid w:val="00DB07FC"/>
    <w:rsid w:val="00DB25A3"/>
    <w:rsid w:val="00DB35D8"/>
    <w:rsid w:val="00DB4461"/>
    <w:rsid w:val="00DB458E"/>
    <w:rsid w:val="00DB4ED2"/>
    <w:rsid w:val="00DB59F0"/>
    <w:rsid w:val="00DB615B"/>
    <w:rsid w:val="00DB7B7E"/>
    <w:rsid w:val="00DB7E05"/>
    <w:rsid w:val="00DC09A9"/>
    <w:rsid w:val="00DC18C8"/>
    <w:rsid w:val="00DC1D5E"/>
    <w:rsid w:val="00DC424C"/>
    <w:rsid w:val="00DC562F"/>
    <w:rsid w:val="00DC5D58"/>
    <w:rsid w:val="00DC6CF8"/>
    <w:rsid w:val="00DD0968"/>
    <w:rsid w:val="00DD1C54"/>
    <w:rsid w:val="00DD33E5"/>
    <w:rsid w:val="00DD4472"/>
    <w:rsid w:val="00DD6800"/>
    <w:rsid w:val="00DD751C"/>
    <w:rsid w:val="00DD7B01"/>
    <w:rsid w:val="00DD7B78"/>
    <w:rsid w:val="00DE1E0B"/>
    <w:rsid w:val="00DE259C"/>
    <w:rsid w:val="00DE25DB"/>
    <w:rsid w:val="00DE2C75"/>
    <w:rsid w:val="00DE4AF0"/>
    <w:rsid w:val="00DE6887"/>
    <w:rsid w:val="00DE7030"/>
    <w:rsid w:val="00DE797A"/>
    <w:rsid w:val="00DF0D06"/>
    <w:rsid w:val="00DF3ED7"/>
    <w:rsid w:val="00DF48DB"/>
    <w:rsid w:val="00DF6E28"/>
    <w:rsid w:val="00DF6E79"/>
    <w:rsid w:val="00DF7310"/>
    <w:rsid w:val="00DF7C70"/>
    <w:rsid w:val="00E01516"/>
    <w:rsid w:val="00E04DD4"/>
    <w:rsid w:val="00E06EA5"/>
    <w:rsid w:val="00E11C2E"/>
    <w:rsid w:val="00E136C6"/>
    <w:rsid w:val="00E15126"/>
    <w:rsid w:val="00E1533D"/>
    <w:rsid w:val="00E166EC"/>
    <w:rsid w:val="00E16A42"/>
    <w:rsid w:val="00E1725B"/>
    <w:rsid w:val="00E2054C"/>
    <w:rsid w:val="00E21051"/>
    <w:rsid w:val="00E236EE"/>
    <w:rsid w:val="00E24ACC"/>
    <w:rsid w:val="00E2561D"/>
    <w:rsid w:val="00E26D8D"/>
    <w:rsid w:val="00E3046B"/>
    <w:rsid w:val="00E30BC2"/>
    <w:rsid w:val="00E315B1"/>
    <w:rsid w:val="00E31E17"/>
    <w:rsid w:val="00E339B7"/>
    <w:rsid w:val="00E34156"/>
    <w:rsid w:val="00E348EF"/>
    <w:rsid w:val="00E34BBA"/>
    <w:rsid w:val="00E3533B"/>
    <w:rsid w:val="00E36698"/>
    <w:rsid w:val="00E4075B"/>
    <w:rsid w:val="00E4093E"/>
    <w:rsid w:val="00E4135B"/>
    <w:rsid w:val="00E42981"/>
    <w:rsid w:val="00E45D7E"/>
    <w:rsid w:val="00E4657B"/>
    <w:rsid w:val="00E47057"/>
    <w:rsid w:val="00E511FB"/>
    <w:rsid w:val="00E5176E"/>
    <w:rsid w:val="00E51D7B"/>
    <w:rsid w:val="00E530FC"/>
    <w:rsid w:val="00E53AFC"/>
    <w:rsid w:val="00E5650E"/>
    <w:rsid w:val="00E56813"/>
    <w:rsid w:val="00E57CFF"/>
    <w:rsid w:val="00E604A5"/>
    <w:rsid w:val="00E60786"/>
    <w:rsid w:val="00E6185A"/>
    <w:rsid w:val="00E61D9D"/>
    <w:rsid w:val="00E632F8"/>
    <w:rsid w:val="00E64498"/>
    <w:rsid w:val="00E64630"/>
    <w:rsid w:val="00E652B9"/>
    <w:rsid w:val="00E654D4"/>
    <w:rsid w:val="00E65DDF"/>
    <w:rsid w:val="00E75AF5"/>
    <w:rsid w:val="00E75DF4"/>
    <w:rsid w:val="00E76E12"/>
    <w:rsid w:val="00E77721"/>
    <w:rsid w:val="00E8013B"/>
    <w:rsid w:val="00E81310"/>
    <w:rsid w:val="00E82139"/>
    <w:rsid w:val="00E83203"/>
    <w:rsid w:val="00E83671"/>
    <w:rsid w:val="00E839C5"/>
    <w:rsid w:val="00E84209"/>
    <w:rsid w:val="00E84799"/>
    <w:rsid w:val="00E8489B"/>
    <w:rsid w:val="00E8509A"/>
    <w:rsid w:val="00E85899"/>
    <w:rsid w:val="00E86D8C"/>
    <w:rsid w:val="00E91FD0"/>
    <w:rsid w:val="00E9414E"/>
    <w:rsid w:val="00E9429E"/>
    <w:rsid w:val="00E94A44"/>
    <w:rsid w:val="00E9599C"/>
    <w:rsid w:val="00E9715E"/>
    <w:rsid w:val="00EA05FF"/>
    <w:rsid w:val="00EA2C4C"/>
    <w:rsid w:val="00EA4863"/>
    <w:rsid w:val="00EA50C2"/>
    <w:rsid w:val="00EB2A21"/>
    <w:rsid w:val="00EB2BA8"/>
    <w:rsid w:val="00EB318E"/>
    <w:rsid w:val="00EB3938"/>
    <w:rsid w:val="00EB3F40"/>
    <w:rsid w:val="00EB41CD"/>
    <w:rsid w:val="00EB6EA2"/>
    <w:rsid w:val="00EB70C9"/>
    <w:rsid w:val="00EB7E08"/>
    <w:rsid w:val="00EC01BF"/>
    <w:rsid w:val="00EC1024"/>
    <w:rsid w:val="00EC377B"/>
    <w:rsid w:val="00EC5993"/>
    <w:rsid w:val="00ED3598"/>
    <w:rsid w:val="00ED6159"/>
    <w:rsid w:val="00ED745E"/>
    <w:rsid w:val="00EE0B88"/>
    <w:rsid w:val="00EE0DC3"/>
    <w:rsid w:val="00EE2FC4"/>
    <w:rsid w:val="00EE419E"/>
    <w:rsid w:val="00EE4841"/>
    <w:rsid w:val="00EE552A"/>
    <w:rsid w:val="00EF391B"/>
    <w:rsid w:val="00EF43C1"/>
    <w:rsid w:val="00EF5110"/>
    <w:rsid w:val="00EF55A8"/>
    <w:rsid w:val="00EF6A3B"/>
    <w:rsid w:val="00EF7855"/>
    <w:rsid w:val="00F000B1"/>
    <w:rsid w:val="00F010A9"/>
    <w:rsid w:val="00F02871"/>
    <w:rsid w:val="00F02D6F"/>
    <w:rsid w:val="00F02F28"/>
    <w:rsid w:val="00F03210"/>
    <w:rsid w:val="00F05141"/>
    <w:rsid w:val="00F058AA"/>
    <w:rsid w:val="00F05FB3"/>
    <w:rsid w:val="00F06194"/>
    <w:rsid w:val="00F07F24"/>
    <w:rsid w:val="00F10569"/>
    <w:rsid w:val="00F1090F"/>
    <w:rsid w:val="00F15D8F"/>
    <w:rsid w:val="00F16478"/>
    <w:rsid w:val="00F17241"/>
    <w:rsid w:val="00F17319"/>
    <w:rsid w:val="00F205C1"/>
    <w:rsid w:val="00F2077A"/>
    <w:rsid w:val="00F210D7"/>
    <w:rsid w:val="00F21B64"/>
    <w:rsid w:val="00F262BD"/>
    <w:rsid w:val="00F26D4B"/>
    <w:rsid w:val="00F309C9"/>
    <w:rsid w:val="00F32634"/>
    <w:rsid w:val="00F35D26"/>
    <w:rsid w:val="00F37CCD"/>
    <w:rsid w:val="00F40BE4"/>
    <w:rsid w:val="00F429F3"/>
    <w:rsid w:val="00F44B33"/>
    <w:rsid w:val="00F466A7"/>
    <w:rsid w:val="00F46AD6"/>
    <w:rsid w:val="00F5199E"/>
    <w:rsid w:val="00F51F5A"/>
    <w:rsid w:val="00F5289C"/>
    <w:rsid w:val="00F53D16"/>
    <w:rsid w:val="00F541BB"/>
    <w:rsid w:val="00F543C3"/>
    <w:rsid w:val="00F549A7"/>
    <w:rsid w:val="00F55336"/>
    <w:rsid w:val="00F565B4"/>
    <w:rsid w:val="00F56A1B"/>
    <w:rsid w:val="00F56F83"/>
    <w:rsid w:val="00F60DE2"/>
    <w:rsid w:val="00F64A45"/>
    <w:rsid w:val="00F660A4"/>
    <w:rsid w:val="00F660C2"/>
    <w:rsid w:val="00F668B8"/>
    <w:rsid w:val="00F67300"/>
    <w:rsid w:val="00F67469"/>
    <w:rsid w:val="00F70167"/>
    <w:rsid w:val="00F7257F"/>
    <w:rsid w:val="00F73C26"/>
    <w:rsid w:val="00F768F6"/>
    <w:rsid w:val="00F76B33"/>
    <w:rsid w:val="00F76B98"/>
    <w:rsid w:val="00F800D3"/>
    <w:rsid w:val="00F8055B"/>
    <w:rsid w:val="00F8247C"/>
    <w:rsid w:val="00F82EC5"/>
    <w:rsid w:val="00F83558"/>
    <w:rsid w:val="00F84684"/>
    <w:rsid w:val="00F850D4"/>
    <w:rsid w:val="00F85597"/>
    <w:rsid w:val="00F857A1"/>
    <w:rsid w:val="00F90921"/>
    <w:rsid w:val="00F9475E"/>
    <w:rsid w:val="00F97BE7"/>
    <w:rsid w:val="00FA0260"/>
    <w:rsid w:val="00FA1150"/>
    <w:rsid w:val="00FA1177"/>
    <w:rsid w:val="00FA1FCD"/>
    <w:rsid w:val="00FA2289"/>
    <w:rsid w:val="00FA2E05"/>
    <w:rsid w:val="00FA2F42"/>
    <w:rsid w:val="00FA415C"/>
    <w:rsid w:val="00FA49C6"/>
    <w:rsid w:val="00FA528C"/>
    <w:rsid w:val="00FA6360"/>
    <w:rsid w:val="00FA6629"/>
    <w:rsid w:val="00FA6A81"/>
    <w:rsid w:val="00FA6BC9"/>
    <w:rsid w:val="00FB1599"/>
    <w:rsid w:val="00FB1EB1"/>
    <w:rsid w:val="00FB2875"/>
    <w:rsid w:val="00FB2B44"/>
    <w:rsid w:val="00FB370B"/>
    <w:rsid w:val="00FB378D"/>
    <w:rsid w:val="00FB5211"/>
    <w:rsid w:val="00FB52E1"/>
    <w:rsid w:val="00FB7E94"/>
    <w:rsid w:val="00FC05A8"/>
    <w:rsid w:val="00FC0AF7"/>
    <w:rsid w:val="00FC12E0"/>
    <w:rsid w:val="00FC1A99"/>
    <w:rsid w:val="00FC33DE"/>
    <w:rsid w:val="00FC3623"/>
    <w:rsid w:val="00FC4F55"/>
    <w:rsid w:val="00FC5562"/>
    <w:rsid w:val="00FC5B05"/>
    <w:rsid w:val="00FD076A"/>
    <w:rsid w:val="00FD0F26"/>
    <w:rsid w:val="00FD3347"/>
    <w:rsid w:val="00FD3597"/>
    <w:rsid w:val="00FD625B"/>
    <w:rsid w:val="00FD646C"/>
    <w:rsid w:val="00FD66B9"/>
    <w:rsid w:val="00FD6ADF"/>
    <w:rsid w:val="00FD74DF"/>
    <w:rsid w:val="00FD7FCC"/>
    <w:rsid w:val="00FE0A4D"/>
    <w:rsid w:val="00FE1ACA"/>
    <w:rsid w:val="00FE1BB2"/>
    <w:rsid w:val="00FE20BF"/>
    <w:rsid w:val="00FE28C5"/>
    <w:rsid w:val="00FE3FC5"/>
    <w:rsid w:val="00FE6BC3"/>
    <w:rsid w:val="00FE7960"/>
    <w:rsid w:val="00FF0F69"/>
    <w:rsid w:val="00FF605D"/>
    <w:rsid w:val="00FF6258"/>
    <w:rsid w:val="00FF629B"/>
    <w:rsid w:val="00FF6329"/>
    <w:rsid w:val="00FF6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C456E"/>
  <w15:docId w15:val="{C1B5FC32-85D0-4D40-A03B-CCAD93C79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5725"/>
    <w:pPr>
      <w:spacing w:after="5" w:line="252" w:lineRule="auto"/>
      <w:ind w:left="10" w:right="230" w:hanging="10"/>
    </w:pPr>
    <w:rPr>
      <w:rFonts w:ascii="Trebuchet MS" w:eastAsia="Trebuchet MS" w:hAnsi="Trebuchet MS" w:cs="Trebuchet MS"/>
      <w:color w:val="000000"/>
      <w:sz w:val="23"/>
    </w:rPr>
  </w:style>
  <w:style w:type="paragraph" w:styleId="Heading1">
    <w:name w:val="heading 1"/>
    <w:next w:val="Normal"/>
    <w:link w:val="Heading1Char"/>
    <w:uiPriority w:val="9"/>
    <w:unhideWhenUsed/>
    <w:qFormat/>
    <w:rsid w:val="00D55725"/>
    <w:pPr>
      <w:keepNext/>
      <w:keepLines/>
      <w:spacing w:after="0"/>
      <w:outlineLvl w:val="0"/>
    </w:pPr>
    <w:rPr>
      <w:rFonts w:ascii="Trebuchet MS" w:eastAsia="Trebuchet MS" w:hAnsi="Trebuchet MS" w:cs="Trebuchet MS"/>
      <w:color w:val="000000"/>
      <w:sz w:val="29"/>
    </w:rPr>
  </w:style>
  <w:style w:type="paragraph" w:styleId="Heading3">
    <w:name w:val="heading 3"/>
    <w:basedOn w:val="Normal"/>
    <w:next w:val="Normal"/>
    <w:link w:val="Heading3Char"/>
    <w:uiPriority w:val="9"/>
    <w:semiHidden/>
    <w:unhideWhenUsed/>
    <w:qFormat/>
    <w:rsid w:val="00FC1A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55725"/>
    <w:rPr>
      <w:rFonts w:ascii="Trebuchet MS" w:eastAsia="Trebuchet MS" w:hAnsi="Trebuchet MS" w:cs="Trebuchet MS"/>
      <w:color w:val="000000"/>
      <w:sz w:val="29"/>
    </w:rPr>
  </w:style>
  <w:style w:type="character" w:styleId="Hyperlink">
    <w:name w:val="Hyperlink"/>
    <w:semiHidden/>
    <w:rsid w:val="00C67384"/>
    <w:rPr>
      <w:color w:val="0000FF"/>
      <w:u w:val="single"/>
    </w:rPr>
  </w:style>
  <w:style w:type="paragraph" w:customStyle="1" w:styleId="Normal1">
    <w:name w:val="Normal1"/>
    <w:uiPriority w:val="99"/>
    <w:rsid w:val="003413FA"/>
    <w:pPr>
      <w:spacing w:before="200" w:after="0" w:line="240" w:lineRule="auto"/>
      <w:contextualSpacing/>
    </w:pPr>
    <w:rPr>
      <w:rFonts w:ascii="Arial" w:eastAsia="Arial" w:hAnsi="Arial" w:cs="Arial"/>
      <w:color w:val="000000"/>
      <w:szCs w:val="20"/>
    </w:rPr>
  </w:style>
  <w:style w:type="paragraph" w:styleId="ListParagraph">
    <w:name w:val="List Paragraph"/>
    <w:basedOn w:val="Normal"/>
    <w:uiPriority w:val="34"/>
    <w:qFormat/>
    <w:rsid w:val="00535DF6"/>
    <w:pPr>
      <w:ind w:left="720"/>
      <w:contextualSpacing/>
    </w:pPr>
  </w:style>
  <w:style w:type="paragraph" w:customStyle="1" w:styleId="Level1">
    <w:name w:val="Level 1"/>
    <w:rsid w:val="00060837"/>
    <w:pPr>
      <w:autoSpaceDE w:val="0"/>
      <w:autoSpaceDN w:val="0"/>
      <w:adjustRightInd w:val="0"/>
      <w:spacing w:after="0" w:line="240" w:lineRule="auto"/>
      <w:jc w:val="center"/>
    </w:pPr>
    <w:rPr>
      <w:rFonts w:ascii="Arial" w:eastAsia="Times New Roman" w:hAnsi="Arial" w:cs="Times New Roman"/>
      <w:sz w:val="24"/>
      <w:szCs w:val="24"/>
    </w:rPr>
  </w:style>
  <w:style w:type="paragraph" w:customStyle="1" w:styleId="Level2">
    <w:name w:val="Level 2"/>
    <w:rsid w:val="00060837"/>
    <w:pPr>
      <w:autoSpaceDE w:val="0"/>
      <w:autoSpaceDN w:val="0"/>
      <w:adjustRightInd w:val="0"/>
      <w:spacing w:after="0" w:line="240" w:lineRule="auto"/>
    </w:pPr>
    <w:rPr>
      <w:rFonts w:ascii="Arial" w:eastAsia="Times New Roman" w:hAnsi="Arial" w:cs="Times New Roman"/>
      <w:sz w:val="24"/>
      <w:szCs w:val="24"/>
    </w:rPr>
  </w:style>
  <w:style w:type="paragraph" w:customStyle="1" w:styleId="Level3">
    <w:name w:val="Level 3"/>
    <w:rsid w:val="00060837"/>
    <w:pPr>
      <w:autoSpaceDE w:val="0"/>
      <w:autoSpaceDN w:val="0"/>
      <w:adjustRightInd w:val="0"/>
      <w:spacing w:after="0" w:line="240" w:lineRule="auto"/>
      <w:ind w:left="1440"/>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060837"/>
    <w:rPr>
      <w:sz w:val="16"/>
      <w:szCs w:val="16"/>
    </w:rPr>
  </w:style>
  <w:style w:type="paragraph" w:styleId="CommentText">
    <w:name w:val="annotation text"/>
    <w:basedOn w:val="Normal"/>
    <w:link w:val="CommentTextChar"/>
    <w:uiPriority w:val="99"/>
    <w:semiHidden/>
    <w:unhideWhenUsed/>
    <w:rsid w:val="00060837"/>
    <w:pPr>
      <w:spacing w:after="0" w:line="240" w:lineRule="auto"/>
      <w:ind w:left="0" w:right="0" w:firstLine="0"/>
    </w:pPr>
    <w:rPr>
      <w:rFonts w:ascii="Times New Roman" w:eastAsia="Times New Roman" w:hAnsi="Times New Roman" w:cs="Times New Roman"/>
      <w:color w:val="auto"/>
      <w:sz w:val="20"/>
      <w:szCs w:val="20"/>
    </w:rPr>
  </w:style>
  <w:style w:type="character" w:customStyle="1" w:styleId="CommentTextChar">
    <w:name w:val="Comment Text Char"/>
    <w:basedOn w:val="DefaultParagraphFont"/>
    <w:link w:val="CommentText"/>
    <w:uiPriority w:val="99"/>
    <w:semiHidden/>
    <w:rsid w:val="0006083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608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37"/>
    <w:rPr>
      <w:rFonts w:ascii="Segoe UI" w:eastAsia="Trebuchet MS" w:hAnsi="Segoe UI" w:cs="Segoe UI"/>
      <w:color w:val="000000"/>
      <w:sz w:val="18"/>
      <w:szCs w:val="18"/>
    </w:rPr>
  </w:style>
  <w:style w:type="paragraph" w:styleId="BodyText">
    <w:name w:val="Body Text"/>
    <w:basedOn w:val="Normal"/>
    <w:link w:val="BodyTextChar"/>
    <w:uiPriority w:val="1"/>
    <w:qFormat/>
    <w:rsid w:val="00F76B98"/>
    <w:pPr>
      <w:widowControl w:val="0"/>
      <w:spacing w:before="119" w:after="0" w:line="240" w:lineRule="auto"/>
      <w:ind w:left="808" w:right="0" w:hanging="288"/>
    </w:pPr>
    <w:rPr>
      <w:rFonts w:ascii="Georgia" w:eastAsia="Georgia" w:hAnsi="Georgia" w:cstheme="minorBidi"/>
      <w:color w:val="auto"/>
      <w:sz w:val="22"/>
    </w:rPr>
  </w:style>
  <w:style w:type="character" w:customStyle="1" w:styleId="BodyTextChar">
    <w:name w:val="Body Text Char"/>
    <w:basedOn w:val="DefaultParagraphFont"/>
    <w:link w:val="BodyText"/>
    <w:uiPriority w:val="1"/>
    <w:rsid w:val="00F76B98"/>
    <w:rPr>
      <w:rFonts w:ascii="Georgia" w:eastAsia="Georgia" w:hAnsi="Georgia"/>
    </w:rPr>
  </w:style>
  <w:style w:type="paragraph" w:styleId="NormalWeb">
    <w:name w:val="Normal (Web)"/>
    <w:basedOn w:val="Normal"/>
    <w:uiPriority w:val="99"/>
    <w:unhideWhenUsed/>
    <w:rsid w:val="00172C3F"/>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customStyle="1" w:styleId="aqj">
    <w:name w:val="aqj"/>
    <w:basedOn w:val="DefaultParagraphFont"/>
    <w:rsid w:val="000F0F64"/>
  </w:style>
  <w:style w:type="character" w:customStyle="1" w:styleId="Heading3Char">
    <w:name w:val="Heading 3 Char"/>
    <w:basedOn w:val="DefaultParagraphFont"/>
    <w:link w:val="Heading3"/>
    <w:uiPriority w:val="9"/>
    <w:semiHidden/>
    <w:rsid w:val="00FC1A99"/>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FC1A99"/>
    <w:rPr>
      <w:b/>
      <w:bCs/>
    </w:rPr>
  </w:style>
  <w:style w:type="character" w:customStyle="1" w:styleId="UnresolvedMention1">
    <w:name w:val="Unresolved Mention1"/>
    <w:basedOn w:val="DefaultParagraphFont"/>
    <w:uiPriority w:val="99"/>
    <w:semiHidden/>
    <w:unhideWhenUsed/>
    <w:rsid w:val="00A60A48"/>
    <w:rPr>
      <w:color w:val="605E5C"/>
      <w:shd w:val="clear" w:color="auto" w:fill="E1DFDD"/>
    </w:rPr>
  </w:style>
  <w:style w:type="character" w:customStyle="1" w:styleId="dpvwyc">
    <w:name w:val="dpvwyc"/>
    <w:basedOn w:val="DefaultParagraphFont"/>
    <w:rsid w:val="00CA0CEA"/>
  </w:style>
  <w:style w:type="character" w:customStyle="1" w:styleId="ynrlnc">
    <w:name w:val="ynrlnc"/>
    <w:basedOn w:val="DefaultParagraphFont"/>
    <w:rsid w:val="00CA0CEA"/>
  </w:style>
  <w:style w:type="paragraph" w:styleId="Header">
    <w:name w:val="header"/>
    <w:basedOn w:val="Normal"/>
    <w:link w:val="HeaderChar"/>
    <w:uiPriority w:val="99"/>
    <w:unhideWhenUsed/>
    <w:rsid w:val="00F72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7F"/>
    <w:rPr>
      <w:rFonts w:ascii="Trebuchet MS" w:eastAsia="Trebuchet MS" w:hAnsi="Trebuchet MS" w:cs="Trebuchet MS"/>
      <w:color w:val="000000"/>
      <w:sz w:val="23"/>
    </w:rPr>
  </w:style>
  <w:style w:type="paragraph" w:styleId="Footer">
    <w:name w:val="footer"/>
    <w:basedOn w:val="Normal"/>
    <w:link w:val="FooterChar"/>
    <w:uiPriority w:val="99"/>
    <w:unhideWhenUsed/>
    <w:rsid w:val="00F72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7F"/>
    <w:rPr>
      <w:rFonts w:ascii="Trebuchet MS" w:eastAsia="Trebuchet MS" w:hAnsi="Trebuchet MS" w:cs="Trebuchet MS"/>
      <w:color w:val="000000"/>
      <w:sz w:val="23"/>
    </w:rPr>
  </w:style>
  <w:style w:type="paragraph" w:styleId="CommentSubject">
    <w:name w:val="annotation subject"/>
    <w:basedOn w:val="CommentText"/>
    <w:next w:val="CommentText"/>
    <w:link w:val="CommentSubjectChar"/>
    <w:uiPriority w:val="99"/>
    <w:semiHidden/>
    <w:unhideWhenUsed/>
    <w:rsid w:val="002F6900"/>
    <w:pPr>
      <w:spacing w:after="5"/>
      <w:ind w:left="10" w:right="230" w:hanging="10"/>
    </w:pPr>
    <w:rPr>
      <w:rFonts w:ascii="Trebuchet MS" w:eastAsia="Trebuchet MS" w:hAnsi="Trebuchet MS" w:cs="Trebuchet MS"/>
      <w:b/>
      <w:bCs/>
      <w:color w:val="000000"/>
    </w:rPr>
  </w:style>
  <w:style w:type="character" w:customStyle="1" w:styleId="CommentSubjectChar">
    <w:name w:val="Comment Subject Char"/>
    <w:basedOn w:val="CommentTextChar"/>
    <w:link w:val="CommentSubject"/>
    <w:uiPriority w:val="99"/>
    <w:semiHidden/>
    <w:rsid w:val="002F6900"/>
    <w:rPr>
      <w:rFonts w:ascii="Trebuchet MS" w:eastAsia="Trebuchet MS" w:hAnsi="Trebuchet MS" w:cs="Trebuchet MS"/>
      <w:b/>
      <w:bCs/>
      <w:color w:val="000000"/>
      <w:sz w:val="20"/>
      <w:szCs w:val="20"/>
    </w:rPr>
  </w:style>
  <w:style w:type="character" w:styleId="FollowedHyperlink">
    <w:name w:val="FollowedHyperlink"/>
    <w:basedOn w:val="DefaultParagraphFont"/>
    <w:uiPriority w:val="99"/>
    <w:semiHidden/>
    <w:unhideWhenUsed/>
    <w:rsid w:val="008743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5411">
      <w:bodyDiv w:val="1"/>
      <w:marLeft w:val="0"/>
      <w:marRight w:val="0"/>
      <w:marTop w:val="0"/>
      <w:marBottom w:val="0"/>
      <w:divBdr>
        <w:top w:val="none" w:sz="0" w:space="0" w:color="auto"/>
        <w:left w:val="none" w:sz="0" w:space="0" w:color="auto"/>
        <w:bottom w:val="none" w:sz="0" w:space="0" w:color="auto"/>
        <w:right w:val="none" w:sz="0" w:space="0" w:color="auto"/>
      </w:divBdr>
    </w:div>
    <w:div w:id="152187873">
      <w:bodyDiv w:val="1"/>
      <w:marLeft w:val="0"/>
      <w:marRight w:val="0"/>
      <w:marTop w:val="0"/>
      <w:marBottom w:val="0"/>
      <w:divBdr>
        <w:top w:val="none" w:sz="0" w:space="0" w:color="auto"/>
        <w:left w:val="none" w:sz="0" w:space="0" w:color="auto"/>
        <w:bottom w:val="none" w:sz="0" w:space="0" w:color="auto"/>
        <w:right w:val="none" w:sz="0" w:space="0" w:color="auto"/>
      </w:divBdr>
      <w:divsChild>
        <w:div w:id="360404721">
          <w:marLeft w:val="0"/>
          <w:marRight w:val="0"/>
          <w:marTop w:val="0"/>
          <w:marBottom w:val="0"/>
          <w:divBdr>
            <w:top w:val="none" w:sz="0" w:space="0" w:color="auto"/>
            <w:left w:val="none" w:sz="0" w:space="0" w:color="auto"/>
            <w:bottom w:val="none" w:sz="0" w:space="0" w:color="auto"/>
            <w:right w:val="none" w:sz="0" w:space="0" w:color="auto"/>
          </w:divBdr>
          <w:divsChild>
            <w:div w:id="131949829">
              <w:marLeft w:val="0"/>
              <w:marRight w:val="0"/>
              <w:marTop w:val="0"/>
              <w:marBottom w:val="0"/>
              <w:divBdr>
                <w:top w:val="none" w:sz="0" w:space="0" w:color="auto"/>
                <w:left w:val="none" w:sz="0" w:space="0" w:color="auto"/>
                <w:bottom w:val="none" w:sz="0" w:space="0" w:color="auto"/>
                <w:right w:val="none" w:sz="0" w:space="0" w:color="auto"/>
              </w:divBdr>
              <w:divsChild>
                <w:div w:id="1027481986">
                  <w:marLeft w:val="0"/>
                  <w:marRight w:val="0"/>
                  <w:marTop w:val="0"/>
                  <w:marBottom w:val="0"/>
                  <w:divBdr>
                    <w:top w:val="none" w:sz="0" w:space="0" w:color="auto"/>
                    <w:left w:val="none" w:sz="0" w:space="0" w:color="auto"/>
                    <w:bottom w:val="none" w:sz="0" w:space="0" w:color="auto"/>
                    <w:right w:val="none" w:sz="0" w:space="0" w:color="auto"/>
                  </w:divBdr>
                  <w:divsChild>
                    <w:div w:id="26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458304">
          <w:marLeft w:val="0"/>
          <w:marRight w:val="0"/>
          <w:marTop w:val="0"/>
          <w:marBottom w:val="0"/>
          <w:divBdr>
            <w:top w:val="none" w:sz="0" w:space="0" w:color="auto"/>
            <w:left w:val="none" w:sz="0" w:space="0" w:color="auto"/>
            <w:bottom w:val="none" w:sz="0" w:space="0" w:color="auto"/>
            <w:right w:val="none" w:sz="0" w:space="0" w:color="auto"/>
          </w:divBdr>
          <w:divsChild>
            <w:div w:id="131563431">
              <w:marLeft w:val="0"/>
              <w:marRight w:val="0"/>
              <w:marTop w:val="0"/>
              <w:marBottom w:val="0"/>
              <w:divBdr>
                <w:top w:val="none" w:sz="0" w:space="0" w:color="auto"/>
                <w:left w:val="none" w:sz="0" w:space="0" w:color="auto"/>
                <w:bottom w:val="none" w:sz="0" w:space="0" w:color="auto"/>
                <w:right w:val="none" w:sz="0" w:space="0" w:color="auto"/>
              </w:divBdr>
            </w:div>
            <w:div w:id="14994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927">
      <w:bodyDiv w:val="1"/>
      <w:marLeft w:val="0"/>
      <w:marRight w:val="0"/>
      <w:marTop w:val="0"/>
      <w:marBottom w:val="0"/>
      <w:divBdr>
        <w:top w:val="none" w:sz="0" w:space="0" w:color="auto"/>
        <w:left w:val="none" w:sz="0" w:space="0" w:color="auto"/>
        <w:bottom w:val="none" w:sz="0" w:space="0" w:color="auto"/>
        <w:right w:val="none" w:sz="0" w:space="0" w:color="auto"/>
      </w:divBdr>
      <w:divsChild>
        <w:div w:id="1332099089">
          <w:marLeft w:val="0"/>
          <w:marRight w:val="0"/>
          <w:marTop w:val="0"/>
          <w:marBottom w:val="0"/>
          <w:divBdr>
            <w:top w:val="none" w:sz="0" w:space="0" w:color="auto"/>
            <w:left w:val="none" w:sz="0" w:space="0" w:color="auto"/>
            <w:bottom w:val="none" w:sz="0" w:space="0" w:color="auto"/>
            <w:right w:val="none" w:sz="0" w:space="0" w:color="auto"/>
          </w:divBdr>
          <w:divsChild>
            <w:div w:id="756095216">
              <w:marLeft w:val="0"/>
              <w:marRight w:val="0"/>
              <w:marTop w:val="0"/>
              <w:marBottom w:val="0"/>
              <w:divBdr>
                <w:top w:val="none" w:sz="0" w:space="0" w:color="auto"/>
                <w:left w:val="none" w:sz="0" w:space="0" w:color="auto"/>
                <w:bottom w:val="none" w:sz="0" w:space="0" w:color="auto"/>
                <w:right w:val="none" w:sz="0" w:space="0" w:color="auto"/>
              </w:divBdr>
              <w:divsChild>
                <w:div w:id="1856840307">
                  <w:marLeft w:val="0"/>
                  <w:marRight w:val="0"/>
                  <w:marTop w:val="0"/>
                  <w:marBottom w:val="0"/>
                  <w:divBdr>
                    <w:top w:val="none" w:sz="0" w:space="0" w:color="auto"/>
                    <w:left w:val="none" w:sz="0" w:space="0" w:color="auto"/>
                    <w:bottom w:val="none" w:sz="0" w:space="0" w:color="auto"/>
                    <w:right w:val="none" w:sz="0" w:space="0" w:color="auto"/>
                  </w:divBdr>
                  <w:divsChild>
                    <w:div w:id="1713917290">
                      <w:marLeft w:val="0"/>
                      <w:marRight w:val="0"/>
                      <w:marTop w:val="0"/>
                      <w:marBottom w:val="0"/>
                      <w:divBdr>
                        <w:top w:val="none" w:sz="0" w:space="0" w:color="auto"/>
                        <w:left w:val="none" w:sz="0" w:space="0" w:color="auto"/>
                        <w:bottom w:val="none" w:sz="0" w:space="0" w:color="auto"/>
                        <w:right w:val="none" w:sz="0" w:space="0" w:color="auto"/>
                      </w:divBdr>
                      <w:divsChild>
                        <w:div w:id="368527664">
                          <w:marLeft w:val="0"/>
                          <w:marRight w:val="0"/>
                          <w:marTop w:val="0"/>
                          <w:marBottom w:val="0"/>
                          <w:divBdr>
                            <w:top w:val="none" w:sz="0" w:space="0" w:color="auto"/>
                            <w:left w:val="none" w:sz="0" w:space="0" w:color="auto"/>
                            <w:bottom w:val="none" w:sz="0" w:space="0" w:color="auto"/>
                            <w:right w:val="none" w:sz="0" w:space="0" w:color="auto"/>
                          </w:divBdr>
                          <w:divsChild>
                            <w:div w:id="1525053252">
                              <w:marLeft w:val="0"/>
                              <w:marRight w:val="0"/>
                              <w:marTop w:val="0"/>
                              <w:marBottom w:val="0"/>
                              <w:divBdr>
                                <w:top w:val="none" w:sz="0" w:space="0" w:color="auto"/>
                                <w:left w:val="none" w:sz="0" w:space="0" w:color="auto"/>
                                <w:bottom w:val="none" w:sz="0" w:space="0" w:color="auto"/>
                                <w:right w:val="none" w:sz="0" w:space="0" w:color="auto"/>
                              </w:divBdr>
                              <w:divsChild>
                                <w:div w:id="462502575">
                                  <w:marLeft w:val="0"/>
                                  <w:marRight w:val="0"/>
                                  <w:marTop w:val="0"/>
                                  <w:marBottom w:val="0"/>
                                  <w:divBdr>
                                    <w:top w:val="none" w:sz="0" w:space="0" w:color="auto"/>
                                    <w:left w:val="none" w:sz="0" w:space="0" w:color="auto"/>
                                    <w:bottom w:val="none" w:sz="0" w:space="0" w:color="auto"/>
                                    <w:right w:val="none" w:sz="0" w:space="0" w:color="auto"/>
                                  </w:divBdr>
                                  <w:divsChild>
                                    <w:div w:id="697659254">
                                      <w:marLeft w:val="0"/>
                                      <w:marRight w:val="0"/>
                                      <w:marTop w:val="0"/>
                                      <w:marBottom w:val="0"/>
                                      <w:divBdr>
                                        <w:top w:val="none" w:sz="0" w:space="0" w:color="auto"/>
                                        <w:left w:val="none" w:sz="0" w:space="0" w:color="auto"/>
                                        <w:bottom w:val="none" w:sz="0" w:space="0" w:color="auto"/>
                                        <w:right w:val="none" w:sz="0" w:space="0" w:color="auto"/>
                                      </w:divBdr>
                                      <w:divsChild>
                                        <w:div w:id="1722245785">
                                          <w:marLeft w:val="0"/>
                                          <w:marRight w:val="0"/>
                                          <w:marTop w:val="0"/>
                                          <w:marBottom w:val="0"/>
                                          <w:divBdr>
                                            <w:top w:val="none" w:sz="0" w:space="0" w:color="auto"/>
                                            <w:left w:val="none" w:sz="0" w:space="0" w:color="auto"/>
                                            <w:bottom w:val="none" w:sz="0" w:space="0" w:color="auto"/>
                                            <w:right w:val="none" w:sz="0" w:space="0" w:color="auto"/>
                                          </w:divBdr>
                                          <w:divsChild>
                                            <w:div w:id="1266112230">
                                              <w:marLeft w:val="0"/>
                                              <w:marRight w:val="0"/>
                                              <w:marTop w:val="0"/>
                                              <w:marBottom w:val="0"/>
                                              <w:divBdr>
                                                <w:top w:val="single" w:sz="12" w:space="2" w:color="FFFFCC"/>
                                                <w:left w:val="single" w:sz="12" w:space="2" w:color="FFFFCC"/>
                                                <w:bottom w:val="single" w:sz="12" w:space="2" w:color="FFFFCC"/>
                                                <w:right w:val="single" w:sz="12" w:space="0" w:color="FFFFCC"/>
                                              </w:divBdr>
                                              <w:divsChild>
                                                <w:div w:id="211427202">
                                                  <w:marLeft w:val="0"/>
                                                  <w:marRight w:val="0"/>
                                                  <w:marTop w:val="0"/>
                                                  <w:marBottom w:val="0"/>
                                                  <w:divBdr>
                                                    <w:top w:val="none" w:sz="0" w:space="0" w:color="auto"/>
                                                    <w:left w:val="none" w:sz="0" w:space="0" w:color="auto"/>
                                                    <w:bottom w:val="none" w:sz="0" w:space="0" w:color="auto"/>
                                                    <w:right w:val="none" w:sz="0" w:space="0" w:color="auto"/>
                                                  </w:divBdr>
                                                  <w:divsChild>
                                                    <w:div w:id="241526765">
                                                      <w:marLeft w:val="0"/>
                                                      <w:marRight w:val="0"/>
                                                      <w:marTop w:val="0"/>
                                                      <w:marBottom w:val="0"/>
                                                      <w:divBdr>
                                                        <w:top w:val="none" w:sz="0" w:space="0" w:color="auto"/>
                                                        <w:left w:val="none" w:sz="0" w:space="0" w:color="auto"/>
                                                        <w:bottom w:val="none" w:sz="0" w:space="0" w:color="auto"/>
                                                        <w:right w:val="none" w:sz="0" w:space="0" w:color="auto"/>
                                                      </w:divBdr>
                                                      <w:divsChild>
                                                        <w:div w:id="1083801419">
                                                          <w:marLeft w:val="0"/>
                                                          <w:marRight w:val="0"/>
                                                          <w:marTop w:val="0"/>
                                                          <w:marBottom w:val="0"/>
                                                          <w:divBdr>
                                                            <w:top w:val="none" w:sz="0" w:space="0" w:color="auto"/>
                                                            <w:left w:val="none" w:sz="0" w:space="0" w:color="auto"/>
                                                            <w:bottom w:val="none" w:sz="0" w:space="0" w:color="auto"/>
                                                            <w:right w:val="none" w:sz="0" w:space="0" w:color="auto"/>
                                                          </w:divBdr>
                                                          <w:divsChild>
                                                            <w:div w:id="840774211">
                                                              <w:marLeft w:val="0"/>
                                                              <w:marRight w:val="0"/>
                                                              <w:marTop w:val="0"/>
                                                              <w:marBottom w:val="0"/>
                                                              <w:divBdr>
                                                                <w:top w:val="none" w:sz="0" w:space="0" w:color="auto"/>
                                                                <w:left w:val="none" w:sz="0" w:space="0" w:color="auto"/>
                                                                <w:bottom w:val="none" w:sz="0" w:space="0" w:color="auto"/>
                                                                <w:right w:val="none" w:sz="0" w:space="0" w:color="auto"/>
                                                              </w:divBdr>
                                                              <w:divsChild>
                                                                <w:div w:id="372507272">
                                                                  <w:marLeft w:val="0"/>
                                                                  <w:marRight w:val="0"/>
                                                                  <w:marTop w:val="0"/>
                                                                  <w:marBottom w:val="0"/>
                                                                  <w:divBdr>
                                                                    <w:top w:val="none" w:sz="0" w:space="0" w:color="auto"/>
                                                                    <w:left w:val="none" w:sz="0" w:space="0" w:color="auto"/>
                                                                    <w:bottom w:val="none" w:sz="0" w:space="0" w:color="auto"/>
                                                                    <w:right w:val="none" w:sz="0" w:space="0" w:color="auto"/>
                                                                  </w:divBdr>
                                                                  <w:divsChild>
                                                                    <w:div w:id="1179928267">
                                                                      <w:marLeft w:val="0"/>
                                                                      <w:marRight w:val="0"/>
                                                                      <w:marTop w:val="0"/>
                                                                      <w:marBottom w:val="0"/>
                                                                      <w:divBdr>
                                                                        <w:top w:val="none" w:sz="0" w:space="0" w:color="auto"/>
                                                                        <w:left w:val="none" w:sz="0" w:space="0" w:color="auto"/>
                                                                        <w:bottom w:val="none" w:sz="0" w:space="0" w:color="auto"/>
                                                                        <w:right w:val="none" w:sz="0" w:space="0" w:color="auto"/>
                                                                      </w:divBdr>
                                                                      <w:divsChild>
                                                                        <w:div w:id="2133280431">
                                                                          <w:marLeft w:val="0"/>
                                                                          <w:marRight w:val="0"/>
                                                                          <w:marTop w:val="0"/>
                                                                          <w:marBottom w:val="0"/>
                                                                          <w:divBdr>
                                                                            <w:top w:val="none" w:sz="0" w:space="0" w:color="auto"/>
                                                                            <w:left w:val="none" w:sz="0" w:space="0" w:color="auto"/>
                                                                            <w:bottom w:val="none" w:sz="0" w:space="0" w:color="auto"/>
                                                                            <w:right w:val="none" w:sz="0" w:space="0" w:color="auto"/>
                                                                          </w:divBdr>
                                                                          <w:divsChild>
                                                                            <w:div w:id="623003706">
                                                                              <w:marLeft w:val="0"/>
                                                                              <w:marRight w:val="0"/>
                                                                              <w:marTop w:val="0"/>
                                                                              <w:marBottom w:val="0"/>
                                                                              <w:divBdr>
                                                                                <w:top w:val="none" w:sz="0" w:space="0" w:color="auto"/>
                                                                                <w:left w:val="none" w:sz="0" w:space="0" w:color="auto"/>
                                                                                <w:bottom w:val="none" w:sz="0" w:space="0" w:color="auto"/>
                                                                                <w:right w:val="none" w:sz="0" w:space="0" w:color="auto"/>
                                                                              </w:divBdr>
                                                                              <w:divsChild>
                                                                                <w:div w:id="958801066">
                                                                                  <w:marLeft w:val="0"/>
                                                                                  <w:marRight w:val="0"/>
                                                                                  <w:marTop w:val="0"/>
                                                                                  <w:marBottom w:val="0"/>
                                                                                  <w:divBdr>
                                                                                    <w:top w:val="none" w:sz="0" w:space="0" w:color="auto"/>
                                                                                    <w:left w:val="none" w:sz="0" w:space="0" w:color="auto"/>
                                                                                    <w:bottom w:val="none" w:sz="0" w:space="0" w:color="auto"/>
                                                                                    <w:right w:val="none" w:sz="0" w:space="0" w:color="auto"/>
                                                                                  </w:divBdr>
                                                                                  <w:divsChild>
                                                                                    <w:div w:id="1617255615">
                                                                                      <w:marLeft w:val="0"/>
                                                                                      <w:marRight w:val="0"/>
                                                                                      <w:marTop w:val="0"/>
                                                                                      <w:marBottom w:val="0"/>
                                                                                      <w:divBdr>
                                                                                        <w:top w:val="none" w:sz="0" w:space="0" w:color="auto"/>
                                                                                        <w:left w:val="none" w:sz="0" w:space="0" w:color="auto"/>
                                                                                        <w:bottom w:val="none" w:sz="0" w:space="0" w:color="auto"/>
                                                                                        <w:right w:val="none" w:sz="0" w:space="0" w:color="auto"/>
                                                                                      </w:divBdr>
                                                                                      <w:divsChild>
                                                                                        <w:div w:id="1954480641">
                                                                                          <w:marLeft w:val="0"/>
                                                                                          <w:marRight w:val="120"/>
                                                                                          <w:marTop w:val="0"/>
                                                                                          <w:marBottom w:val="150"/>
                                                                                          <w:divBdr>
                                                                                            <w:top w:val="single" w:sz="2" w:space="0" w:color="EFEFEF"/>
                                                                                            <w:left w:val="single" w:sz="6" w:space="0" w:color="EFEFEF"/>
                                                                                            <w:bottom w:val="single" w:sz="6" w:space="0" w:color="E2E2E2"/>
                                                                                            <w:right w:val="single" w:sz="6" w:space="0" w:color="EFEFEF"/>
                                                                                          </w:divBdr>
                                                                                          <w:divsChild>
                                                                                            <w:div w:id="926309662">
                                                                                              <w:marLeft w:val="0"/>
                                                                                              <w:marRight w:val="0"/>
                                                                                              <w:marTop w:val="0"/>
                                                                                              <w:marBottom w:val="0"/>
                                                                                              <w:divBdr>
                                                                                                <w:top w:val="none" w:sz="0" w:space="0" w:color="auto"/>
                                                                                                <w:left w:val="none" w:sz="0" w:space="0" w:color="auto"/>
                                                                                                <w:bottom w:val="none" w:sz="0" w:space="0" w:color="auto"/>
                                                                                                <w:right w:val="none" w:sz="0" w:space="0" w:color="auto"/>
                                                                                              </w:divBdr>
                                                                                              <w:divsChild>
                                                                                                <w:div w:id="1774865271">
                                                                                                  <w:marLeft w:val="0"/>
                                                                                                  <w:marRight w:val="0"/>
                                                                                                  <w:marTop w:val="0"/>
                                                                                                  <w:marBottom w:val="0"/>
                                                                                                  <w:divBdr>
                                                                                                    <w:top w:val="none" w:sz="0" w:space="0" w:color="auto"/>
                                                                                                    <w:left w:val="none" w:sz="0" w:space="0" w:color="auto"/>
                                                                                                    <w:bottom w:val="none" w:sz="0" w:space="0" w:color="auto"/>
                                                                                                    <w:right w:val="none" w:sz="0" w:space="0" w:color="auto"/>
                                                                                                  </w:divBdr>
                                                                                                  <w:divsChild>
                                                                                                    <w:div w:id="2068988565">
                                                                                                      <w:marLeft w:val="0"/>
                                                                                                      <w:marRight w:val="0"/>
                                                                                                      <w:marTop w:val="0"/>
                                                                                                      <w:marBottom w:val="0"/>
                                                                                                      <w:divBdr>
                                                                                                        <w:top w:val="none" w:sz="0" w:space="0" w:color="auto"/>
                                                                                                        <w:left w:val="none" w:sz="0" w:space="0" w:color="auto"/>
                                                                                                        <w:bottom w:val="none" w:sz="0" w:space="0" w:color="auto"/>
                                                                                                        <w:right w:val="none" w:sz="0" w:space="0" w:color="auto"/>
                                                                                                      </w:divBdr>
                                                                                                      <w:divsChild>
                                                                                                        <w:div w:id="1693528397">
                                                                                                          <w:marLeft w:val="0"/>
                                                                                                          <w:marRight w:val="0"/>
                                                                                                          <w:marTop w:val="0"/>
                                                                                                          <w:marBottom w:val="0"/>
                                                                                                          <w:divBdr>
                                                                                                            <w:top w:val="none" w:sz="0" w:space="0" w:color="auto"/>
                                                                                                            <w:left w:val="none" w:sz="0" w:space="0" w:color="auto"/>
                                                                                                            <w:bottom w:val="none" w:sz="0" w:space="0" w:color="auto"/>
                                                                                                            <w:right w:val="none" w:sz="0" w:space="0" w:color="auto"/>
                                                                                                          </w:divBdr>
                                                                                                          <w:divsChild>
                                                                                                            <w:div w:id="686054292">
                                                                                                              <w:marLeft w:val="0"/>
                                                                                                              <w:marRight w:val="0"/>
                                                                                                              <w:marTop w:val="0"/>
                                                                                                              <w:marBottom w:val="0"/>
                                                                                                              <w:divBdr>
                                                                                                                <w:top w:val="none" w:sz="0" w:space="0" w:color="auto"/>
                                                                                                                <w:left w:val="none" w:sz="0" w:space="0" w:color="auto"/>
                                                                                                                <w:bottom w:val="none" w:sz="0" w:space="0" w:color="auto"/>
                                                                                                                <w:right w:val="none" w:sz="0" w:space="0" w:color="auto"/>
                                                                                                              </w:divBdr>
                                                                                                              <w:divsChild>
                                                                                                                <w:div w:id="824471771">
                                                                                                                  <w:marLeft w:val="0"/>
                                                                                                                  <w:marRight w:val="0"/>
                                                                                                                  <w:marTop w:val="0"/>
                                                                                                                  <w:marBottom w:val="0"/>
                                                                                                                  <w:divBdr>
                                                                                                                    <w:top w:val="single" w:sz="2" w:space="4" w:color="D8D8D8"/>
                                                                                                                    <w:left w:val="single" w:sz="2" w:space="0" w:color="D8D8D8"/>
                                                                                                                    <w:bottom w:val="single" w:sz="2" w:space="4" w:color="D8D8D8"/>
                                                                                                                    <w:right w:val="single" w:sz="2" w:space="0" w:color="D8D8D8"/>
                                                                                                                  </w:divBdr>
                                                                                                                  <w:divsChild>
                                                                                                                    <w:div w:id="1766726913">
                                                                                                                      <w:marLeft w:val="225"/>
                                                                                                                      <w:marRight w:val="225"/>
                                                                                                                      <w:marTop w:val="75"/>
                                                                                                                      <w:marBottom w:val="75"/>
                                                                                                                      <w:divBdr>
                                                                                                                        <w:top w:val="none" w:sz="0" w:space="0" w:color="auto"/>
                                                                                                                        <w:left w:val="none" w:sz="0" w:space="0" w:color="auto"/>
                                                                                                                        <w:bottom w:val="none" w:sz="0" w:space="0" w:color="auto"/>
                                                                                                                        <w:right w:val="none" w:sz="0" w:space="0" w:color="auto"/>
                                                                                                                      </w:divBdr>
                                                                                                                      <w:divsChild>
                                                                                                                        <w:div w:id="1686662952">
                                                                                                                          <w:marLeft w:val="0"/>
                                                                                                                          <w:marRight w:val="0"/>
                                                                                                                          <w:marTop w:val="0"/>
                                                                                                                          <w:marBottom w:val="0"/>
                                                                                                                          <w:divBdr>
                                                                                                                            <w:top w:val="single" w:sz="6" w:space="0" w:color="auto"/>
                                                                                                                            <w:left w:val="single" w:sz="6" w:space="0" w:color="auto"/>
                                                                                                                            <w:bottom w:val="single" w:sz="6" w:space="0" w:color="auto"/>
                                                                                                                            <w:right w:val="single" w:sz="6" w:space="0" w:color="auto"/>
                                                                                                                          </w:divBdr>
                                                                                                                          <w:divsChild>
                                                                                                                            <w:div w:id="86208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2161074">
      <w:bodyDiv w:val="1"/>
      <w:marLeft w:val="0"/>
      <w:marRight w:val="0"/>
      <w:marTop w:val="0"/>
      <w:marBottom w:val="0"/>
      <w:divBdr>
        <w:top w:val="none" w:sz="0" w:space="0" w:color="auto"/>
        <w:left w:val="none" w:sz="0" w:space="0" w:color="auto"/>
        <w:bottom w:val="none" w:sz="0" w:space="0" w:color="auto"/>
        <w:right w:val="none" w:sz="0" w:space="0" w:color="auto"/>
      </w:divBdr>
    </w:div>
    <w:div w:id="405151047">
      <w:bodyDiv w:val="1"/>
      <w:marLeft w:val="0"/>
      <w:marRight w:val="0"/>
      <w:marTop w:val="0"/>
      <w:marBottom w:val="0"/>
      <w:divBdr>
        <w:top w:val="none" w:sz="0" w:space="0" w:color="auto"/>
        <w:left w:val="none" w:sz="0" w:space="0" w:color="auto"/>
        <w:bottom w:val="none" w:sz="0" w:space="0" w:color="auto"/>
        <w:right w:val="none" w:sz="0" w:space="0" w:color="auto"/>
      </w:divBdr>
      <w:divsChild>
        <w:div w:id="1652514549">
          <w:marLeft w:val="0"/>
          <w:marRight w:val="75"/>
          <w:marTop w:val="0"/>
          <w:marBottom w:val="75"/>
          <w:divBdr>
            <w:top w:val="none" w:sz="0" w:space="0" w:color="auto"/>
            <w:left w:val="none" w:sz="0" w:space="0" w:color="auto"/>
            <w:bottom w:val="none" w:sz="0" w:space="0" w:color="auto"/>
            <w:right w:val="none" w:sz="0" w:space="0" w:color="auto"/>
          </w:divBdr>
          <w:divsChild>
            <w:div w:id="1212621442">
              <w:marLeft w:val="0"/>
              <w:marRight w:val="0"/>
              <w:marTop w:val="0"/>
              <w:marBottom w:val="0"/>
              <w:divBdr>
                <w:top w:val="none" w:sz="0" w:space="0" w:color="auto"/>
                <w:left w:val="none" w:sz="0" w:space="0" w:color="auto"/>
                <w:bottom w:val="none" w:sz="0" w:space="0" w:color="auto"/>
                <w:right w:val="none" w:sz="0" w:space="0" w:color="auto"/>
              </w:divBdr>
              <w:divsChild>
                <w:div w:id="765537665">
                  <w:marLeft w:val="0"/>
                  <w:marRight w:val="0"/>
                  <w:marTop w:val="0"/>
                  <w:marBottom w:val="0"/>
                  <w:divBdr>
                    <w:top w:val="none" w:sz="0" w:space="0" w:color="auto"/>
                    <w:left w:val="none" w:sz="0" w:space="0" w:color="auto"/>
                    <w:bottom w:val="none" w:sz="0" w:space="0" w:color="auto"/>
                    <w:right w:val="none" w:sz="0" w:space="0" w:color="auto"/>
                  </w:divBdr>
                  <w:divsChild>
                    <w:div w:id="7838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396416">
          <w:marLeft w:val="0"/>
          <w:marRight w:val="75"/>
          <w:marTop w:val="0"/>
          <w:marBottom w:val="75"/>
          <w:divBdr>
            <w:top w:val="none" w:sz="0" w:space="0" w:color="auto"/>
            <w:left w:val="none" w:sz="0" w:space="0" w:color="auto"/>
            <w:bottom w:val="none" w:sz="0" w:space="0" w:color="auto"/>
            <w:right w:val="none" w:sz="0" w:space="0" w:color="auto"/>
          </w:divBdr>
          <w:divsChild>
            <w:div w:id="735976306">
              <w:marLeft w:val="0"/>
              <w:marRight w:val="0"/>
              <w:marTop w:val="0"/>
              <w:marBottom w:val="0"/>
              <w:divBdr>
                <w:top w:val="none" w:sz="0" w:space="0" w:color="auto"/>
                <w:left w:val="none" w:sz="0" w:space="0" w:color="auto"/>
                <w:bottom w:val="none" w:sz="0" w:space="0" w:color="auto"/>
                <w:right w:val="none" w:sz="0" w:space="0" w:color="auto"/>
              </w:divBdr>
              <w:divsChild>
                <w:div w:id="640774333">
                  <w:marLeft w:val="0"/>
                  <w:marRight w:val="0"/>
                  <w:marTop w:val="0"/>
                  <w:marBottom w:val="0"/>
                  <w:divBdr>
                    <w:top w:val="none" w:sz="0" w:space="0" w:color="auto"/>
                    <w:left w:val="none" w:sz="0" w:space="0" w:color="auto"/>
                    <w:bottom w:val="none" w:sz="0" w:space="0" w:color="auto"/>
                    <w:right w:val="none" w:sz="0" w:space="0" w:color="auto"/>
                  </w:divBdr>
                  <w:divsChild>
                    <w:div w:id="2077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04024">
          <w:marLeft w:val="0"/>
          <w:marRight w:val="75"/>
          <w:marTop w:val="0"/>
          <w:marBottom w:val="75"/>
          <w:divBdr>
            <w:top w:val="none" w:sz="0" w:space="0" w:color="auto"/>
            <w:left w:val="none" w:sz="0" w:space="0" w:color="auto"/>
            <w:bottom w:val="none" w:sz="0" w:space="0" w:color="auto"/>
            <w:right w:val="none" w:sz="0" w:space="0" w:color="auto"/>
          </w:divBdr>
          <w:divsChild>
            <w:div w:id="555706521">
              <w:marLeft w:val="0"/>
              <w:marRight w:val="0"/>
              <w:marTop w:val="0"/>
              <w:marBottom w:val="0"/>
              <w:divBdr>
                <w:top w:val="none" w:sz="0" w:space="0" w:color="auto"/>
                <w:left w:val="none" w:sz="0" w:space="0" w:color="auto"/>
                <w:bottom w:val="none" w:sz="0" w:space="0" w:color="auto"/>
                <w:right w:val="none" w:sz="0" w:space="0" w:color="auto"/>
              </w:divBdr>
              <w:divsChild>
                <w:div w:id="1999533318">
                  <w:marLeft w:val="0"/>
                  <w:marRight w:val="0"/>
                  <w:marTop w:val="0"/>
                  <w:marBottom w:val="0"/>
                  <w:divBdr>
                    <w:top w:val="none" w:sz="0" w:space="0" w:color="auto"/>
                    <w:left w:val="none" w:sz="0" w:space="0" w:color="auto"/>
                    <w:bottom w:val="none" w:sz="0" w:space="0" w:color="auto"/>
                    <w:right w:val="none" w:sz="0" w:space="0" w:color="auto"/>
                  </w:divBdr>
                  <w:divsChild>
                    <w:div w:id="7185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499287">
          <w:marLeft w:val="0"/>
          <w:marRight w:val="75"/>
          <w:marTop w:val="0"/>
          <w:marBottom w:val="75"/>
          <w:divBdr>
            <w:top w:val="none" w:sz="0" w:space="0" w:color="auto"/>
            <w:left w:val="none" w:sz="0" w:space="0" w:color="auto"/>
            <w:bottom w:val="none" w:sz="0" w:space="0" w:color="auto"/>
            <w:right w:val="none" w:sz="0" w:space="0" w:color="auto"/>
          </w:divBdr>
          <w:divsChild>
            <w:div w:id="1403598525">
              <w:marLeft w:val="0"/>
              <w:marRight w:val="0"/>
              <w:marTop w:val="0"/>
              <w:marBottom w:val="0"/>
              <w:divBdr>
                <w:top w:val="none" w:sz="0" w:space="0" w:color="auto"/>
                <w:left w:val="none" w:sz="0" w:space="0" w:color="auto"/>
                <w:bottom w:val="none" w:sz="0" w:space="0" w:color="auto"/>
                <w:right w:val="none" w:sz="0" w:space="0" w:color="auto"/>
              </w:divBdr>
              <w:divsChild>
                <w:div w:id="1563639678">
                  <w:marLeft w:val="0"/>
                  <w:marRight w:val="0"/>
                  <w:marTop w:val="0"/>
                  <w:marBottom w:val="0"/>
                  <w:divBdr>
                    <w:top w:val="none" w:sz="0" w:space="0" w:color="auto"/>
                    <w:left w:val="none" w:sz="0" w:space="0" w:color="auto"/>
                    <w:bottom w:val="none" w:sz="0" w:space="0" w:color="auto"/>
                    <w:right w:val="none" w:sz="0" w:space="0" w:color="auto"/>
                  </w:divBdr>
                  <w:divsChild>
                    <w:div w:id="162805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830949">
          <w:marLeft w:val="0"/>
          <w:marRight w:val="75"/>
          <w:marTop w:val="0"/>
          <w:marBottom w:val="75"/>
          <w:divBdr>
            <w:top w:val="none" w:sz="0" w:space="0" w:color="auto"/>
            <w:left w:val="none" w:sz="0" w:space="0" w:color="auto"/>
            <w:bottom w:val="none" w:sz="0" w:space="0" w:color="auto"/>
            <w:right w:val="none" w:sz="0" w:space="0" w:color="auto"/>
          </w:divBdr>
          <w:divsChild>
            <w:div w:id="15422799">
              <w:marLeft w:val="0"/>
              <w:marRight w:val="0"/>
              <w:marTop w:val="0"/>
              <w:marBottom w:val="0"/>
              <w:divBdr>
                <w:top w:val="none" w:sz="0" w:space="0" w:color="auto"/>
                <w:left w:val="none" w:sz="0" w:space="0" w:color="auto"/>
                <w:bottom w:val="none" w:sz="0" w:space="0" w:color="auto"/>
                <w:right w:val="none" w:sz="0" w:space="0" w:color="auto"/>
              </w:divBdr>
              <w:divsChild>
                <w:div w:id="336466124">
                  <w:marLeft w:val="0"/>
                  <w:marRight w:val="0"/>
                  <w:marTop w:val="0"/>
                  <w:marBottom w:val="0"/>
                  <w:divBdr>
                    <w:top w:val="none" w:sz="0" w:space="0" w:color="auto"/>
                    <w:left w:val="none" w:sz="0" w:space="0" w:color="auto"/>
                    <w:bottom w:val="none" w:sz="0" w:space="0" w:color="auto"/>
                    <w:right w:val="none" w:sz="0" w:space="0" w:color="auto"/>
                  </w:divBdr>
                  <w:divsChild>
                    <w:div w:id="44354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969302">
      <w:bodyDiv w:val="1"/>
      <w:marLeft w:val="0"/>
      <w:marRight w:val="0"/>
      <w:marTop w:val="0"/>
      <w:marBottom w:val="0"/>
      <w:divBdr>
        <w:top w:val="none" w:sz="0" w:space="0" w:color="auto"/>
        <w:left w:val="none" w:sz="0" w:space="0" w:color="auto"/>
        <w:bottom w:val="none" w:sz="0" w:space="0" w:color="auto"/>
        <w:right w:val="none" w:sz="0" w:space="0" w:color="auto"/>
      </w:divBdr>
      <w:divsChild>
        <w:div w:id="961501383">
          <w:marLeft w:val="0"/>
          <w:marRight w:val="0"/>
          <w:marTop w:val="0"/>
          <w:marBottom w:val="0"/>
          <w:divBdr>
            <w:top w:val="none" w:sz="0" w:space="0" w:color="auto"/>
            <w:left w:val="none" w:sz="0" w:space="0" w:color="auto"/>
            <w:bottom w:val="none" w:sz="0" w:space="0" w:color="auto"/>
            <w:right w:val="none" w:sz="0" w:space="0" w:color="auto"/>
          </w:divBdr>
        </w:div>
        <w:div w:id="1494103892">
          <w:marLeft w:val="0"/>
          <w:marRight w:val="0"/>
          <w:marTop w:val="0"/>
          <w:marBottom w:val="0"/>
          <w:divBdr>
            <w:top w:val="none" w:sz="0" w:space="0" w:color="auto"/>
            <w:left w:val="none" w:sz="0" w:space="0" w:color="auto"/>
            <w:bottom w:val="none" w:sz="0" w:space="0" w:color="auto"/>
            <w:right w:val="none" w:sz="0" w:space="0" w:color="auto"/>
          </w:divBdr>
          <w:divsChild>
            <w:div w:id="199691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76204">
      <w:bodyDiv w:val="1"/>
      <w:marLeft w:val="0"/>
      <w:marRight w:val="0"/>
      <w:marTop w:val="0"/>
      <w:marBottom w:val="0"/>
      <w:divBdr>
        <w:top w:val="none" w:sz="0" w:space="0" w:color="auto"/>
        <w:left w:val="none" w:sz="0" w:space="0" w:color="auto"/>
        <w:bottom w:val="none" w:sz="0" w:space="0" w:color="auto"/>
        <w:right w:val="none" w:sz="0" w:space="0" w:color="auto"/>
      </w:divBdr>
      <w:divsChild>
        <w:div w:id="1342856986">
          <w:marLeft w:val="0"/>
          <w:marRight w:val="0"/>
          <w:marTop w:val="0"/>
          <w:marBottom w:val="0"/>
          <w:divBdr>
            <w:top w:val="none" w:sz="0" w:space="0" w:color="auto"/>
            <w:left w:val="none" w:sz="0" w:space="0" w:color="auto"/>
            <w:bottom w:val="none" w:sz="0" w:space="0" w:color="auto"/>
            <w:right w:val="none" w:sz="0" w:space="0" w:color="auto"/>
          </w:divBdr>
        </w:div>
        <w:div w:id="143280751">
          <w:marLeft w:val="0"/>
          <w:marRight w:val="0"/>
          <w:marTop w:val="0"/>
          <w:marBottom w:val="0"/>
          <w:divBdr>
            <w:top w:val="none" w:sz="0" w:space="0" w:color="auto"/>
            <w:left w:val="none" w:sz="0" w:space="0" w:color="auto"/>
            <w:bottom w:val="none" w:sz="0" w:space="0" w:color="auto"/>
            <w:right w:val="none" w:sz="0" w:space="0" w:color="auto"/>
          </w:divBdr>
          <w:divsChild>
            <w:div w:id="435515737">
              <w:marLeft w:val="0"/>
              <w:marRight w:val="0"/>
              <w:marTop w:val="0"/>
              <w:marBottom w:val="0"/>
              <w:divBdr>
                <w:top w:val="none" w:sz="0" w:space="0" w:color="auto"/>
                <w:left w:val="none" w:sz="0" w:space="0" w:color="auto"/>
                <w:bottom w:val="none" w:sz="0" w:space="0" w:color="auto"/>
                <w:right w:val="none" w:sz="0" w:space="0" w:color="auto"/>
              </w:divBdr>
              <w:divsChild>
                <w:div w:id="230578038">
                  <w:marLeft w:val="0"/>
                  <w:marRight w:val="0"/>
                  <w:marTop w:val="0"/>
                  <w:marBottom w:val="0"/>
                  <w:divBdr>
                    <w:top w:val="none" w:sz="0" w:space="0" w:color="auto"/>
                    <w:left w:val="none" w:sz="0" w:space="0" w:color="auto"/>
                    <w:bottom w:val="none" w:sz="0" w:space="0" w:color="auto"/>
                    <w:right w:val="none" w:sz="0" w:space="0" w:color="auto"/>
                  </w:divBdr>
                </w:div>
                <w:div w:id="15224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0971">
      <w:bodyDiv w:val="1"/>
      <w:marLeft w:val="0"/>
      <w:marRight w:val="0"/>
      <w:marTop w:val="0"/>
      <w:marBottom w:val="0"/>
      <w:divBdr>
        <w:top w:val="none" w:sz="0" w:space="0" w:color="auto"/>
        <w:left w:val="none" w:sz="0" w:space="0" w:color="auto"/>
        <w:bottom w:val="none" w:sz="0" w:space="0" w:color="auto"/>
        <w:right w:val="none" w:sz="0" w:space="0" w:color="auto"/>
      </w:divBdr>
      <w:divsChild>
        <w:div w:id="925578158">
          <w:marLeft w:val="0"/>
          <w:marRight w:val="0"/>
          <w:marTop w:val="0"/>
          <w:marBottom w:val="0"/>
          <w:divBdr>
            <w:top w:val="none" w:sz="0" w:space="0" w:color="auto"/>
            <w:left w:val="none" w:sz="0" w:space="0" w:color="auto"/>
            <w:bottom w:val="none" w:sz="0" w:space="0" w:color="auto"/>
            <w:right w:val="none" w:sz="0" w:space="0" w:color="auto"/>
          </w:divBdr>
        </w:div>
      </w:divsChild>
    </w:div>
    <w:div w:id="904753515">
      <w:bodyDiv w:val="1"/>
      <w:marLeft w:val="0"/>
      <w:marRight w:val="0"/>
      <w:marTop w:val="0"/>
      <w:marBottom w:val="0"/>
      <w:divBdr>
        <w:top w:val="none" w:sz="0" w:space="0" w:color="auto"/>
        <w:left w:val="none" w:sz="0" w:space="0" w:color="auto"/>
        <w:bottom w:val="none" w:sz="0" w:space="0" w:color="auto"/>
        <w:right w:val="none" w:sz="0" w:space="0" w:color="auto"/>
      </w:divBdr>
      <w:divsChild>
        <w:div w:id="1472671416">
          <w:marLeft w:val="0"/>
          <w:marRight w:val="0"/>
          <w:marTop w:val="0"/>
          <w:marBottom w:val="0"/>
          <w:divBdr>
            <w:top w:val="none" w:sz="0" w:space="0" w:color="auto"/>
            <w:left w:val="none" w:sz="0" w:space="0" w:color="auto"/>
            <w:bottom w:val="none" w:sz="0" w:space="0" w:color="auto"/>
            <w:right w:val="none" w:sz="0" w:space="0" w:color="auto"/>
          </w:divBdr>
        </w:div>
        <w:div w:id="1615015813">
          <w:marLeft w:val="0"/>
          <w:marRight w:val="0"/>
          <w:marTop w:val="0"/>
          <w:marBottom w:val="0"/>
          <w:divBdr>
            <w:top w:val="none" w:sz="0" w:space="0" w:color="auto"/>
            <w:left w:val="none" w:sz="0" w:space="0" w:color="auto"/>
            <w:bottom w:val="none" w:sz="0" w:space="0" w:color="auto"/>
            <w:right w:val="none" w:sz="0" w:space="0" w:color="auto"/>
          </w:divBdr>
        </w:div>
        <w:div w:id="487524556">
          <w:marLeft w:val="0"/>
          <w:marRight w:val="0"/>
          <w:marTop w:val="0"/>
          <w:marBottom w:val="0"/>
          <w:divBdr>
            <w:top w:val="none" w:sz="0" w:space="0" w:color="auto"/>
            <w:left w:val="none" w:sz="0" w:space="0" w:color="auto"/>
            <w:bottom w:val="none" w:sz="0" w:space="0" w:color="auto"/>
            <w:right w:val="none" w:sz="0" w:space="0" w:color="auto"/>
          </w:divBdr>
        </w:div>
        <w:div w:id="2057578263">
          <w:marLeft w:val="0"/>
          <w:marRight w:val="0"/>
          <w:marTop w:val="0"/>
          <w:marBottom w:val="0"/>
          <w:divBdr>
            <w:top w:val="none" w:sz="0" w:space="0" w:color="auto"/>
            <w:left w:val="none" w:sz="0" w:space="0" w:color="auto"/>
            <w:bottom w:val="none" w:sz="0" w:space="0" w:color="auto"/>
            <w:right w:val="none" w:sz="0" w:space="0" w:color="auto"/>
          </w:divBdr>
        </w:div>
        <w:div w:id="1132746079">
          <w:marLeft w:val="0"/>
          <w:marRight w:val="0"/>
          <w:marTop w:val="0"/>
          <w:marBottom w:val="0"/>
          <w:divBdr>
            <w:top w:val="none" w:sz="0" w:space="0" w:color="auto"/>
            <w:left w:val="none" w:sz="0" w:space="0" w:color="auto"/>
            <w:bottom w:val="none" w:sz="0" w:space="0" w:color="auto"/>
            <w:right w:val="none" w:sz="0" w:space="0" w:color="auto"/>
          </w:divBdr>
        </w:div>
        <w:div w:id="885146820">
          <w:marLeft w:val="0"/>
          <w:marRight w:val="0"/>
          <w:marTop w:val="0"/>
          <w:marBottom w:val="0"/>
          <w:divBdr>
            <w:top w:val="none" w:sz="0" w:space="0" w:color="auto"/>
            <w:left w:val="none" w:sz="0" w:space="0" w:color="auto"/>
            <w:bottom w:val="none" w:sz="0" w:space="0" w:color="auto"/>
            <w:right w:val="none" w:sz="0" w:space="0" w:color="auto"/>
          </w:divBdr>
        </w:div>
        <w:div w:id="1050836915">
          <w:marLeft w:val="0"/>
          <w:marRight w:val="0"/>
          <w:marTop w:val="0"/>
          <w:marBottom w:val="0"/>
          <w:divBdr>
            <w:top w:val="none" w:sz="0" w:space="0" w:color="auto"/>
            <w:left w:val="none" w:sz="0" w:space="0" w:color="auto"/>
            <w:bottom w:val="none" w:sz="0" w:space="0" w:color="auto"/>
            <w:right w:val="none" w:sz="0" w:space="0" w:color="auto"/>
          </w:divBdr>
        </w:div>
        <w:div w:id="411244231">
          <w:marLeft w:val="0"/>
          <w:marRight w:val="0"/>
          <w:marTop w:val="0"/>
          <w:marBottom w:val="0"/>
          <w:divBdr>
            <w:top w:val="none" w:sz="0" w:space="0" w:color="auto"/>
            <w:left w:val="none" w:sz="0" w:space="0" w:color="auto"/>
            <w:bottom w:val="none" w:sz="0" w:space="0" w:color="auto"/>
            <w:right w:val="none" w:sz="0" w:space="0" w:color="auto"/>
          </w:divBdr>
        </w:div>
        <w:div w:id="1806193219">
          <w:marLeft w:val="0"/>
          <w:marRight w:val="0"/>
          <w:marTop w:val="0"/>
          <w:marBottom w:val="0"/>
          <w:divBdr>
            <w:top w:val="none" w:sz="0" w:space="0" w:color="auto"/>
            <w:left w:val="none" w:sz="0" w:space="0" w:color="auto"/>
            <w:bottom w:val="none" w:sz="0" w:space="0" w:color="auto"/>
            <w:right w:val="none" w:sz="0" w:space="0" w:color="auto"/>
          </w:divBdr>
        </w:div>
        <w:div w:id="2007442244">
          <w:marLeft w:val="0"/>
          <w:marRight w:val="0"/>
          <w:marTop w:val="0"/>
          <w:marBottom w:val="0"/>
          <w:divBdr>
            <w:top w:val="none" w:sz="0" w:space="0" w:color="auto"/>
            <w:left w:val="none" w:sz="0" w:space="0" w:color="auto"/>
            <w:bottom w:val="none" w:sz="0" w:space="0" w:color="auto"/>
            <w:right w:val="none" w:sz="0" w:space="0" w:color="auto"/>
          </w:divBdr>
        </w:div>
        <w:div w:id="180555497">
          <w:marLeft w:val="0"/>
          <w:marRight w:val="0"/>
          <w:marTop w:val="0"/>
          <w:marBottom w:val="0"/>
          <w:divBdr>
            <w:top w:val="none" w:sz="0" w:space="0" w:color="auto"/>
            <w:left w:val="none" w:sz="0" w:space="0" w:color="auto"/>
            <w:bottom w:val="none" w:sz="0" w:space="0" w:color="auto"/>
            <w:right w:val="none" w:sz="0" w:space="0" w:color="auto"/>
          </w:divBdr>
        </w:div>
        <w:div w:id="2095203187">
          <w:marLeft w:val="0"/>
          <w:marRight w:val="0"/>
          <w:marTop w:val="0"/>
          <w:marBottom w:val="0"/>
          <w:divBdr>
            <w:top w:val="none" w:sz="0" w:space="0" w:color="auto"/>
            <w:left w:val="none" w:sz="0" w:space="0" w:color="auto"/>
            <w:bottom w:val="none" w:sz="0" w:space="0" w:color="auto"/>
            <w:right w:val="none" w:sz="0" w:space="0" w:color="auto"/>
          </w:divBdr>
        </w:div>
      </w:divsChild>
    </w:div>
    <w:div w:id="962732420">
      <w:bodyDiv w:val="1"/>
      <w:marLeft w:val="0"/>
      <w:marRight w:val="0"/>
      <w:marTop w:val="0"/>
      <w:marBottom w:val="0"/>
      <w:divBdr>
        <w:top w:val="none" w:sz="0" w:space="0" w:color="auto"/>
        <w:left w:val="none" w:sz="0" w:space="0" w:color="auto"/>
        <w:bottom w:val="none" w:sz="0" w:space="0" w:color="auto"/>
        <w:right w:val="none" w:sz="0" w:space="0" w:color="auto"/>
      </w:divBdr>
      <w:divsChild>
        <w:div w:id="1836072943">
          <w:marLeft w:val="0"/>
          <w:marRight w:val="0"/>
          <w:marTop w:val="0"/>
          <w:marBottom w:val="0"/>
          <w:divBdr>
            <w:top w:val="none" w:sz="0" w:space="0" w:color="auto"/>
            <w:left w:val="none" w:sz="0" w:space="0" w:color="auto"/>
            <w:bottom w:val="none" w:sz="0" w:space="0" w:color="auto"/>
            <w:right w:val="none" w:sz="0" w:space="0" w:color="auto"/>
          </w:divBdr>
        </w:div>
        <w:div w:id="1380208600">
          <w:marLeft w:val="0"/>
          <w:marRight w:val="0"/>
          <w:marTop w:val="0"/>
          <w:marBottom w:val="0"/>
          <w:divBdr>
            <w:top w:val="none" w:sz="0" w:space="0" w:color="auto"/>
            <w:left w:val="none" w:sz="0" w:space="0" w:color="auto"/>
            <w:bottom w:val="none" w:sz="0" w:space="0" w:color="auto"/>
            <w:right w:val="none" w:sz="0" w:space="0" w:color="auto"/>
          </w:divBdr>
        </w:div>
      </w:divsChild>
    </w:div>
    <w:div w:id="994916119">
      <w:bodyDiv w:val="1"/>
      <w:marLeft w:val="0"/>
      <w:marRight w:val="0"/>
      <w:marTop w:val="0"/>
      <w:marBottom w:val="0"/>
      <w:divBdr>
        <w:top w:val="none" w:sz="0" w:space="0" w:color="auto"/>
        <w:left w:val="none" w:sz="0" w:space="0" w:color="auto"/>
        <w:bottom w:val="none" w:sz="0" w:space="0" w:color="auto"/>
        <w:right w:val="none" w:sz="0" w:space="0" w:color="auto"/>
      </w:divBdr>
      <w:divsChild>
        <w:div w:id="1085538607">
          <w:marLeft w:val="0"/>
          <w:marRight w:val="0"/>
          <w:marTop w:val="0"/>
          <w:marBottom w:val="0"/>
          <w:divBdr>
            <w:top w:val="none" w:sz="0" w:space="0" w:color="auto"/>
            <w:left w:val="none" w:sz="0" w:space="0" w:color="auto"/>
            <w:bottom w:val="none" w:sz="0" w:space="0" w:color="auto"/>
            <w:right w:val="none" w:sz="0" w:space="0" w:color="auto"/>
          </w:divBdr>
        </w:div>
        <w:div w:id="1657341105">
          <w:marLeft w:val="0"/>
          <w:marRight w:val="0"/>
          <w:marTop w:val="0"/>
          <w:marBottom w:val="0"/>
          <w:divBdr>
            <w:top w:val="none" w:sz="0" w:space="0" w:color="auto"/>
            <w:left w:val="none" w:sz="0" w:space="0" w:color="auto"/>
            <w:bottom w:val="none" w:sz="0" w:space="0" w:color="auto"/>
            <w:right w:val="none" w:sz="0" w:space="0" w:color="auto"/>
          </w:divBdr>
        </w:div>
        <w:div w:id="2065181364">
          <w:marLeft w:val="0"/>
          <w:marRight w:val="0"/>
          <w:marTop w:val="0"/>
          <w:marBottom w:val="0"/>
          <w:divBdr>
            <w:top w:val="none" w:sz="0" w:space="0" w:color="auto"/>
            <w:left w:val="none" w:sz="0" w:space="0" w:color="auto"/>
            <w:bottom w:val="none" w:sz="0" w:space="0" w:color="auto"/>
            <w:right w:val="none" w:sz="0" w:space="0" w:color="auto"/>
          </w:divBdr>
        </w:div>
        <w:div w:id="1139418205">
          <w:marLeft w:val="0"/>
          <w:marRight w:val="0"/>
          <w:marTop w:val="0"/>
          <w:marBottom w:val="0"/>
          <w:divBdr>
            <w:top w:val="none" w:sz="0" w:space="0" w:color="auto"/>
            <w:left w:val="none" w:sz="0" w:space="0" w:color="auto"/>
            <w:bottom w:val="none" w:sz="0" w:space="0" w:color="auto"/>
            <w:right w:val="none" w:sz="0" w:space="0" w:color="auto"/>
          </w:divBdr>
        </w:div>
        <w:div w:id="523907338">
          <w:marLeft w:val="0"/>
          <w:marRight w:val="0"/>
          <w:marTop w:val="0"/>
          <w:marBottom w:val="0"/>
          <w:divBdr>
            <w:top w:val="none" w:sz="0" w:space="0" w:color="auto"/>
            <w:left w:val="none" w:sz="0" w:space="0" w:color="auto"/>
            <w:bottom w:val="none" w:sz="0" w:space="0" w:color="auto"/>
            <w:right w:val="none" w:sz="0" w:space="0" w:color="auto"/>
          </w:divBdr>
        </w:div>
        <w:div w:id="1570457977">
          <w:marLeft w:val="0"/>
          <w:marRight w:val="0"/>
          <w:marTop w:val="0"/>
          <w:marBottom w:val="0"/>
          <w:divBdr>
            <w:top w:val="none" w:sz="0" w:space="0" w:color="auto"/>
            <w:left w:val="none" w:sz="0" w:space="0" w:color="auto"/>
            <w:bottom w:val="none" w:sz="0" w:space="0" w:color="auto"/>
            <w:right w:val="none" w:sz="0" w:space="0" w:color="auto"/>
          </w:divBdr>
        </w:div>
        <w:div w:id="940797311">
          <w:marLeft w:val="0"/>
          <w:marRight w:val="0"/>
          <w:marTop w:val="0"/>
          <w:marBottom w:val="0"/>
          <w:divBdr>
            <w:top w:val="none" w:sz="0" w:space="0" w:color="auto"/>
            <w:left w:val="none" w:sz="0" w:space="0" w:color="auto"/>
            <w:bottom w:val="none" w:sz="0" w:space="0" w:color="auto"/>
            <w:right w:val="none" w:sz="0" w:space="0" w:color="auto"/>
          </w:divBdr>
        </w:div>
        <w:div w:id="1048259840">
          <w:marLeft w:val="0"/>
          <w:marRight w:val="0"/>
          <w:marTop w:val="0"/>
          <w:marBottom w:val="0"/>
          <w:divBdr>
            <w:top w:val="none" w:sz="0" w:space="0" w:color="auto"/>
            <w:left w:val="none" w:sz="0" w:space="0" w:color="auto"/>
            <w:bottom w:val="none" w:sz="0" w:space="0" w:color="auto"/>
            <w:right w:val="none" w:sz="0" w:space="0" w:color="auto"/>
          </w:divBdr>
        </w:div>
        <w:div w:id="1713531625">
          <w:marLeft w:val="0"/>
          <w:marRight w:val="0"/>
          <w:marTop w:val="0"/>
          <w:marBottom w:val="0"/>
          <w:divBdr>
            <w:top w:val="none" w:sz="0" w:space="0" w:color="auto"/>
            <w:left w:val="none" w:sz="0" w:space="0" w:color="auto"/>
            <w:bottom w:val="none" w:sz="0" w:space="0" w:color="auto"/>
            <w:right w:val="none" w:sz="0" w:space="0" w:color="auto"/>
          </w:divBdr>
        </w:div>
        <w:div w:id="188108679">
          <w:marLeft w:val="0"/>
          <w:marRight w:val="0"/>
          <w:marTop w:val="0"/>
          <w:marBottom w:val="0"/>
          <w:divBdr>
            <w:top w:val="none" w:sz="0" w:space="0" w:color="auto"/>
            <w:left w:val="none" w:sz="0" w:space="0" w:color="auto"/>
            <w:bottom w:val="none" w:sz="0" w:space="0" w:color="auto"/>
            <w:right w:val="none" w:sz="0" w:space="0" w:color="auto"/>
          </w:divBdr>
        </w:div>
        <w:div w:id="312636066">
          <w:marLeft w:val="0"/>
          <w:marRight w:val="0"/>
          <w:marTop w:val="0"/>
          <w:marBottom w:val="0"/>
          <w:divBdr>
            <w:top w:val="none" w:sz="0" w:space="0" w:color="auto"/>
            <w:left w:val="none" w:sz="0" w:space="0" w:color="auto"/>
            <w:bottom w:val="none" w:sz="0" w:space="0" w:color="auto"/>
            <w:right w:val="none" w:sz="0" w:space="0" w:color="auto"/>
          </w:divBdr>
        </w:div>
        <w:div w:id="1630236838">
          <w:marLeft w:val="0"/>
          <w:marRight w:val="0"/>
          <w:marTop w:val="0"/>
          <w:marBottom w:val="0"/>
          <w:divBdr>
            <w:top w:val="none" w:sz="0" w:space="0" w:color="auto"/>
            <w:left w:val="none" w:sz="0" w:space="0" w:color="auto"/>
            <w:bottom w:val="none" w:sz="0" w:space="0" w:color="auto"/>
            <w:right w:val="none" w:sz="0" w:space="0" w:color="auto"/>
          </w:divBdr>
        </w:div>
      </w:divsChild>
    </w:div>
    <w:div w:id="1119177985">
      <w:bodyDiv w:val="1"/>
      <w:marLeft w:val="0"/>
      <w:marRight w:val="0"/>
      <w:marTop w:val="0"/>
      <w:marBottom w:val="0"/>
      <w:divBdr>
        <w:top w:val="none" w:sz="0" w:space="0" w:color="auto"/>
        <w:left w:val="none" w:sz="0" w:space="0" w:color="auto"/>
        <w:bottom w:val="none" w:sz="0" w:space="0" w:color="auto"/>
        <w:right w:val="none" w:sz="0" w:space="0" w:color="auto"/>
      </w:divBdr>
      <w:divsChild>
        <w:div w:id="1720935461">
          <w:marLeft w:val="0"/>
          <w:marRight w:val="0"/>
          <w:marTop w:val="0"/>
          <w:marBottom w:val="0"/>
          <w:divBdr>
            <w:top w:val="none" w:sz="0" w:space="0" w:color="auto"/>
            <w:left w:val="none" w:sz="0" w:space="0" w:color="auto"/>
            <w:bottom w:val="none" w:sz="0" w:space="0" w:color="auto"/>
            <w:right w:val="none" w:sz="0" w:space="0" w:color="auto"/>
          </w:divBdr>
        </w:div>
        <w:div w:id="364671876">
          <w:marLeft w:val="0"/>
          <w:marRight w:val="0"/>
          <w:marTop w:val="0"/>
          <w:marBottom w:val="0"/>
          <w:divBdr>
            <w:top w:val="none" w:sz="0" w:space="0" w:color="auto"/>
            <w:left w:val="none" w:sz="0" w:space="0" w:color="auto"/>
            <w:bottom w:val="none" w:sz="0" w:space="0" w:color="auto"/>
            <w:right w:val="none" w:sz="0" w:space="0" w:color="auto"/>
          </w:divBdr>
        </w:div>
      </w:divsChild>
    </w:div>
    <w:div w:id="1136795159">
      <w:bodyDiv w:val="1"/>
      <w:marLeft w:val="0"/>
      <w:marRight w:val="0"/>
      <w:marTop w:val="0"/>
      <w:marBottom w:val="0"/>
      <w:divBdr>
        <w:top w:val="none" w:sz="0" w:space="0" w:color="auto"/>
        <w:left w:val="none" w:sz="0" w:space="0" w:color="auto"/>
        <w:bottom w:val="none" w:sz="0" w:space="0" w:color="auto"/>
        <w:right w:val="none" w:sz="0" w:space="0" w:color="auto"/>
      </w:divBdr>
      <w:divsChild>
        <w:div w:id="535461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09882776">
              <w:blockQuote w:val="1"/>
              <w:marLeft w:val="600"/>
              <w:marRight w:val="0"/>
              <w:marTop w:val="0"/>
              <w:marBottom w:val="0"/>
              <w:divBdr>
                <w:top w:val="none" w:sz="0" w:space="0" w:color="auto"/>
                <w:left w:val="none" w:sz="0" w:space="0" w:color="auto"/>
                <w:bottom w:val="none" w:sz="0" w:space="0" w:color="auto"/>
                <w:right w:val="none" w:sz="0" w:space="0" w:color="auto"/>
              </w:divBdr>
              <w:divsChild>
                <w:div w:id="126222510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54322">
      <w:bodyDiv w:val="1"/>
      <w:marLeft w:val="0"/>
      <w:marRight w:val="0"/>
      <w:marTop w:val="0"/>
      <w:marBottom w:val="0"/>
      <w:divBdr>
        <w:top w:val="none" w:sz="0" w:space="0" w:color="auto"/>
        <w:left w:val="none" w:sz="0" w:space="0" w:color="auto"/>
        <w:bottom w:val="none" w:sz="0" w:space="0" w:color="auto"/>
        <w:right w:val="none" w:sz="0" w:space="0" w:color="auto"/>
      </w:divBdr>
    </w:div>
    <w:div w:id="1370715118">
      <w:bodyDiv w:val="1"/>
      <w:marLeft w:val="0"/>
      <w:marRight w:val="0"/>
      <w:marTop w:val="0"/>
      <w:marBottom w:val="0"/>
      <w:divBdr>
        <w:top w:val="none" w:sz="0" w:space="0" w:color="auto"/>
        <w:left w:val="none" w:sz="0" w:space="0" w:color="auto"/>
        <w:bottom w:val="none" w:sz="0" w:space="0" w:color="auto"/>
        <w:right w:val="none" w:sz="0" w:space="0" w:color="auto"/>
      </w:divBdr>
    </w:div>
    <w:div w:id="1410348675">
      <w:bodyDiv w:val="1"/>
      <w:marLeft w:val="0"/>
      <w:marRight w:val="0"/>
      <w:marTop w:val="0"/>
      <w:marBottom w:val="0"/>
      <w:divBdr>
        <w:top w:val="none" w:sz="0" w:space="0" w:color="auto"/>
        <w:left w:val="none" w:sz="0" w:space="0" w:color="auto"/>
        <w:bottom w:val="none" w:sz="0" w:space="0" w:color="auto"/>
        <w:right w:val="none" w:sz="0" w:space="0" w:color="auto"/>
      </w:divBdr>
    </w:div>
    <w:div w:id="1412046201">
      <w:bodyDiv w:val="1"/>
      <w:marLeft w:val="0"/>
      <w:marRight w:val="0"/>
      <w:marTop w:val="0"/>
      <w:marBottom w:val="0"/>
      <w:divBdr>
        <w:top w:val="none" w:sz="0" w:space="0" w:color="auto"/>
        <w:left w:val="none" w:sz="0" w:space="0" w:color="auto"/>
        <w:bottom w:val="none" w:sz="0" w:space="0" w:color="auto"/>
        <w:right w:val="none" w:sz="0" w:space="0" w:color="auto"/>
      </w:divBdr>
      <w:divsChild>
        <w:div w:id="934705553">
          <w:marLeft w:val="0"/>
          <w:marRight w:val="0"/>
          <w:marTop w:val="0"/>
          <w:marBottom w:val="0"/>
          <w:divBdr>
            <w:top w:val="none" w:sz="0" w:space="0" w:color="auto"/>
            <w:left w:val="none" w:sz="0" w:space="0" w:color="auto"/>
            <w:bottom w:val="none" w:sz="0" w:space="0" w:color="auto"/>
            <w:right w:val="none" w:sz="0" w:space="0" w:color="auto"/>
          </w:divBdr>
        </w:div>
        <w:div w:id="1380520643">
          <w:marLeft w:val="0"/>
          <w:marRight w:val="0"/>
          <w:marTop w:val="0"/>
          <w:marBottom w:val="0"/>
          <w:divBdr>
            <w:top w:val="none" w:sz="0" w:space="0" w:color="auto"/>
            <w:left w:val="none" w:sz="0" w:space="0" w:color="auto"/>
            <w:bottom w:val="none" w:sz="0" w:space="0" w:color="auto"/>
            <w:right w:val="none" w:sz="0" w:space="0" w:color="auto"/>
          </w:divBdr>
          <w:divsChild>
            <w:div w:id="916478224">
              <w:marLeft w:val="0"/>
              <w:marRight w:val="0"/>
              <w:marTop w:val="0"/>
              <w:marBottom w:val="0"/>
              <w:divBdr>
                <w:top w:val="none" w:sz="0" w:space="0" w:color="auto"/>
                <w:left w:val="none" w:sz="0" w:space="0" w:color="auto"/>
                <w:bottom w:val="none" w:sz="0" w:space="0" w:color="auto"/>
                <w:right w:val="none" w:sz="0" w:space="0" w:color="auto"/>
              </w:divBdr>
              <w:divsChild>
                <w:div w:id="1698853214">
                  <w:marLeft w:val="0"/>
                  <w:marRight w:val="0"/>
                  <w:marTop w:val="0"/>
                  <w:marBottom w:val="0"/>
                  <w:divBdr>
                    <w:top w:val="none" w:sz="0" w:space="0" w:color="auto"/>
                    <w:left w:val="none" w:sz="0" w:space="0" w:color="auto"/>
                    <w:bottom w:val="none" w:sz="0" w:space="0" w:color="auto"/>
                    <w:right w:val="none" w:sz="0" w:space="0" w:color="auto"/>
                  </w:divBdr>
                </w:div>
                <w:div w:id="101988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389790">
      <w:bodyDiv w:val="1"/>
      <w:marLeft w:val="0"/>
      <w:marRight w:val="0"/>
      <w:marTop w:val="0"/>
      <w:marBottom w:val="0"/>
      <w:divBdr>
        <w:top w:val="none" w:sz="0" w:space="0" w:color="auto"/>
        <w:left w:val="none" w:sz="0" w:space="0" w:color="auto"/>
        <w:bottom w:val="none" w:sz="0" w:space="0" w:color="auto"/>
        <w:right w:val="none" w:sz="0" w:space="0" w:color="auto"/>
      </w:divBdr>
      <w:divsChild>
        <w:div w:id="1330214854">
          <w:marLeft w:val="0"/>
          <w:marRight w:val="0"/>
          <w:marTop w:val="0"/>
          <w:marBottom w:val="0"/>
          <w:divBdr>
            <w:top w:val="none" w:sz="0" w:space="0" w:color="auto"/>
            <w:left w:val="none" w:sz="0" w:space="0" w:color="auto"/>
            <w:bottom w:val="none" w:sz="0" w:space="0" w:color="auto"/>
            <w:right w:val="none" w:sz="0" w:space="0" w:color="auto"/>
          </w:divBdr>
        </w:div>
        <w:div w:id="177737180">
          <w:marLeft w:val="0"/>
          <w:marRight w:val="0"/>
          <w:marTop w:val="0"/>
          <w:marBottom w:val="0"/>
          <w:divBdr>
            <w:top w:val="none" w:sz="0" w:space="0" w:color="auto"/>
            <w:left w:val="none" w:sz="0" w:space="0" w:color="auto"/>
            <w:bottom w:val="none" w:sz="0" w:space="0" w:color="auto"/>
            <w:right w:val="none" w:sz="0" w:space="0" w:color="auto"/>
          </w:divBdr>
        </w:div>
        <w:div w:id="944656542">
          <w:marLeft w:val="0"/>
          <w:marRight w:val="0"/>
          <w:marTop w:val="0"/>
          <w:marBottom w:val="0"/>
          <w:divBdr>
            <w:top w:val="none" w:sz="0" w:space="0" w:color="auto"/>
            <w:left w:val="none" w:sz="0" w:space="0" w:color="auto"/>
            <w:bottom w:val="none" w:sz="0" w:space="0" w:color="auto"/>
            <w:right w:val="none" w:sz="0" w:space="0" w:color="auto"/>
          </w:divBdr>
        </w:div>
        <w:div w:id="1863125224">
          <w:marLeft w:val="0"/>
          <w:marRight w:val="0"/>
          <w:marTop w:val="0"/>
          <w:marBottom w:val="0"/>
          <w:divBdr>
            <w:top w:val="none" w:sz="0" w:space="0" w:color="auto"/>
            <w:left w:val="none" w:sz="0" w:space="0" w:color="auto"/>
            <w:bottom w:val="none" w:sz="0" w:space="0" w:color="auto"/>
            <w:right w:val="none" w:sz="0" w:space="0" w:color="auto"/>
          </w:divBdr>
        </w:div>
        <w:div w:id="922182177">
          <w:marLeft w:val="0"/>
          <w:marRight w:val="0"/>
          <w:marTop w:val="0"/>
          <w:marBottom w:val="0"/>
          <w:divBdr>
            <w:top w:val="none" w:sz="0" w:space="0" w:color="auto"/>
            <w:left w:val="none" w:sz="0" w:space="0" w:color="auto"/>
            <w:bottom w:val="none" w:sz="0" w:space="0" w:color="auto"/>
            <w:right w:val="none" w:sz="0" w:space="0" w:color="auto"/>
          </w:divBdr>
        </w:div>
        <w:div w:id="560294582">
          <w:marLeft w:val="0"/>
          <w:marRight w:val="0"/>
          <w:marTop w:val="0"/>
          <w:marBottom w:val="0"/>
          <w:divBdr>
            <w:top w:val="none" w:sz="0" w:space="0" w:color="auto"/>
            <w:left w:val="none" w:sz="0" w:space="0" w:color="auto"/>
            <w:bottom w:val="none" w:sz="0" w:space="0" w:color="auto"/>
            <w:right w:val="none" w:sz="0" w:space="0" w:color="auto"/>
          </w:divBdr>
        </w:div>
        <w:div w:id="1836143894">
          <w:marLeft w:val="0"/>
          <w:marRight w:val="0"/>
          <w:marTop w:val="0"/>
          <w:marBottom w:val="0"/>
          <w:divBdr>
            <w:top w:val="none" w:sz="0" w:space="0" w:color="auto"/>
            <w:left w:val="none" w:sz="0" w:space="0" w:color="auto"/>
            <w:bottom w:val="none" w:sz="0" w:space="0" w:color="auto"/>
            <w:right w:val="none" w:sz="0" w:space="0" w:color="auto"/>
          </w:divBdr>
        </w:div>
        <w:div w:id="1528058224">
          <w:marLeft w:val="0"/>
          <w:marRight w:val="0"/>
          <w:marTop w:val="0"/>
          <w:marBottom w:val="0"/>
          <w:divBdr>
            <w:top w:val="none" w:sz="0" w:space="0" w:color="auto"/>
            <w:left w:val="none" w:sz="0" w:space="0" w:color="auto"/>
            <w:bottom w:val="none" w:sz="0" w:space="0" w:color="auto"/>
            <w:right w:val="none" w:sz="0" w:space="0" w:color="auto"/>
          </w:divBdr>
        </w:div>
        <w:div w:id="1375470725">
          <w:marLeft w:val="0"/>
          <w:marRight w:val="0"/>
          <w:marTop w:val="0"/>
          <w:marBottom w:val="0"/>
          <w:divBdr>
            <w:top w:val="none" w:sz="0" w:space="0" w:color="auto"/>
            <w:left w:val="none" w:sz="0" w:space="0" w:color="auto"/>
            <w:bottom w:val="none" w:sz="0" w:space="0" w:color="auto"/>
            <w:right w:val="none" w:sz="0" w:space="0" w:color="auto"/>
          </w:divBdr>
        </w:div>
        <w:div w:id="1594509758">
          <w:marLeft w:val="0"/>
          <w:marRight w:val="0"/>
          <w:marTop w:val="0"/>
          <w:marBottom w:val="0"/>
          <w:divBdr>
            <w:top w:val="none" w:sz="0" w:space="0" w:color="auto"/>
            <w:left w:val="none" w:sz="0" w:space="0" w:color="auto"/>
            <w:bottom w:val="none" w:sz="0" w:space="0" w:color="auto"/>
            <w:right w:val="none" w:sz="0" w:space="0" w:color="auto"/>
          </w:divBdr>
        </w:div>
        <w:div w:id="265117595">
          <w:marLeft w:val="0"/>
          <w:marRight w:val="0"/>
          <w:marTop w:val="0"/>
          <w:marBottom w:val="0"/>
          <w:divBdr>
            <w:top w:val="none" w:sz="0" w:space="0" w:color="auto"/>
            <w:left w:val="none" w:sz="0" w:space="0" w:color="auto"/>
            <w:bottom w:val="none" w:sz="0" w:space="0" w:color="auto"/>
            <w:right w:val="none" w:sz="0" w:space="0" w:color="auto"/>
          </w:divBdr>
        </w:div>
        <w:div w:id="1641498521">
          <w:marLeft w:val="0"/>
          <w:marRight w:val="0"/>
          <w:marTop w:val="0"/>
          <w:marBottom w:val="0"/>
          <w:divBdr>
            <w:top w:val="none" w:sz="0" w:space="0" w:color="auto"/>
            <w:left w:val="none" w:sz="0" w:space="0" w:color="auto"/>
            <w:bottom w:val="none" w:sz="0" w:space="0" w:color="auto"/>
            <w:right w:val="none" w:sz="0" w:space="0" w:color="auto"/>
          </w:divBdr>
        </w:div>
      </w:divsChild>
    </w:div>
    <w:div w:id="1670257256">
      <w:bodyDiv w:val="1"/>
      <w:marLeft w:val="0"/>
      <w:marRight w:val="0"/>
      <w:marTop w:val="0"/>
      <w:marBottom w:val="0"/>
      <w:divBdr>
        <w:top w:val="none" w:sz="0" w:space="0" w:color="auto"/>
        <w:left w:val="none" w:sz="0" w:space="0" w:color="auto"/>
        <w:bottom w:val="none" w:sz="0" w:space="0" w:color="auto"/>
        <w:right w:val="none" w:sz="0" w:space="0" w:color="auto"/>
      </w:divBdr>
    </w:div>
    <w:div w:id="1726098497">
      <w:bodyDiv w:val="1"/>
      <w:marLeft w:val="0"/>
      <w:marRight w:val="0"/>
      <w:marTop w:val="0"/>
      <w:marBottom w:val="0"/>
      <w:divBdr>
        <w:top w:val="none" w:sz="0" w:space="0" w:color="auto"/>
        <w:left w:val="none" w:sz="0" w:space="0" w:color="auto"/>
        <w:bottom w:val="none" w:sz="0" w:space="0" w:color="auto"/>
        <w:right w:val="none" w:sz="0" w:space="0" w:color="auto"/>
      </w:divBdr>
    </w:div>
    <w:div w:id="1827473175">
      <w:bodyDiv w:val="1"/>
      <w:marLeft w:val="0"/>
      <w:marRight w:val="0"/>
      <w:marTop w:val="0"/>
      <w:marBottom w:val="0"/>
      <w:divBdr>
        <w:top w:val="none" w:sz="0" w:space="0" w:color="auto"/>
        <w:left w:val="none" w:sz="0" w:space="0" w:color="auto"/>
        <w:bottom w:val="none" w:sz="0" w:space="0" w:color="auto"/>
        <w:right w:val="none" w:sz="0" w:space="0" w:color="auto"/>
      </w:divBdr>
      <w:divsChild>
        <w:div w:id="1939172024">
          <w:marLeft w:val="0"/>
          <w:marRight w:val="0"/>
          <w:marTop w:val="0"/>
          <w:marBottom w:val="0"/>
          <w:divBdr>
            <w:top w:val="none" w:sz="0" w:space="0" w:color="auto"/>
            <w:left w:val="none" w:sz="0" w:space="0" w:color="auto"/>
            <w:bottom w:val="none" w:sz="0" w:space="0" w:color="auto"/>
            <w:right w:val="none" w:sz="0" w:space="0" w:color="auto"/>
          </w:divBdr>
        </w:div>
        <w:div w:id="912549784">
          <w:marLeft w:val="0"/>
          <w:marRight w:val="0"/>
          <w:marTop w:val="0"/>
          <w:marBottom w:val="0"/>
          <w:divBdr>
            <w:top w:val="none" w:sz="0" w:space="0" w:color="auto"/>
            <w:left w:val="none" w:sz="0" w:space="0" w:color="auto"/>
            <w:bottom w:val="none" w:sz="0" w:space="0" w:color="auto"/>
            <w:right w:val="none" w:sz="0" w:space="0" w:color="auto"/>
          </w:divBdr>
        </w:div>
        <w:div w:id="1633170612">
          <w:marLeft w:val="0"/>
          <w:marRight w:val="0"/>
          <w:marTop w:val="0"/>
          <w:marBottom w:val="0"/>
          <w:divBdr>
            <w:top w:val="none" w:sz="0" w:space="0" w:color="auto"/>
            <w:left w:val="none" w:sz="0" w:space="0" w:color="auto"/>
            <w:bottom w:val="none" w:sz="0" w:space="0" w:color="auto"/>
            <w:right w:val="none" w:sz="0" w:space="0" w:color="auto"/>
          </w:divBdr>
        </w:div>
        <w:div w:id="1996496547">
          <w:marLeft w:val="0"/>
          <w:marRight w:val="0"/>
          <w:marTop w:val="0"/>
          <w:marBottom w:val="0"/>
          <w:divBdr>
            <w:top w:val="none" w:sz="0" w:space="0" w:color="auto"/>
            <w:left w:val="none" w:sz="0" w:space="0" w:color="auto"/>
            <w:bottom w:val="none" w:sz="0" w:space="0" w:color="auto"/>
            <w:right w:val="none" w:sz="0" w:space="0" w:color="auto"/>
          </w:divBdr>
        </w:div>
        <w:div w:id="1360471254">
          <w:marLeft w:val="0"/>
          <w:marRight w:val="0"/>
          <w:marTop w:val="0"/>
          <w:marBottom w:val="0"/>
          <w:divBdr>
            <w:top w:val="none" w:sz="0" w:space="0" w:color="auto"/>
            <w:left w:val="none" w:sz="0" w:space="0" w:color="auto"/>
            <w:bottom w:val="none" w:sz="0" w:space="0" w:color="auto"/>
            <w:right w:val="none" w:sz="0" w:space="0" w:color="auto"/>
          </w:divBdr>
        </w:div>
        <w:div w:id="870143426">
          <w:marLeft w:val="0"/>
          <w:marRight w:val="0"/>
          <w:marTop w:val="0"/>
          <w:marBottom w:val="0"/>
          <w:divBdr>
            <w:top w:val="none" w:sz="0" w:space="0" w:color="auto"/>
            <w:left w:val="none" w:sz="0" w:space="0" w:color="auto"/>
            <w:bottom w:val="none" w:sz="0" w:space="0" w:color="auto"/>
            <w:right w:val="none" w:sz="0" w:space="0" w:color="auto"/>
          </w:divBdr>
        </w:div>
        <w:div w:id="207449994">
          <w:marLeft w:val="0"/>
          <w:marRight w:val="0"/>
          <w:marTop w:val="0"/>
          <w:marBottom w:val="0"/>
          <w:divBdr>
            <w:top w:val="none" w:sz="0" w:space="0" w:color="auto"/>
            <w:left w:val="none" w:sz="0" w:space="0" w:color="auto"/>
            <w:bottom w:val="none" w:sz="0" w:space="0" w:color="auto"/>
            <w:right w:val="none" w:sz="0" w:space="0" w:color="auto"/>
          </w:divBdr>
        </w:div>
        <w:div w:id="744841153">
          <w:marLeft w:val="0"/>
          <w:marRight w:val="0"/>
          <w:marTop w:val="0"/>
          <w:marBottom w:val="0"/>
          <w:divBdr>
            <w:top w:val="none" w:sz="0" w:space="0" w:color="auto"/>
            <w:left w:val="none" w:sz="0" w:space="0" w:color="auto"/>
            <w:bottom w:val="none" w:sz="0" w:space="0" w:color="auto"/>
            <w:right w:val="none" w:sz="0" w:space="0" w:color="auto"/>
          </w:divBdr>
        </w:div>
        <w:div w:id="24064309">
          <w:marLeft w:val="0"/>
          <w:marRight w:val="0"/>
          <w:marTop w:val="0"/>
          <w:marBottom w:val="0"/>
          <w:divBdr>
            <w:top w:val="none" w:sz="0" w:space="0" w:color="auto"/>
            <w:left w:val="none" w:sz="0" w:space="0" w:color="auto"/>
            <w:bottom w:val="none" w:sz="0" w:space="0" w:color="auto"/>
            <w:right w:val="none" w:sz="0" w:space="0" w:color="auto"/>
          </w:divBdr>
        </w:div>
        <w:div w:id="1536963490">
          <w:marLeft w:val="0"/>
          <w:marRight w:val="0"/>
          <w:marTop w:val="0"/>
          <w:marBottom w:val="0"/>
          <w:divBdr>
            <w:top w:val="none" w:sz="0" w:space="0" w:color="auto"/>
            <w:left w:val="none" w:sz="0" w:space="0" w:color="auto"/>
            <w:bottom w:val="none" w:sz="0" w:space="0" w:color="auto"/>
            <w:right w:val="none" w:sz="0" w:space="0" w:color="auto"/>
          </w:divBdr>
        </w:div>
      </w:divsChild>
    </w:div>
    <w:div w:id="1845851386">
      <w:bodyDiv w:val="1"/>
      <w:marLeft w:val="0"/>
      <w:marRight w:val="0"/>
      <w:marTop w:val="0"/>
      <w:marBottom w:val="0"/>
      <w:divBdr>
        <w:top w:val="none" w:sz="0" w:space="0" w:color="auto"/>
        <w:left w:val="none" w:sz="0" w:space="0" w:color="auto"/>
        <w:bottom w:val="none" w:sz="0" w:space="0" w:color="auto"/>
        <w:right w:val="none" w:sz="0" w:space="0" w:color="auto"/>
      </w:divBdr>
      <w:divsChild>
        <w:div w:id="1165978933">
          <w:marLeft w:val="0"/>
          <w:marRight w:val="0"/>
          <w:marTop w:val="0"/>
          <w:marBottom w:val="0"/>
          <w:divBdr>
            <w:top w:val="none" w:sz="0" w:space="0" w:color="auto"/>
            <w:left w:val="none" w:sz="0" w:space="0" w:color="auto"/>
            <w:bottom w:val="none" w:sz="0" w:space="0" w:color="auto"/>
            <w:right w:val="none" w:sz="0" w:space="0" w:color="auto"/>
          </w:divBdr>
        </w:div>
        <w:div w:id="1106846747">
          <w:marLeft w:val="0"/>
          <w:marRight w:val="0"/>
          <w:marTop w:val="0"/>
          <w:marBottom w:val="0"/>
          <w:divBdr>
            <w:top w:val="none" w:sz="0" w:space="0" w:color="auto"/>
            <w:left w:val="none" w:sz="0" w:space="0" w:color="auto"/>
            <w:bottom w:val="none" w:sz="0" w:space="0" w:color="auto"/>
            <w:right w:val="none" w:sz="0" w:space="0" w:color="auto"/>
          </w:divBdr>
        </w:div>
        <w:div w:id="772937721">
          <w:marLeft w:val="0"/>
          <w:marRight w:val="0"/>
          <w:marTop w:val="0"/>
          <w:marBottom w:val="0"/>
          <w:divBdr>
            <w:top w:val="none" w:sz="0" w:space="0" w:color="auto"/>
            <w:left w:val="none" w:sz="0" w:space="0" w:color="auto"/>
            <w:bottom w:val="none" w:sz="0" w:space="0" w:color="auto"/>
            <w:right w:val="none" w:sz="0" w:space="0" w:color="auto"/>
          </w:divBdr>
        </w:div>
        <w:div w:id="1008796341">
          <w:marLeft w:val="0"/>
          <w:marRight w:val="0"/>
          <w:marTop w:val="0"/>
          <w:marBottom w:val="0"/>
          <w:divBdr>
            <w:top w:val="none" w:sz="0" w:space="0" w:color="auto"/>
            <w:left w:val="none" w:sz="0" w:space="0" w:color="auto"/>
            <w:bottom w:val="none" w:sz="0" w:space="0" w:color="auto"/>
            <w:right w:val="none" w:sz="0" w:space="0" w:color="auto"/>
          </w:divBdr>
        </w:div>
        <w:div w:id="1691102446">
          <w:marLeft w:val="0"/>
          <w:marRight w:val="0"/>
          <w:marTop w:val="0"/>
          <w:marBottom w:val="0"/>
          <w:divBdr>
            <w:top w:val="none" w:sz="0" w:space="0" w:color="auto"/>
            <w:left w:val="none" w:sz="0" w:space="0" w:color="auto"/>
            <w:bottom w:val="none" w:sz="0" w:space="0" w:color="auto"/>
            <w:right w:val="none" w:sz="0" w:space="0" w:color="auto"/>
          </w:divBdr>
        </w:div>
        <w:div w:id="711344521">
          <w:marLeft w:val="0"/>
          <w:marRight w:val="0"/>
          <w:marTop w:val="0"/>
          <w:marBottom w:val="0"/>
          <w:divBdr>
            <w:top w:val="none" w:sz="0" w:space="0" w:color="auto"/>
            <w:left w:val="none" w:sz="0" w:space="0" w:color="auto"/>
            <w:bottom w:val="none" w:sz="0" w:space="0" w:color="auto"/>
            <w:right w:val="none" w:sz="0" w:space="0" w:color="auto"/>
          </w:divBdr>
        </w:div>
        <w:div w:id="1130591149">
          <w:marLeft w:val="0"/>
          <w:marRight w:val="0"/>
          <w:marTop w:val="0"/>
          <w:marBottom w:val="0"/>
          <w:divBdr>
            <w:top w:val="none" w:sz="0" w:space="0" w:color="auto"/>
            <w:left w:val="none" w:sz="0" w:space="0" w:color="auto"/>
            <w:bottom w:val="none" w:sz="0" w:space="0" w:color="auto"/>
            <w:right w:val="none" w:sz="0" w:space="0" w:color="auto"/>
          </w:divBdr>
        </w:div>
        <w:div w:id="1687099643">
          <w:marLeft w:val="0"/>
          <w:marRight w:val="0"/>
          <w:marTop w:val="0"/>
          <w:marBottom w:val="0"/>
          <w:divBdr>
            <w:top w:val="none" w:sz="0" w:space="0" w:color="auto"/>
            <w:left w:val="none" w:sz="0" w:space="0" w:color="auto"/>
            <w:bottom w:val="none" w:sz="0" w:space="0" w:color="auto"/>
            <w:right w:val="none" w:sz="0" w:space="0" w:color="auto"/>
          </w:divBdr>
        </w:div>
        <w:div w:id="1735275988">
          <w:marLeft w:val="0"/>
          <w:marRight w:val="0"/>
          <w:marTop w:val="0"/>
          <w:marBottom w:val="0"/>
          <w:divBdr>
            <w:top w:val="none" w:sz="0" w:space="0" w:color="auto"/>
            <w:left w:val="none" w:sz="0" w:space="0" w:color="auto"/>
            <w:bottom w:val="none" w:sz="0" w:space="0" w:color="auto"/>
            <w:right w:val="none" w:sz="0" w:space="0" w:color="auto"/>
          </w:divBdr>
        </w:div>
        <w:div w:id="747844171">
          <w:marLeft w:val="0"/>
          <w:marRight w:val="0"/>
          <w:marTop w:val="0"/>
          <w:marBottom w:val="0"/>
          <w:divBdr>
            <w:top w:val="none" w:sz="0" w:space="0" w:color="auto"/>
            <w:left w:val="none" w:sz="0" w:space="0" w:color="auto"/>
            <w:bottom w:val="none" w:sz="0" w:space="0" w:color="auto"/>
            <w:right w:val="none" w:sz="0" w:space="0" w:color="auto"/>
          </w:divBdr>
        </w:div>
        <w:div w:id="240020143">
          <w:marLeft w:val="0"/>
          <w:marRight w:val="0"/>
          <w:marTop w:val="0"/>
          <w:marBottom w:val="0"/>
          <w:divBdr>
            <w:top w:val="none" w:sz="0" w:space="0" w:color="auto"/>
            <w:left w:val="none" w:sz="0" w:space="0" w:color="auto"/>
            <w:bottom w:val="none" w:sz="0" w:space="0" w:color="auto"/>
            <w:right w:val="none" w:sz="0" w:space="0" w:color="auto"/>
          </w:divBdr>
        </w:div>
      </w:divsChild>
    </w:div>
    <w:div w:id="1893686022">
      <w:bodyDiv w:val="1"/>
      <w:marLeft w:val="0"/>
      <w:marRight w:val="0"/>
      <w:marTop w:val="0"/>
      <w:marBottom w:val="0"/>
      <w:divBdr>
        <w:top w:val="none" w:sz="0" w:space="0" w:color="auto"/>
        <w:left w:val="none" w:sz="0" w:space="0" w:color="auto"/>
        <w:bottom w:val="none" w:sz="0" w:space="0" w:color="auto"/>
        <w:right w:val="none" w:sz="0" w:space="0" w:color="auto"/>
      </w:divBdr>
    </w:div>
    <w:div w:id="1918436683">
      <w:bodyDiv w:val="1"/>
      <w:marLeft w:val="0"/>
      <w:marRight w:val="0"/>
      <w:marTop w:val="0"/>
      <w:marBottom w:val="0"/>
      <w:divBdr>
        <w:top w:val="none" w:sz="0" w:space="0" w:color="auto"/>
        <w:left w:val="none" w:sz="0" w:space="0" w:color="auto"/>
        <w:bottom w:val="none" w:sz="0" w:space="0" w:color="auto"/>
        <w:right w:val="none" w:sz="0" w:space="0" w:color="auto"/>
      </w:divBdr>
    </w:div>
    <w:div w:id="2114087339">
      <w:bodyDiv w:val="1"/>
      <w:marLeft w:val="0"/>
      <w:marRight w:val="0"/>
      <w:marTop w:val="0"/>
      <w:marBottom w:val="0"/>
      <w:divBdr>
        <w:top w:val="none" w:sz="0" w:space="0" w:color="auto"/>
        <w:left w:val="none" w:sz="0" w:space="0" w:color="auto"/>
        <w:bottom w:val="none" w:sz="0" w:space="0" w:color="auto"/>
        <w:right w:val="none" w:sz="0" w:space="0" w:color="auto"/>
      </w:divBdr>
      <w:divsChild>
        <w:div w:id="147942507">
          <w:marLeft w:val="0"/>
          <w:marRight w:val="0"/>
          <w:marTop w:val="0"/>
          <w:marBottom w:val="0"/>
          <w:divBdr>
            <w:top w:val="none" w:sz="0" w:space="0" w:color="auto"/>
            <w:left w:val="none" w:sz="0" w:space="0" w:color="auto"/>
            <w:bottom w:val="none" w:sz="0" w:space="0" w:color="auto"/>
            <w:right w:val="none" w:sz="0" w:space="0" w:color="auto"/>
          </w:divBdr>
          <w:divsChild>
            <w:div w:id="662778113">
              <w:marLeft w:val="0"/>
              <w:marRight w:val="0"/>
              <w:marTop w:val="0"/>
              <w:marBottom w:val="0"/>
              <w:divBdr>
                <w:top w:val="none" w:sz="0" w:space="0" w:color="auto"/>
                <w:left w:val="none" w:sz="0" w:space="0" w:color="auto"/>
                <w:bottom w:val="none" w:sz="0" w:space="0" w:color="auto"/>
                <w:right w:val="none" w:sz="0" w:space="0" w:color="auto"/>
              </w:divBdr>
              <w:divsChild>
                <w:div w:id="1742941965">
                  <w:marLeft w:val="0"/>
                  <w:marRight w:val="0"/>
                  <w:marTop w:val="0"/>
                  <w:marBottom w:val="0"/>
                  <w:divBdr>
                    <w:top w:val="none" w:sz="0" w:space="0" w:color="auto"/>
                    <w:left w:val="none" w:sz="0" w:space="0" w:color="auto"/>
                    <w:bottom w:val="none" w:sz="0" w:space="0" w:color="auto"/>
                    <w:right w:val="none" w:sz="0" w:space="0" w:color="auto"/>
                  </w:divBdr>
                  <w:divsChild>
                    <w:div w:id="1763405571">
                      <w:marLeft w:val="0"/>
                      <w:marRight w:val="0"/>
                      <w:marTop w:val="0"/>
                      <w:marBottom w:val="0"/>
                      <w:divBdr>
                        <w:top w:val="none" w:sz="0" w:space="0" w:color="auto"/>
                        <w:left w:val="none" w:sz="0" w:space="0" w:color="auto"/>
                        <w:bottom w:val="none" w:sz="0" w:space="0" w:color="auto"/>
                        <w:right w:val="none" w:sz="0" w:space="0" w:color="auto"/>
                      </w:divBdr>
                      <w:divsChild>
                        <w:div w:id="731587669">
                          <w:marLeft w:val="0"/>
                          <w:marRight w:val="0"/>
                          <w:marTop w:val="0"/>
                          <w:marBottom w:val="0"/>
                          <w:divBdr>
                            <w:top w:val="none" w:sz="0" w:space="0" w:color="auto"/>
                            <w:left w:val="none" w:sz="0" w:space="0" w:color="auto"/>
                            <w:bottom w:val="none" w:sz="0" w:space="0" w:color="auto"/>
                            <w:right w:val="none" w:sz="0" w:space="0" w:color="auto"/>
                          </w:divBdr>
                          <w:divsChild>
                            <w:div w:id="762729582">
                              <w:marLeft w:val="0"/>
                              <w:marRight w:val="0"/>
                              <w:marTop w:val="0"/>
                              <w:marBottom w:val="0"/>
                              <w:divBdr>
                                <w:top w:val="none" w:sz="0" w:space="0" w:color="auto"/>
                                <w:left w:val="none" w:sz="0" w:space="0" w:color="auto"/>
                                <w:bottom w:val="none" w:sz="0" w:space="0" w:color="auto"/>
                                <w:right w:val="none" w:sz="0" w:space="0" w:color="auto"/>
                              </w:divBdr>
                              <w:divsChild>
                                <w:div w:id="1040276754">
                                  <w:marLeft w:val="0"/>
                                  <w:marRight w:val="0"/>
                                  <w:marTop w:val="0"/>
                                  <w:marBottom w:val="0"/>
                                  <w:divBdr>
                                    <w:top w:val="none" w:sz="0" w:space="0" w:color="auto"/>
                                    <w:left w:val="none" w:sz="0" w:space="0" w:color="auto"/>
                                    <w:bottom w:val="none" w:sz="0" w:space="0" w:color="auto"/>
                                    <w:right w:val="none" w:sz="0" w:space="0" w:color="auto"/>
                                  </w:divBdr>
                                  <w:divsChild>
                                    <w:div w:id="93862314">
                                      <w:marLeft w:val="0"/>
                                      <w:marRight w:val="0"/>
                                      <w:marTop w:val="0"/>
                                      <w:marBottom w:val="0"/>
                                      <w:divBdr>
                                        <w:top w:val="none" w:sz="0" w:space="0" w:color="auto"/>
                                        <w:left w:val="none" w:sz="0" w:space="0" w:color="auto"/>
                                        <w:bottom w:val="none" w:sz="0" w:space="0" w:color="auto"/>
                                        <w:right w:val="none" w:sz="0" w:space="0" w:color="auto"/>
                                      </w:divBdr>
                                      <w:divsChild>
                                        <w:div w:id="1630820061">
                                          <w:marLeft w:val="0"/>
                                          <w:marRight w:val="0"/>
                                          <w:marTop w:val="0"/>
                                          <w:marBottom w:val="0"/>
                                          <w:divBdr>
                                            <w:top w:val="none" w:sz="0" w:space="0" w:color="auto"/>
                                            <w:left w:val="none" w:sz="0" w:space="0" w:color="auto"/>
                                            <w:bottom w:val="none" w:sz="0" w:space="0" w:color="auto"/>
                                            <w:right w:val="none" w:sz="0" w:space="0" w:color="auto"/>
                                          </w:divBdr>
                                          <w:divsChild>
                                            <w:div w:id="865290711">
                                              <w:marLeft w:val="0"/>
                                              <w:marRight w:val="0"/>
                                              <w:marTop w:val="0"/>
                                              <w:marBottom w:val="0"/>
                                              <w:divBdr>
                                                <w:top w:val="single" w:sz="12" w:space="2" w:color="FFFFCC"/>
                                                <w:left w:val="single" w:sz="12" w:space="2" w:color="FFFFCC"/>
                                                <w:bottom w:val="single" w:sz="12" w:space="2" w:color="FFFFCC"/>
                                                <w:right w:val="single" w:sz="12" w:space="0" w:color="FFFFCC"/>
                                              </w:divBdr>
                                              <w:divsChild>
                                                <w:div w:id="707485540">
                                                  <w:marLeft w:val="0"/>
                                                  <w:marRight w:val="0"/>
                                                  <w:marTop w:val="0"/>
                                                  <w:marBottom w:val="0"/>
                                                  <w:divBdr>
                                                    <w:top w:val="none" w:sz="0" w:space="0" w:color="auto"/>
                                                    <w:left w:val="none" w:sz="0" w:space="0" w:color="auto"/>
                                                    <w:bottom w:val="none" w:sz="0" w:space="0" w:color="auto"/>
                                                    <w:right w:val="none" w:sz="0" w:space="0" w:color="auto"/>
                                                  </w:divBdr>
                                                  <w:divsChild>
                                                    <w:div w:id="1192912147">
                                                      <w:marLeft w:val="0"/>
                                                      <w:marRight w:val="0"/>
                                                      <w:marTop w:val="0"/>
                                                      <w:marBottom w:val="0"/>
                                                      <w:divBdr>
                                                        <w:top w:val="none" w:sz="0" w:space="0" w:color="auto"/>
                                                        <w:left w:val="none" w:sz="0" w:space="0" w:color="auto"/>
                                                        <w:bottom w:val="none" w:sz="0" w:space="0" w:color="auto"/>
                                                        <w:right w:val="none" w:sz="0" w:space="0" w:color="auto"/>
                                                      </w:divBdr>
                                                      <w:divsChild>
                                                        <w:div w:id="1268779381">
                                                          <w:marLeft w:val="0"/>
                                                          <w:marRight w:val="0"/>
                                                          <w:marTop w:val="0"/>
                                                          <w:marBottom w:val="0"/>
                                                          <w:divBdr>
                                                            <w:top w:val="none" w:sz="0" w:space="0" w:color="auto"/>
                                                            <w:left w:val="none" w:sz="0" w:space="0" w:color="auto"/>
                                                            <w:bottom w:val="none" w:sz="0" w:space="0" w:color="auto"/>
                                                            <w:right w:val="none" w:sz="0" w:space="0" w:color="auto"/>
                                                          </w:divBdr>
                                                          <w:divsChild>
                                                            <w:div w:id="2054035526">
                                                              <w:marLeft w:val="0"/>
                                                              <w:marRight w:val="0"/>
                                                              <w:marTop w:val="0"/>
                                                              <w:marBottom w:val="0"/>
                                                              <w:divBdr>
                                                                <w:top w:val="none" w:sz="0" w:space="0" w:color="auto"/>
                                                                <w:left w:val="none" w:sz="0" w:space="0" w:color="auto"/>
                                                                <w:bottom w:val="none" w:sz="0" w:space="0" w:color="auto"/>
                                                                <w:right w:val="none" w:sz="0" w:space="0" w:color="auto"/>
                                                              </w:divBdr>
                                                              <w:divsChild>
                                                                <w:div w:id="1757283625">
                                                                  <w:marLeft w:val="0"/>
                                                                  <w:marRight w:val="0"/>
                                                                  <w:marTop w:val="0"/>
                                                                  <w:marBottom w:val="0"/>
                                                                  <w:divBdr>
                                                                    <w:top w:val="none" w:sz="0" w:space="0" w:color="auto"/>
                                                                    <w:left w:val="none" w:sz="0" w:space="0" w:color="auto"/>
                                                                    <w:bottom w:val="none" w:sz="0" w:space="0" w:color="auto"/>
                                                                    <w:right w:val="none" w:sz="0" w:space="0" w:color="auto"/>
                                                                  </w:divBdr>
                                                                  <w:divsChild>
                                                                    <w:div w:id="923883470">
                                                                      <w:marLeft w:val="0"/>
                                                                      <w:marRight w:val="0"/>
                                                                      <w:marTop w:val="0"/>
                                                                      <w:marBottom w:val="0"/>
                                                                      <w:divBdr>
                                                                        <w:top w:val="none" w:sz="0" w:space="0" w:color="auto"/>
                                                                        <w:left w:val="none" w:sz="0" w:space="0" w:color="auto"/>
                                                                        <w:bottom w:val="none" w:sz="0" w:space="0" w:color="auto"/>
                                                                        <w:right w:val="none" w:sz="0" w:space="0" w:color="auto"/>
                                                                      </w:divBdr>
                                                                      <w:divsChild>
                                                                        <w:div w:id="1682850358">
                                                                          <w:marLeft w:val="0"/>
                                                                          <w:marRight w:val="0"/>
                                                                          <w:marTop w:val="0"/>
                                                                          <w:marBottom w:val="0"/>
                                                                          <w:divBdr>
                                                                            <w:top w:val="none" w:sz="0" w:space="0" w:color="auto"/>
                                                                            <w:left w:val="none" w:sz="0" w:space="0" w:color="auto"/>
                                                                            <w:bottom w:val="none" w:sz="0" w:space="0" w:color="auto"/>
                                                                            <w:right w:val="none" w:sz="0" w:space="0" w:color="auto"/>
                                                                          </w:divBdr>
                                                                          <w:divsChild>
                                                                            <w:div w:id="591622975">
                                                                              <w:marLeft w:val="0"/>
                                                                              <w:marRight w:val="0"/>
                                                                              <w:marTop w:val="0"/>
                                                                              <w:marBottom w:val="0"/>
                                                                              <w:divBdr>
                                                                                <w:top w:val="none" w:sz="0" w:space="0" w:color="auto"/>
                                                                                <w:left w:val="none" w:sz="0" w:space="0" w:color="auto"/>
                                                                                <w:bottom w:val="none" w:sz="0" w:space="0" w:color="auto"/>
                                                                                <w:right w:val="none" w:sz="0" w:space="0" w:color="auto"/>
                                                                              </w:divBdr>
                                                                              <w:divsChild>
                                                                                <w:div w:id="1594970345">
                                                                                  <w:marLeft w:val="0"/>
                                                                                  <w:marRight w:val="0"/>
                                                                                  <w:marTop w:val="0"/>
                                                                                  <w:marBottom w:val="0"/>
                                                                                  <w:divBdr>
                                                                                    <w:top w:val="none" w:sz="0" w:space="0" w:color="auto"/>
                                                                                    <w:left w:val="none" w:sz="0" w:space="0" w:color="auto"/>
                                                                                    <w:bottom w:val="none" w:sz="0" w:space="0" w:color="auto"/>
                                                                                    <w:right w:val="none" w:sz="0" w:space="0" w:color="auto"/>
                                                                                  </w:divBdr>
                                                                                  <w:divsChild>
                                                                                    <w:div w:id="1807114940">
                                                                                      <w:marLeft w:val="0"/>
                                                                                      <w:marRight w:val="0"/>
                                                                                      <w:marTop w:val="0"/>
                                                                                      <w:marBottom w:val="0"/>
                                                                                      <w:divBdr>
                                                                                        <w:top w:val="none" w:sz="0" w:space="0" w:color="auto"/>
                                                                                        <w:left w:val="none" w:sz="0" w:space="0" w:color="auto"/>
                                                                                        <w:bottom w:val="none" w:sz="0" w:space="0" w:color="auto"/>
                                                                                        <w:right w:val="none" w:sz="0" w:space="0" w:color="auto"/>
                                                                                      </w:divBdr>
                                                                                      <w:divsChild>
                                                                                        <w:div w:id="1115490657">
                                                                                          <w:marLeft w:val="0"/>
                                                                                          <w:marRight w:val="120"/>
                                                                                          <w:marTop w:val="0"/>
                                                                                          <w:marBottom w:val="150"/>
                                                                                          <w:divBdr>
                                                                                            <w:top w:val="single" w:sz="2" w:space="0" w:color="EFEFEF"/>
                                                                                            <w:left w:val="single" w:sz="6" w:space="0" w:color="EFEFEF"/>
                                                                                            <w:bottom w:val="single" w:sz="6" w:space="0" w:color="E2E2E2"/>
                                                                                            <w:right w:val="single" w:sz="6" w:space="0" w:color="EFEFEF"/>
                                                                                          </w:divBdr>
                                                                                          <w:divsChild>
                                                                                            <w:div w:id="1369254907">
                                                                                              <w:marLeft w:val="0"/>
                                                                                              <w:marRight w:val="0"/>
                                                                                              <w:marTop w:val="0"/>
                                                                                              <w:marBottom w:val="0"/>
                                                                                              <w:divBdr>
                                                                                                <w:top w:val="none" w:sz="0" w:space="0" w:color="auto"/>
                                                                                                <w:left w:val="none" w:sz="0" w:space="0" w:color="auto"/>
                                                                                                <w:bottom w:val="none" w:sz="0" w:space="0" w:color="auto"/>
                                                                                                <w:right w:val="none" w:sz="0" w:space="0" w:color="auto"/>
                                                                                              </w:divBdr>
                                                                                              <w:divsChild>
                                                                                                <w:div w:id="578370379">
                                                                                                  <w:marLeft w:val="0"/>
                                                                                                  <w:marRight w:val="0"/>
                                                                                                  <w:marTop w:val="0"/>
                                                                                                  <w:marBottom w:val="0"/>
                                                                                                  <w:divBdr>
                                                                                                    <w:top w:val="none" w:sz="0" w:space="0" w:color="auto"/>
                                                                                                    <w:left w:val="none" w:sz="0" w:space="0" w:color="auto"/>
                                                                                                    <w:bottom w:val="none" w:sz="0" w:space="0" w:color="auto"/>
                                                                                                    <w:right w:val="none" w:sz="0" w:space="0" w:color="auto"/>
                                                                                                  </w:divBdr>
                                                                                                  <w:divsChild>
                                                                                                    <w:div w:id="633557255">
                                                                                                      <w:marLeft w:val="0"/>
                                                                                                      <w:marRight w:val="0"/>
                                                                                                      <w:marTop w:val="0"/>
                                                                                                      <w:marBottom w:val="0"/>
                                                                                                      <w:divBdr>
                                                                                                        <w:top w:val="none" w:sz="0" w:space="0" w:color="auto"/>
                                                                                                        <w:left w:val="none" w:sz="0" w:space="0" w:color="auto"/>
                                                                                                        <w:bottom w:val="none" w:sz="0" w:space="0" w:color="auto"/>
                                                                                                        <w:right w:val="none" w:sz="0" w:space="0" w:color="auto"/>
                                                                                                      </w:divBdr>
                                                                                                      <w:divsChild>
                                                                                                        <w:div w:id="760757520">
                                                                                                          <w:marLeft w:val="0"/>
                                                                                                          <w:marRight w:val="0"/>
                                                                                                          <w:marTop w:val="0"/>
                                                                                                          <w:marBottom w:val="0"/>
                                                                                                          <w:divBdr>
                                                                                                            <w:top w:val="single" w:sz="6" w:space="0" w:color="E5E5E5"/>
                                                                                                            <w:left w:val="none" w:sz="0" w:space="0" w:color="auto"/>
                                                                                                            <w:bottom w:val="none" w:sz="0" w:space="0" w:color="auto"/>
                                                                                                            <w:right w:val="none" w:sz="0" w:space="0" w:color="auto"/>
                                                                                                          </w:divBdr>
                                                                                                          <w:divsChild>
                                                                                                            <w:div w:id="1020353287">
                                                                                                              <w:marLeft w:val="0"/>
                                                                                                              <w:marRight w:val="0"/>
                                                                                                              <w:marTop w:val="0"/>
                                                                                                              <w:marBottom w:val="0"/>
                                                                                                              <w:divBdr>
                                                                                                                <w:top w:val="single" w:sz="6" w:space="9" w:color="D8D8D8"/>
                                                                                                                <w:left w:val="none" w:sz="0" w:space="0" w:color="auto"/>
                                                                                                                <w:bottom w:val="none" w:sz="0" w:space="0" w:color="auto"/>
                                                                                                                <w:right w:val="none" w:sz="0" w:space="0" w:color="auto"/>
                                                                                                              </w:divBdr>
                                                                                                              <w:divsChild>
                                                                                                                <w:div w:id="1452940915">
                                                                                                                  <w:marLeft w:val="0"/>
                                                                                                                  <w:marRight w:val="0"/>
                                                                                                                  <w:marTop w:val="0"/>
                                                                                                                  <w:marBottom w:val="0"/>
                                                                                                                  <w:divBdr>
                                                                                                                    <w:top w:val="none" w:sz="0" w:space="0" w:color="auto"/>
                                                                                                                    <w:left w:val="none" w:sz="0" w:space="0" w:color="auto"/>
                                                                                                                    <w:bottom w:val="none" w:sz="0" w:space="0" w:color="auto"/>
                                                                                                                    <w:right w:val="none" w:sz="0" w:space="0" w:color="auto"/>
                                                                                                                  </w:divBdr>
                                                                                                                  <w:divsChild>
                                                                                                                    <w:div w:id="122431990">
                                                                                                                      <w:marLeft w:val="0"/>
                                                                                                                      <w:marRight w:val="0"/>
                                                                                                                      <w:marTop w:val="0"/>
                                                                                                                      <w:marBottom w:val="0"/>
                                                                                                                      <w:divBdr>
                                                                                                                        <w:top w:val="none" w:sz="0" w:space="0" w:color="auto"/>
                                                                                                                        <w:left w:val="none" w:sz="0" w:space="0" w:color="auto"/>
                                                                                                                        <w:bottom w:val="none" w:sz="0" w:space="0" w:color="auto"/>
                                                                                                                        <w:right w:val="none" w:sz="0" w:space="0" w:color="auto"/>
                                                                                                                      </w:divBdr>
                                                                                                                      <w:divsChild>
                                                                                                                        <w:div w:id="1160383609">
                                                                                                                          <w:marLeft w:val="0"/>
                                                                                                                          <w:marRight w:val="0"/>
                                                                                                                          <w:marTop w:val="0"/>
                                                                                                                          <w:marBottom w:val="0"/>
                                                                                                                          <w:divBdr>
                                                                                                                            <w:top w:val="none" w:sz="0" w:space="0" w:color="auto"/>
                                                                                                                            <w:left w:val="none" w:sz="0" w:space="0" w:color="auto"/>
                                                                                                                            <w:bottom w:val="none" w:sz="0" w:space="0" w:color="auto"/>
                                                                                                                            <w:right w:val="none" w:sz="0" w:space="0" w:color="auto"/>
                                                                                                                          </w:divBdr>
                                                                                                                          <w:divsChild>
                                                                                                                            <w:div w:id="154422259">
                                                                                                                              <w:marLeft w:val="-6000"/>
                                                                                                                              <w:marRight w:val="0"/>
                                                                                                                              <w:marTop w:val="0"/>
                                                                                                                              <w:marBottom w:val="135"/>
                                                                                                                              <w:divBdr>
                                                                                                                                <w:top w:val="none" w:sz="0" w:space="0" w:color="auto"/>
                                                                                                                                <w:left w:val="none" w:sz="0" w:space="0" w:color="auto"/>
                                                                                                                                <w:bottom w:val="none" w:sz="0" w:space="0" w:color="auto"/>
                                                                                                                                <w:right w:val="none" w:sz="0" w:space="0" w:color="auto"/>
                                                                                                                              </w:divBdr>
                                                                                                                              <w:divsChild>
                                                                                                                                <w:div w:id="798887353">
                                                                                                                                  <w:marLeft w:val="0"/>
                                                                                                                                  <w:marRight w:val="0"/>
                                                                                                                                  <w:marTop w:val="0"/>
                                                                                                                                  <w:marBottom w:val="0"/>
                                                                                                                                  <w:divBdr>
                                                                                                                                    <w:top w:val="none" w:sz="0" w:space="0" w:color="auto"/>
                                                                                                                                    <w:left w:val="none" w:sz="0" w:space="0" w:color="auto"/>
                                                                                                                                    <w:bottom w:val="none" w:sz="0" w:space="0" w:color="auto"/>
                                                                                                                                    <w:right w:val="none" w:sz="0" w:space="0" w:color="auto"/>
                                                                                                                                  </w:divBdr>
                                                                                                                                  <w:divsChild>
                                                                                                                                    <w:div w:id="875778408">
                                                                                                                                      <w:marLeft w:val="0"/>
                                                                                                                                      <w:marRight w:val="0"/>
                                                                                                                                      <w:marTop w:val="0"/>
                                                                                                                                      <w:marBottom w:val="0"/>
                                                                                                                                      <w:divBdr>
                                                                                                                                        <w:top w:val="none" w:sz="0" w:space="0" w:color="auto"/>
                                                                                                                                        <w:left w:val="none" w:sz="0" w:space="0" w:color="auto"/>
                                                                                                                                        <w:bottom w:val="none" w:sz="0" w:space="0" w:color="auto"/>
                                                                                                                                        <w:right w:val="none" w:sz="0" w:space="0" w:color="auto"/>
                                                                                                                                      </w:divBdr>
                                                                                                                                      <w:divsChild>
                                                                                                                                        <w:div w:id="1219971479">
                                                                                                                                          <w:marLeft w:val="0"/>
                                                                                                                                          <w:marRight w:val="0"/>
                                                                                                                                          <w:marTop w:val="0"/>
                                                                                                                                          <w:marBottom w:val="0"/>
                                                                                                                                          <w:divBdr>
                                                                                                                                            <w:top w:val="none" w:sz="0" w:space="0" w:color="auto"/>
                                                                                                                                            <w:left w:val="none" w:sz="0" w:space="0" w:color="auto"/>
                                                                                                                                            <w:bottom w:val="none" w:sz="0" w:space="0" w:color="auto"/>
                                                                                                                                            <w:right w:val="none" w:sz="0" w:space="0" w:color="auto"/>
                                                                                                                                          </w:divBdr>
                                                                                                                                          <w:divsChild>
                                                                                                                                            <w:div w:id="1090735298">
                                                                                                                                              <w:marLeft w:val="0"/>
                                                                                                                                              <w:marRight w:val="0"/>
                                                                                                                                              <w:marTop w:val="0"/>
                                                                                                                                              <w:marBottom w:val="0"/>
                                                                                                                                              <w:divBdr>
                                                                                                                                                <w:top w:val="single" w:sz="6" w:space="0" w:color="666666"/>
                                                                                                                                                <w:left w:val="single" w:sz="6" w:space="0" w:color="CCCCCC"/>
                                                                                                                                                <w:bottom w:val="single" w:sz="6" w:space="0" w:color="CCCCCC"/>
                                                                                                                                                <w:right w:val="single" w:sz="6" w:space="0" w:color="CCCCCC"/>
                                                                                                                                              </w:divBdr>
                                                                                                                                              <w:divsChild>
                                                                                                                                                <w:div w:id="578102720">
                                                                                                                                                  <w:marLeft w:val="30"/>
                                                                                                                                                  <w:marRight w:val="0"/>
                                                                                                                                                  <w:marTop w:val="0"/>
                                                                                                                                                  <w:marBottom w:val="0"/>
                                                                                                                                                  <w:divBdr>
                                                                                                                                                    <w:top w:val="none" w:sz="0" w:space="0" w:color="auto"/>
                                                                                                                                                    <w:left w:val="none" w:sz="0" w:space="0" w:color="auto"/>
                                                                                                                                                    <w:bottom w:val="none" w:sz="0" w:space="0" w:color="auto"/>
                                                                                                                                                    <w:right w:val="none" w:sz="0" w:space="0" w:color="auto"/>
                                                                                                                                                  </w:divBdr>
                                                                                                                                                  <w:divsChild>
                                                                                                                                                    <w:div w:id="1074621695">
                                                                                                                                                      <w:marLeft w:val="0"/>
                                                                                                                                                      <w:marRight w:val="0"/>
                                                                                                                                                      <w:marTop w:val="0"/>
                                                                                                                                                      <w:marBottom w:val="0"/>
                                                                                                                                                      <w:divBdr>
                                                                                                                                                        <w:top w:val="none" w:sz="0" w:space="0" w:color="auto"/>
                                                                                                                                                        <w:left w:val="none" w:sz="0" w:space="0" w:color="auto"/>
                                                                                                                                                        <w:bottom w:val="none" w:sz="0" w:space="0" w:color="auto"/>
                                                                                                                                                        <w:right w:val="none" w:sz="0" w:space="0" w:color="auto"/>
                                                                                                                                                      </w:divBdr>
                                                                                                                                                      <w:divsChild>
                                                                                                                                                        <w:div w:id="395520645">
                                                                                                                                                          <w:marLeft w:val="0"/>
                                                                                                                                                          <w:marRight w:val="0"/>
                                                                                                                                                          <w:marTop w:val="0"/>
                                                                                                                                                          <w:marBottom w:val="0"/>
                                                                                                                                                          <w:divBdr>
                                                                                                                                                            <w:top w:val="none" w:sz="0" w:space="0" w:color="auto"/>
                                                                                                                                                            <w:left w:val="none" w:sz="0" w:space="0" w:color="auto"/>
                                                                                                                                                            <w:bottom w:val="none" w:sz="0" w:space="0" w:color="auto"/>
                                                                                                                                                            <w:right w:val="none" w:sz="0" w:space="0" w:color="auto"/>
                                                                                                                                                          </w:divBdr>
                                                                                                                                                          <w:divsChild>
                                                                                                                                                            <w:div w:id="21281317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5541197">
                                                                                                                                                                  <w:marLeft w:val="0"/>
                                                                                                                                                                  <w:marRight w:val="0"/>
                                                                                                                                                                  <w:marTop w:val="0"/>
                                                                                                                                                                  <w:marBottom w:val="0"/>
                                                                                                                                                                  <w:divBdr>
                                                                                                                                                                    <w:top w:val="none" w:sz="0" w:space="0" w:color="auto"/>
                                                                                                                                                                    <w:left w:val="none" w:sz="0" w:space="0" w:color="auto"/>
                                                                                                                                                                    <w:bottom w:val="none" w:sz="0" w:space="0" w:color="auto"/>
                                                                                                                                                                    <w:right w:val="none" w:sz="0" w:space="0" w:color="auto"/>
                                                                                                                                                                  </w:divBdr>
                                                                                                                                                                  <w:divsChild>
                                                                                                                                                                    <w:div w:id="815923417">
                                                                                                                                                                      <w:marLeft w:val="0"/>
                                                                                                                                                                      <w:marRight w:val="0"/>
                                                                                                                                                                      <w:marTop w:val="0"/>
                                                                                                                                                                      <w:marBottom w:val="0"/>
                                                                                                                                                                      <w:divBdr>
                                                                                                                                                                        <w:top w:val="none" w:sz="0" w:space="0" w:color="auto"/>
                                                                                                                                                                        <w:left w:val="none" w:sz="0" w:space="0" w:color="auto"/>
                                                                                                                                                                        <w:bottom w:val="none" w:sz="0" w:space="0" w:color="auto"/>
                                                                                                                                                                        <w:right w:val="none" w:sz="0" w:space="0" w:color="auto"/>
                                                                                                                                                                      </w:divBdr>
                                                                                                                                                                      <w:divsChild>
                                                                                                                                                                        <w:div w:id="992292144">
                                                                                                                                                                          <w:marLeft w:val="0"/>
                                                                                                                                                                          <w:marRight w:val="0"/>
                                                                                                                                                                          <w:marTop w:val="0"/>
                                                                                                                                                                          <w:marBottom w:val="0"/>
                                                                                                                                                                          <w:divBdr>
                                                                                                                                                                            <w:top w:val="none" w:sz="0" w:space="0" w:color="auto"/>
                                                                                                                                                                            <w:left w:val="none" w:sz="0" w:space="0" w:color="auto"/>
                                                                                                                                                                            <w:bottom w:val="none" w:sz="0" w:space="0" w:color="auto"/>
                                                                                                                                                                            <w:right w:val="none" w:sz="0" w:space="0" w:color="auto"/>
                                                                                                                                                                          </w:divBdr>
                                                                                                                                                                          <w:divsChild>
                                                                                                                                                                            <w:div w:id="1380089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4584617">
                                                                                                                                                                                  <w:marLeft w:val="0"/>
                                                                                                                                                                                  <w:marRight w:val="0"/>
                                                                                                                                                                                  <w:marTop w:val="0"/>
                                                                                                                                                                                  <w:marBottom w:val="0"/>
                                                                                                                                                                                  <w:divBdr>
                                                                                                                                                                                    <w:top w:val="none" w:sz="0" w:space="0" w:color="auto"/>
                                                                                                                                                                                    <w:left w:val="none" w:sz="0" w:space="0" w:color="auto"/>
                                                                                                                                                                                    <w:bottom w:val="none" w:sz="0" w:space="0" w:color="auto"/>
                                                                                                                                                                                    <w:right w:val="none" w:sz="0" w:space="0" w:color="auto"/>
                                                                                                                                                                                  </w:divBdr>
                                                                                                                                                                                  <w:divsChild>
                                                                                                                                                                                    <w:div w:id="1797219013">
                                                                                                                                                                                      <w:marLeft w:val="0"/>
                                                                                                                                                                                      <w:marRight w:val="0"/>
                                                                                                                                                                                      <w:marTop w:val="0"/>
                                                                                                                                                                                      <w:marBottom w:val="0"/>
                                                                                                                                                                                      <w:divBdr>
                                                                                                                                                                                        <w:top w:val="none" w:sz="0" w:space="0" w:color="auto"/>
                                                                                                                                                                                        <w:left w:val="none" w:sz="0" w:space="0" w:color="auto"/>
                                                                                                                                                                                        <w:bottom w:val="none" w:sz="0" w:space="0" w:color="auto"/>
                                                                                                                                                                                        <w:right w:val="none" w:sz="0" w:space="0" w:color="auto"/>
                                                                                                                                                                                      </w:divBdr>
                                                                                                                                                                                      <w:divsChild>
                                                                                                                                                                                        <w:div w:id="1031146553">
                                                                                                                                                                                          <w:marLeft w:val="0"/>
                                                                                                                                                                                          <w:marRight w:val="0"/>
                                                                                                                                                                                          <w:marTop w:val="0"/>
                                                                                                                                                                                          <w:marBottom w:val="0"/>
                                                                                                                                                                                          <w:divBdr>
                                                                                                                                                                                            <w:top w:val="none" w:sz="0" w:space="0" w:color="auto"/>
                                                                                                                                                                                            <w:left w:val="none" w:sz="0" w:space="0" w:color="auto"/>
                                                                                                                                                                                            <w:bottom w:val="none" w:sz="0" w:space="0" w:color="auto"/>
                                                                                                                                                                                            <w:right w:val="none" w:sz="0" w:space="0" w:color="auto"/>
                                                                                                                                                                                          </w:divBdr>
                                                                                                                                                                                          <w:divsChild>
                                                                                                                                                                                            <w:div w:id="2017916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855116070">
                                                                                                                                                                                                  <w:marLeft w:val="0"/>
                                                                                                                                                                                                  <w:marRight w:val="0"/>
                                                                                                                                                                                                  <w:marTop w:val="0"/>
                                                                                                                                                                                                  <w:marBottom w:val="0"/>
                                                                                                                                                                                                  <w:divBdr>
                                                                                                                                                                                                    <w:top w:val="none" w:sz="0" w:space="0" w:color="auto"/>
                                                                                                                                                                                                    <w:left w:val="none" w:sz="0" w:space="0" w:color="auto"/>
                                                                                                                                                                                                    <w:bottom w:val="none" w:sz="0" w:space="0" w:color="auto"/>
                                                                                                                                                                                                    <w:right w:val="none" w:sz="0" w:space="0" w:color="auto"/>
                                                                                                                                                                                                  </w:divBdr>
                                                                                                                                                                                                  <w:divsChild>
                                                                                                                                                                                                    <w:div w:id="1454441627">
                                                                                                                                                                                                      <w:marLeft w:val="0"/>
                                                                                                                                                                                                      <w:marRight w:val="0"/>
                                                                                                                                                                                                      <w:marTop w:val="0"/>
                                                                                                                                                                                                      <w:marBottom w:val="0"/>
                                                                                                                                                                                                      <w:divBdr>
                                                                                                                                                                                                        <w:top w:val="none" w:sz="0" w:space="0" w:color="auto"/>
                                                                                                                                                                                                        <w:left w:val="none" w:sz="0" w:space="0" w:color="auto"/>
                                                                                                                                                                                                        <w:bottom w:val="none" w:sz="0" w:space="0" w:color="auto"/>
                                                                                                                                                                                                        <w:right w:val="none" w:sz="0" w:space="0" w:color="auto"/>
                                                                                                                                                                                                      </w:divBdr>
                                                                                                                                                                                                      <w:divsChild>
                                                                                                                                                                                                        <w:div w:id="967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073A7-F0E2-4E8C-8CDC-EB99CB9A5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2</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pe Lewis</dc:creator>
  <cp:keywords/>
  <cp:lastModifiedBy>chris donnald</cp:lastModifiedBy>
  <cp:revision>10</cp:revision>
  <cp:lastPrinted>2018-05-22T22:21:00Z</cp:lastPrinted>
  <dcterms:created xsi:type="dcterms:W3CDTF">2022-12-15T23:21:00Z</dcterms:created>
  <dcterms:modified xsi:type="dcterms:W3CDTF">2022-12-16T12:41:00Z</dcterms:modified>
</cp:coreProperties>
</file>